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185" w:type="dxa"/>
        <w:tblInd w:w="108" w:type="dxa"/>
        <w:tblBorders>
          <w:bottom w:val="single" w:sz="4" w:space="0" w:color="auto"/>
        </w:tblBorders>
        <w:tblCellMar>
          <w:left w:w="36" w:type="dxa"/>
          <w:right w:w="36" w:type="dxa"/>
        </w:tblCellMar>
        <w:tblLook w:val="0000" w:firstRow="0" w:lastRow="0" w:firstColumn="0" w:lastColumn="0" w:noHBand="0" w:noVBand="0"/>
      </w:tblPr>
      <w:tblGrid>
        <w:gridCol w:w="2112"/>
        <w:gridCol w:w="6963"/>
        <w:gridCol w:w="110"/>
      </w:tblGrid>
      <w:tr w:rsidR="004A2492" w:rsidRPr="002745C9" w14:paraId="1793B464" w14:textId="77777777" w:rsidTr="004E28B2">
        <w:trPr>
          <w:trHeight w:val="1525"/>
        </w:trPr>
        <w:tc>
          <w:tcPr>
            <w:tcW w:w="1591" w:type="dxa"/>
          </w:tcPr>
          <w:p w14:paraId="010F5824" w14:textId="77777777" w:rsidR="004A2492" w:rsidRPr="002745C9" w:rsidRDefault="002E4FF5" w:rsidP="009D125D">
            <w:pPr>
              <w:pStyle w:val="Heading2"/>
              <w:ind w:hanging="240"/>
              <w:jc w:val="both"/>
              <w:rPr>
                <w:rFonts w:asciiTheme="majorHAnsi" w:hAnsiTheme="majorHAnsi" w:cs="Arial"/>
                <w:sz w:val="30"/>
              </w:rPr>
            </w:pPr>
            <w:r w:rsidRPr="002745C9">
              <w:rPr>
                <w:rFonts w:asciiTheme="majorHAnsi" w:hAnsiTheme="majorHAnsi" w:cs="Arial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FE0A3EF" wp14:editId="6A92FFBC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0</wp:posOffset>
                  </wp:positionV>
                  <wp:extent cx="1295400" cy="885825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8858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481" w:type="dxa"/>
          </w:tcPr>
          <w:p w14:paraId="44B5016B" w14:textId="77777777" w:rsidR="004A2492" w:rsidRPr="00B728A0" w:rsidRDefault="004A2492" w:rsidP="009D125D">
            <w:pPr>
              <w:ind w:right="-3996"/>
              <w:jc w:val="both"/>
              <w:rPr>
                <w:b/>
                <w:sz w:val="28"/>
                <w:szCs w:val="28"/>
              </w:rPr>
            </w:pPr>
            <w:r w:rsidRPr="00B728A0">
              <w:rPr>
                <w:b/>
                <w:sz w:val="28"/>
                <w:szCs w:val="28"/>
              </w:rPr>
              <w:t>East West University</w:t>
            </w:r>
          </w:p>
          <w:p w14:paraId="6F044361" w14:textId="77777777" w:rsidR="00B728A0" w:rsidRPr="00B728A0" w:rsidRDefault="00B728A0" w:rsidP="00B728A0">
            <w:pPr>
              <w:ind w:right="-4019"/>
              <w:jc w:val="both"/>
              <w:rPr>
                <w:b/>
                <w:sz w:val="28"/>
                <w:szCs w:val="28"/>
              </w:rPr>
            </w:pPr>
            <w:r w:rsidRPr="00B728A0">
              <w:rPr>
                <w:b/>
                <w:sz w:val="28"/>
                <w:szCs w:val="28"/>
              </w:rPr>
              <w:t>Department of Computer Science and Engineering</w:t>
            </w:r>
          </w:p>
          <w:p w14:paraId="1199DFEB" w14:textId="21C6EEB9" w:rsidR="00E349C7" w:rsidRPr="00B728A0" w:rsidRDefault="00E349C7" w:rsidP="009D125D">
            <w:pPr>
              <w:ind w:right="-4019"/>
              <w:jc w:val="both"/>
              <w:rPr>
                <w:b/>
                <w:sz w:val="28"/>
                <w:szCs w:val="28"/>
              </w:rPr>
            </w:pPr>
            <w:r w:rsidRPr="00B728A0">
              <w:rPr>
                <w:b/>
                <w:sz w:val="28"/>
                <w:szCs w:val="28"/>
              </w:rPr>
              <w:t xml:space="preserve">Course </w:t>
            </w:r>
            <w:r w:rsidR="002E4FF5" w:rsidRPr="00B728A0">
              <w:rPr>
                <w:b/>
                <w:sz w:val="28"/>
                <w:szCs w:val="28"/>
              </w:rPr>
              <w:t>Outline</w:t>
            </w:r>
            <w:r w:rsidR="005C7780">
              <w:rPr>
                <w:b/>
                <w:sz w:val="28"/>
                <w:szCs w:val="28"/>
              </w:rPr>
              <w:t xml:space="preserve"> of CSE</w:t>
            </w:r>
            <w:r w:rsidR="00C072B6">
              <w:rPr>
                <w:b/>
                <w:sz w:val="28"/>
                <w:szCs w:val="28"/>
              </w:rPr>
              <w:t>110</w:t>
            </w:r>
          </w:p>
          <w:p w14:paraId="573001A0" w14:textId="28B9B65C" w:rsidR="007C3522" w:rsidRPr="007C3522" w:rsidRDefault="00FF4CB8" w:rsidP="00B728A0">
            <w:pPr>
              <w:ind w:right="-4019"/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all</w:t>
            </w:r>
            <w:r w:rsidR="003971D4">
              <w:rPr>
                <w:b/>
                <w:sz w:val="28"/>
                <w:szCs w:val="28"/>
              </w:rPr>
              <w:t xml:space="preserve"> 201</w:t>
            </w:r>
            <w:r w:rsidR="00C072B6">
              <w:rPr>
                <w:b/>
                <w:sz w:val="28"/>
                <w:szCs w:val="28"/>
              </w:rPr>
              <w:t>9</w:t>
            </w:r>
            <w:r w:rsidR="00A13644">
              <w:rPr>
                <w:b/>
                <w:sz w:val="28"/>
                <w:szCs w:val="28"/>
              </w:rPr>
              <w:t xml:space="preserve"> Semester</w:t>
            </w:r>
          </w:p>
        </w:tc>
        <w:tc>
          <w:tcPr>
            <w:tcW w:w="113" w:type="dxa"/>
          </w:tcPr>
          <w:p w14:paraId="67BB4D5C" w14:textId="77777777" w:rsidR="004A2492" w:rsidRPr="002745C9" w:rsidRDefault="004A2492" w:rsidP="009D125D">
            <w:pPr>
              <w:jc w:val="both"/>
              <w:rPr>
                <w:rFonts w:asciiTheme="majorHAnsi" w:hAnsiTheme="majorHAnsi" w:cs="Arial"/>
              </w:rPr>
            </w:pPr>
          </w:p>
        </w:tc>
      </w:tr>
    </w:tbl>
    <w:p w14:paraId="187C1E5F" w14:textId="77777777" w:rsidR="004A2492" w:rsidRPr="00B728A0" w:rsidRDefault="004A2492" w:rsidP="009D125D">
      <w:pPr>
        <w:jc w:val="both"/>
        <w:rPr>
          <w:rFonts w:asciiTheme="majorHAnsi" w:hAnsiTheme="majorHAnsi" w:cs="Arial"/>
          <w:sz w:val="24"/>
          <w:szCs w:val="24"/>
        </w:rPr>
      </w:pPr>
    </w:p>
    <w:p w14:paraId="6CA5E545" w14:textId="77777777" w:rsidR="002E4FF5" w:rsidRPr="00553911" w:rsidRDefault="002E4FF5" w:rsidP="00414494">
      <w:pPr>
        <w:shd w:val="clear" w:color="auto" w:fill="B8CCE4" w:themeFill="accent1" w:themeFillTint="66"/>
        <w:rPr>
          <w:b/>
          <w:sz w:val="28"/>
          <w:szCs w:val="28"/>
        </w:rPr>
      </w:pPr>
      <w:r w:rsidRPr="00553911">
        <w:rPr>
          <w:b/>
          <w:sz w:val="28"/>
          <w:szCs w:val="28"/>
        </w:rPr>
        <w:t>Course Information</w:t>
      </w:r>
    </w:p>
    <w:p w14:paraId="33598233" w14:textId="77777777" w:rsidR="00553911" w:rsidRPr="00553911" w:rsidRDefault="00553911" w:rsidP="00B728A0">
      <w:pPr>
        <w:jc w:val="both"/>
        <w:rPr>
          <w:bCs/>
          <w:sz w:val="24"/>
          <w:szCs w:val="24"/>
        </w:rPr>
      </w:pPr>
    </w:p>
    <w:p w14:paraId="0BE4BB5E" w14:textId="4241517B" w:rsidR="00B728A0" w:rsidRPr="00553911" w:rsidRDefault="00B728A0" w:rsidP="00B728A0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Course: </w:t>
      </w:r>
      <w:r w:rsidR="00C73890">
        <w:rPr>
          <w:b/>
          <w:bCs/>
          <w:sz w:val="24"/>
          <w:szCs w:val="24"/>
        </w:rPr>
        <w:t>CSE</w:t>
      </w:r>
      <w:r w:rsidR="00C072B6">
        <w:rPr>
          <w:b/>
          <w:bCs/>
          <w:sz w:val="24"/>
          <w:szCs w:val="24"/>
        </w:rPr>
        <w:t>110</w:t>
      </w:r>
      <w:r w:rsidRPr="00553911">
        <w:rPr>
          <w:b/>
          <w:bCs/>
          <w:sz w:val="24"/>
          <w:szCs w:val="24"/>
        </w:rPr>
        <w:t xml:space="preserve"> </w:t>
      </w:r>
      <w:r w:rsidR="00C072B6">
        <w:rPr>
          <w:b/>
          <w:bCs/>
          <w:sz w:val="24"/>
          <w:szCs w:val="24"/>
        </w:rPr>
        <w:t>Object Oriented Programming</w:t>
      </w:r>
      <w:r w:rsidR="005715CD">
        <w:rPr>
          <w:b/>
          <w:bCs/>
          <w:sz w:val="24"/>
          <w:szCs w:val="24"/>
        </w:rPr>
        <w:t xml:space="preserve"> (Section </w:t>
      </w:r>
      <w:r w:rsidR="00433E2E">
        <w:rPr>
          <w:b/>
          <w:bCs/>
          <w:sz w:val="24"/>
          <w:szCs w:val="24"/>
        </w:rPr>
        <w:t>5</w:t>
      </w:r>
      <w:r w:rsidR="005715CD">
        <w:rPr>
          <w:b/>
          <w:bCs/>
          <w:sz w:val="24"/>
          <w:szCs w:val="24"/>
        </w:rPr>
        <w:t>)</w:t>
      </w:r>
    </w:p>
    <w:p w14:paraId="60F4BAA5" w14:textId="77777777" w:rsidR="00B728A0" w:rsidRPr="00B728A0" w:rsidRDefault="00B728A0" w:rsidP="00B728A0">
      <w:pPr>
        <w:jc w:val="both"/>
        <w:rPr>
          <w:iCs/>
          <w:sz w:val="24"/>
          <w:szCs w:val="24"/>
        </w:rPr>
      </w:pPr>
    </w:p>
    <w:p w14:paraId="27A9404F" w14:textId="77777777" w:rsidR="00B728A0" w:rsidRPr="00B728A0" w:rsidRDefault="0007189A" w:rsidP="00B728A0">
      <w:pPr>
        <w:jc w:val="both"/>
        <w:rPr>
          <w:b/>
          <w:iCs/>
          <w:sz w:val="24"/>
          <w:szCs w:val="24"/>
        </w:rPr>
      </w:pPr>
      <w:r>
        <w:rPr>
          <w:b/>
          <w:iCs/>
          <w:sz w:val="24"/>
          <w:szCs w:val="24"/>
        </w:rPr>
        <w:t xml:space="preserve">Credit and </w:t>
      </w:r>
      <w:r w:rsidR="00B728A0" w:rsidRPr="00B728A0">
        <w:rPr>
          <w:b/>
          <w:iCs/>
          <w:sz w:val="24"/>
          <w:szCs w:val="24"/>
        </w:rPr>
        <w:t>Teaching Sche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9"/>
        <w:gridCol w:w="2627"/>
        <w:gridCol w:w="2627"/>
        <w:gridCol w:w="2627"/>
      </w:tblGrid>
      <w:tr w:rsidR="00B728A0" w:rsidRPr="00B728A0" w14:paraId="601113C8" w14:textId="77777777" w:rsidTr="00B728A0">
        <w:tc>
          <w:tcPr>
            <w:tcW w:w="0" w:type="auto"/>
          </w:tcPr>
          <w:p w14:paraId="2314CD8C" w14:textId="77777777" w:rsidR="00B728A0" w:rsidRPr="00B728A0" w:rsidRDefault="00B728A0" w:rsidP="00B728A0">
            <w:pPr>
              <w:jc w:val="both"/>
              <w:rPr>
                <w:iCs/>
                <w:sz w:val="24"/>
                <w:szCs w:val="24"/>
              </w:rPr>
            </w:pPr>
          </w:p>
        </w:tc>
        <w:tc>
          <w:tcPr>
            <w:tcW w:w="0" w:type="auto"/>
          </w:tcPr>
          <w:p w14:paraId="701E4C32" w14:textId="77777777" w:rsidR="00B728A0" w:rsidRPr="00B728A0" w:rsidRDefault="00B728A0" w:rsidP="00B728A0">
            <w:pPr>
              <w:jc w:val="both"/>
              <w:rPr>
                <w:iCs/>
                <w:sz w:val="24"/>
                <w:szCs w:val="24"/>
              </w:rPr>
            </w:pPr>
            <w:r w:rsidRPr="00B728A0">
              <w:rPr>
                <w:iCs/>
                <w:sz w:val="24"/>
                <w:szCs w:val="24"/>
              </w:rPr>
              <w:t>Theory</w:t>
            </w:r>
          </w:p>
        </w:tc>
        <w:tc>
          <w:tcPr>
            <w:tcW w:w="0" w:type="auto"/>
          </w:tcPr>
          <w:p w14:paraId="555E2049" w14:textId="77777777" w:rsidR="00B728A0" w:rsidRPr="00B728A0" w:rsidRDefault="00B728A0" w:rsidP="00B728A0">
            <w:pPr>
              <w:jc w:val="both"/>
              <w:rPr>
                <w:iCs/>
                <w:sz w:val="24"/>
                <w:szCs w:val="24"/>
              </w:rPr>
            </w:pPr>
            <w:r w:rsidRPr="00B728A0">
              <w:rPr>
                <w:iCs/>
                <w:sz w:val="24"/>
                <w:szCs w:val="24"/>
              </w:rPr>
              <w:t>Laboratory</w:t>
            </w:r>
          </w:p>
        </w:tc>
        <w:tc>
          <w:tcPr>
            <w:tcW w:w="0" w:type="auto"/>
          </w:tcPr>
          <w:p w14:paraId="17096FC2" w14:textId="77777777" w:rsidR="00B728A0" w:rsidRPr="00B728A0" w:rsidRDefault="00B728A0" w:rsidP="00B728A0">
            <w:pPr>
              <w:jc w:val="both"/>
              <w:rPr>
                <w:iCs/>
                <w:sz w:val="24"/>
                <w:szCs w:val="24"/>
              </w:rPr>
            </w:pPr>
            <w:r w:rsidRPr="00B728A0">
              <w:rPr>
                <w:iCs/>
                <w:sz w:val="24"/>
                <w:szCs w:val="24"/>
              </w:rPr>
              <w:t>Total</w:t>
            </w:r>
          </w:p>
        </w:tc>
      </w:tr>
      <w:tr w:rsidR="00B728A0" w:rsidRPr="00B728A0" w14:paraId="41CB365A" w14:textId="77777777" w:rsidTr="00B728A0">
        <w:tc>
          <w:tcPr>
            <w:tcW w:w="0" w:type="auto"/>
          </w:tcPr>
          <w:p w14:paraId="0A30C33D" w14:textId="77777777" w:rsidR="00B728A0" w:rsidRPr="00B728A0" w:rsidRDefault="00B728A0" w:rsidP="00B728A0">
            <w:pPr>
              <w:jc w:val="both"/>
              <w:rPr>
                <w:iCs/>
                <w:sz w:val="24"/>
                <w:szCs w:val="24"/>
              </w:rPr>
            </w:pPr>
            <w:r w:rsidRPr="00B728A0">
              <w:rPr>
                <w:iCs/>
                <w:sz w:val="24"/>
                <w:szCs w:val="24"/>
              </w:rPr>
              <w:t>Credits</w:t>
            </w:r>
          </w:p>
        </w:tc>
        <w:tc>
          <w:tcPr>
            <w:tcW w:w="0" w:type="auto"/>
          </w:tcPr>
          <w:p w14:paraId="0BBEBE00" w14:textId="39887D9E" w:rsidR="00B728A0" w:rsidRPr="00B728A0" w:rsidRDefault="00B728A0" w:rsidP="00B728A0">
            <w:pPr>
              <w:jc w:val="both"/>
              <w:rPr>
                <w:iCs/>
                <w:sz w:val="24"/>
                <w:szCs w:val="24"/>
              </w:rPr>
            </w:pPr>
            <w:r w:rsidRPr="00B728A0">
              <w:rPr>
                <w:iCs/>
                <w:sz w:val="24"/>
                <w:szCs w:val="24"/>
              </w:rPr>
              <w:t>3</w:t>
            </w:r>
            <w:r w:rsidR="00C072B6">
              <w:rPr>
                <w:iCs/>
                <w:sz w:val="24"/>
                <w:szCs w:val="24"/>
              </w:rPr>
              <w:t>.0</w:t>
            </w:r>
          </w:p>
        </w:tc>
        <w:tc>
          <w:tcPr>
            <w:tcW w:w="0" w:type="auto"/>
          </w:tcPr>
          <w:p w14:paraId="2F8BBA60" w14:textId="18F5B6C0" w:rsidR="00B728A0" w:rsidRPr="00B728A0" w:rsidRDefault="00020DAE" w:rsidP="00B728A0">
            <w:pPr>
              <w:jc w:val="both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1</w:t>
            </w:r>
            <w:r w:rsidR="00C072B6">
              <w:rPr>
                <w:iCs/>
                <w:sz w:val="24"/>
                <w:szCs w:val="24"/>
              </w:rPr>
              <w:t>.5</w:t>
            </w:r>
          </w:p>
        </w:tc>
        <w:tc>
          <w:tcPr>
            <w:tcW w:w="0" w:type="auto"/>
          </w:tcPr>
          <w:p w14:paraId="1E79CD71" w14:textId="399D4293" w:rsidR="00B728A0" w:rsidRPr="00B728A0" w:rsidRDefault="00020DAE" w:rsidP="00B728A0">
            <w:pPr>
              <w:jc w:val="both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4</w:t>
            </w:r>
            <w:r w:rsidR="00C072B6">
              <w:rPr>
                <w:iCs/>
                <w:sz w:val="24"/>
                <w:szCs w:val="24"/>
              </w:rPr>
              <w:t>.5</w:t>
            </w:r>
          </w:p>
        </w:tc>
      </w:tr>
      <w:tr w:rsidR="00B728A0" w:rsidRPr="00B728A0" w14:paraId="2A5F2591" w14:textId="77777777" w:rsidTr="00B728A0">
        <w:tc>
          <w:tcPr>
            <w:tcW w:w="0" w:type="auto"/>
          </w:tcPr>
          <w:p w14:paraId="2BF0ED6B" w14:textId="77777777" w:rsidR="00B728A0" w:rsidRPr="00B728A0" w:rsidRDefault="00B728A0" w:rsidP="00B728A0">
            <w:pPr>
              <w:jc w:val="both"/>
              <w:rPr>
                <w:iCs/>
                <w:sz w:val="24"/>
                <w:szCs w:val="24"/>
              </w:rPr>
            </w:pPr>
            <w:r w:rsidRPr="00B728A0">
              <w:rPr>
                <w:iCs/>
                <w:sz w:val="24"/>
                <w:szCs w:val="24"/>
              </w:rPr>
              <w:t>Contact Hours</w:t>
            </w:r>
          </w:p>
        </w:tc>
        <w:tc>
          <w:tcPr>
            <w:tcW w:w="0" w:type="auto"/>
          </w:tcPr>
          <w:p w14:paraId="54D0E9BA" w14:textId="77777777" w:rsidR="00B728A0" w:rsidRPr="00B728A0" w:rsidRDefault="00B728A0" w:rsidP="00B728A0">
            <w:pPr>
              <w:jc w:val="both"/>
              <w:rPr>
                <w:iCs/>
                <w:sz w:val="24"/>
                <w:szCs w:val="24"/>
              </w:rPr>
            </w:pPr>
            <w:r w:rsidRPr="00B728A0">
              <w:rPr>
                <w:iCs/>
                <w:sz w:val="24"/>
                <w:szCs w:val="24"/>
              </w:rPr>
              <w:t>3 Hours/Week for 13 Weeks</w:t>
            </w:r>
          </w:p>
        </w:tc>
        <w:tc>
          <w:tcPr>
            <w:tcW w:w="0" w:type="auto"/>
          </w:tcPr>
          <w:p w14:paraId="6DA365D3" w14:textId="6E297DED" w:rsidR="00B728A0" w:rsidRPr="00B728A0" w:rsidRDefault="00C072B6" w:rsidP="00B728A0">
            <w:pPr>
              <w:jc w:val="both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3</w:t>
            </w:r>
            <w:r w:rsidR="00020DAE" w:rsidRPr="00B728A0">
              <w:rPr>
                <w:iCs/>
                <w:sz w:val="24"/>
                <w:szCs w:val="24"/>
              </w:rPr>
              <w:t xml:space="preserve"> Hours/Week for 13 Weeks</w:t>
            </w:r>
          </w:p>
        </w:tc>
        <w:tc>
          <w:tcPr>
            <w:tcW w:w="0" w:type="auto"/>
          </w:tcPr>
          <w:p w14:paraId="30864704" w14:textId="0FA891B1" w:rsidR="00B728A0" w:rsidRPr="00B728A0" w:rsidRDefault="00C072B6" w:rsidP="00B728A0">
            <w:pPr>
              <w:jc w:val="both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6</w:t>
            </w:r>
            <w:r w:rsidR="00B728A0" w:rsidRPr="00B728A0">
              <w:rPr>
                <w:iCs/>
                <w:sz w:val="24"/>
                <w:szCs w:val="24"/>
              </w:rPr>
              <w:t xml:space="preserve"> Hours/Week for 13 Weeks</w:t>
            </w:r>
          </w:p>
        </w:tc>
      </w:tr>
    </w:tbl>
    <w:p w14:paraId="1F30FF99" w14:textId="77777777" w:rsidR="00B728A0" w:rsidRPr="00B728A0" w:rsidRDefault="00B728A0" w:rsidP="00B728A0">
      <w:pPr>
        <w:jc w:val="both"/>
        <w:rPr>
          <w:iCs/>
          <w:sz w:val="24"/>
          <w:szCs w:val="24"/>
        </w:rPr>
      </w:pPr>
    </w:p>
    <w:p w14:paraId="35CA54D8" w14:textId="143216DF" w:rsidR="00B728A0" w:rsidRPr="00B728A0" w:rsidRDefault="00B728A0" w:rsidP="00B728A0">
      <w:pPr>
        <w:jc w:val="both"/>
        <w:rPr>
          <w:iCs/>
          <w:sz w:val="24"/>
          <w:szCs w:val="24"/>
        </w:rPr>
      </w:pPr>
      <w:r w:rsidRPr="00B728A0">
        <w:rPr>
          <w:b/>
          <w:iCs/>
          <w:sz w:val="24"/>
          <w:szCs w:val="24"/>
        </w:rPr>
        <w:t>Prerequisite:</w:t>
      </w:r>
      <w:r w:rsidR="00174B8B">
        <w:rPr>
          <w:b/>
          <w:iCs/>
          <w:sz w:val="24"/>
          <w:szCs w:val="24"/>
        </w:rPr>
        <w:t xml:space="preserve"> </w:t>
      </w:r>
      <w:r w:rsidR="00D474D3" w:rsidRPr="00D474D3">
        <w:rPr>
          <w:iCs/>
          <w:color w:val="000000" w:themeColor="text1"/>
          <w:sz w:val="24"/>
          <w:szCs w:val="24"/>
        </w:rPr>
        <w:t>CSE</w:t>
      </w:r>
      <w:r w:rsidR="00FA1598">
        <w:rPr>
          <w:iCs/>
          <w:color w:val="000000" w:themeColor="text1"/>
          <w:sz w:val="24"/>
          <w:szCs w:val="24"/>
        </w:rPr>
        <w:t>106</w:t>
      </w:r>
      <w:r w:rsidR="00D474D3" w:rsidRPr="00D474D3">
        <w:rPr>
          <w:iCs/>
          <w:color w:val="000000" w:themeColor="text1"/>
          <w:sz w:val="24"/>
          <w:szCs w:val="24"/>
        </w:rPr>
        <w:t xml:space="preserve"> </w:t>
      </w:r>
      <w:r w:rsidR="00FA1598">
        <w:rPr>
          <w:iCs/>
          <w:color w:val="000000" w:themeColor="text1"/>
          <w:sz w:val="24"/>
          <w:szCs w:val="24"/>
        </w:rPr>
        <w:t>Discrete Mathematics</w:t>
      </w:r>
    </w:p>
    <w:p w14:paraId="2E25A827" w14:textId="77777777" w:rsidR="009D145F" w:rsidRPr="00553911" w:rsidRDefault="009D145F" w:rsidP="009D145F">
      <w:pPr>
        <w:rPr>
          <w:sz w:val="24"/>
          <w:szCs w:val="24"/>
        </w:rPr>
      </w:pPr>
    </w:p>
    <w:p w14:paraId="75B0B728" w14:textId="77777777" w:rsidR="009D145F" w:rsidRPr="00553911" w:rsidRDefault="009D145F" w:rsidP="00414494">
      <w:pPr>
        <w:shd w:val="clear" w:color="auto" w:fill="B8CCE4" w:themeFill="accent1" w:themeFillTint="66"/>
        <w:rPr>
          <w:b/>
          <w:sz w:val="28"/>
          <w:szCs w:val="28"/>
        </w:rPr>
      </w:pPr>
      <w:r w:rsidRPr="00553911">
        <w:rPr>
          <w:b/>
          <w:sz w:val="28"/>
          <w:szCs w:val="28"/>
        </w:rPr>
        <w:t>Instructor Information</w:t>
      </w:r>
    </w:p>
    <w:p w14:paraId="176F7551" w14:textId="77777777" w:rsidR="009D145F" w:rsidRPr="00553911" w:rsidRDefault="009D145F" w:rsidP="009D125D">
      <w:pPr>
        <w:jc w:val="both"/>
        <w:rPr>
          <w:b/>
          <w:sz w:val="24"/>
          <w:szCs w:val="24"/>
        </w:rPr>
      </w:pPr>
    </w:p>
    <w:p w14:paraId="29F45A9A" w14:textId="0D64E653" w:rsidR="009D145F" w:rsidRDefault="00E349C7" w:rsidP="009D125D">
      <w:pPr>
        <w:jc w:val="both"/>
        <w:rPr>
          <w:sz w:val="24"/>
          <w:szCs w:val="24"/>
        </w:rPr>
      </w:pPr>
      <w:r w:rsidRPr="00553911">
        <w:rPr>
          <w:b/>
          <w:sz w:val="24"/>
          <w:szCs w:val="24"/>
        </w:rPr>
        <w:t>Instructor</w:t>
      </w:r>
      <w:r w:rsidR="009D145F" w:rsidRPr="00553911">
        <w:rPr>
          <w:sz w:val="24"/>
          <w:szCs w:val="24"/>
        </w:rPr>
        <w:t>:</w:t>
      </w:r>
      <w:r w:rsidR="00553911">
        <w:rPr>
          <w:sz w:val="24"/>
          <w:szCs w:val="24"/>
        </w:rPr>
        <w:tab/>
      </w:r>
      <w:r w:rsidR="00F85D08">
        <w:rPr>
          <w:sz w:val="24"/>
          <w:szCs w:val="24"/>
        </w:rPr>
        <w:tab/>
      </w:r>
      <w:r w:rsidR="00433E2E">
        <w:rPr>
          <w:sz w:val="24"/>
          <w:szCs w:val="24"/>
        </w:rPr>
        <w:t>Yeasir Rayhan</w:t>
      </w:r>
    </w:p>
    <w:p w14:paraId="1E4485F0" w14:textId="2416390D" w:rsidR="00553911" w:rsidRPr="00553911" w:rsidRDefault="00553911" w:rsidP="00A010B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85D08">
        <w:rPr>
          <w:sz w:val="24"/>
          <w:szCs w:val="24"/>
        </w:rPr>
        <w:tab/>
      </w:r>
      <w:r w:rsidR="00FF4CB8">
        <w:rPr>
          <w:sz w:val="24"/>
          <w:szCs w:val="24"/>
        </w:rPr>
        <w:t>Lecturer</w:t>
      </w:r>
      <w:r>
        <w:rPr>
          <w:sz w:val="24"/>
          <w:szCs w:val="24"/>
        </w:rPr>
        <w:t xml:space="preserve">, </w:t>
      </w:r>
      <w:r w:rsidR="009D145F" w:rsidRPr="00553911">
        <w:rPr>
          <w:sz w:val="24"/>
          <w:szCs w:val="24"/>
        </w:rPr>
        <w:t>Department of Computer Science and Engineering</w:t>
      </w:r>
      <w:r>
        <w:rPr>
          <w:sz w:val="24"/>
          <w:szCs w:val="24"/>
        </w:rPr>
        <w:tab/>
      </w:r>
    </w:p>
    <w:p w14:paraId="45D3004F" w14:textId="5DA53E8E" w:rsidR="00E349C7" w:rsidRPr="00553911" w:rsidRDefault="00E349C7" w:rsidP="009D125D">
      <w:pPr>
        <w:jc w:val="both"/>
        <w:rPr>
          <w:sz w:val="24"/>
          <w:szCs w:val="24"/>
        </w:rPr>
      </w:pPr>
      <w:r w:rsidRPr="00553911">
        <w:rPr>
          <w:b/>
          <w:sz w:val="24"/>
          <w:szCs w:val="24"/>
        </w:rPr>
        <w:t>Office</w:t>
      </w:r>
      <w:r w:rsidRPr="00553911">
        <w:rPr>
          <w:sz w:val="24"/>
          <w:szCs w:val="24"/>
        </w:rPr>
        <w:t>:</w:t>
      </w:r>
      <w:r w:rsidR="00553911">
        <w:rPr>
          <w:sz w:val="24"/>
          <w:szCs w:val="24"/>
        </w:rPr>
        <w:tab/>
      </w:r>
      <w:r w:rsidR="00553911">
        <w:rPr>
          <w:sz w:val="24"/>
          <w:szCs w:val="24"/>
        </w:rPr>
        <w:tab/>
      </w:r>
      <w:r w:rsidR="00F85D08">
        <w:rPr>
          <w:sz w:val="24"/>
          <w:szCs w:val="24"/>
        </w:rPr>
        <w:tab/>
      </w:r>
      <w:r w:rsidRPr="00553911">
        <w:rPr>
          <w:sz w:val="24"/>
          <w:szCs w:val="24"/>
        </w:rPr>
        <w:t xml:space="preserve">Room # </w:t>
      </w:r>
      <w:r w:rsidR="00433E2E">
        <w:rPr>
          <w:sz w:val="24"/>
          <w:szCs w:val="24"/>
        </w:rPr>
        <w:t>201(AB-2)</w:t>
      </w:r>
    </w:p>
    <w:p w14:paraId="4ABFB269" w14:textId="0C032917" w:rsidR="00E349C7" w:rsidRPr="00553911" w:rsidRDefault="00E349C7" w:rsidP="009D125D">
      <w:pPr>
        <w:jc w:val="both"/>
        <w:rPr>
          <w:sz w:val="24"/>
          <w:szCs w:val="24"/>
        </w:rPr>
      </w:pPr>
      <w:r w:rsidRPr="00553911">
        <w:rPr>
          <w:b/>
          <w:sz w:val="24"/>
          <w:szCs w:val="24"/>
        </w:rPr>
        <w:t>Tel. No.</w:t>
      </w:r>
      <w:r w:rsidRPr="00553911">
        <w:rPr>
          <w:sz w:val="24"/>
          <w:szCs w:val="24"/>
        </w:rPr>
        <w:t>:</w:t>
      </w:r>
      <w:r w:rsidR="00553911">
        <w:rPr>
          <w:sz w:val="24"/>
          <w:szCs w:val="24"/>
        </w:rPr>
        <w:tab/>
      </w:r>
      <w:r w:rsidR="00F85D08">
        <w:rPr>
          <w:sz w:val="24"/>
          <w:szCs w:val="24"/>
        </w:rPr>
        <w:tab/>
      </w:r>
      <w:r w:rsidR="00433E2E">
        <w:rPr>
          <w:sz w:val="24"/>
          <w:szCs w:val="24"/>
        </w:rPr>
        <w:t>01793167491</w:t>
      </w:r>
    </w:p>
    <w:p w14:paraId="372C4C93" w14:textId="4E48F9A4" w:rsidR="009D145F" w:rsidRPr="00553911" w:rsidRDefault="00E349C7" w:rsidP="009D125D">
      <w:pPr>
        <w:jc w:val="both"/>
        <w:rPr>
          <w:color w:val="0000FF"/>
          <w:sz w:val="24"/>
          <w:szCs w:val="24"/>
        </w:rPr>
      </w:pPr>
      <w:r w:rsidRPr="00553911">
        <w:rPr>
          <w:b/>
          <w:sz w:val="24"/>
          <w:szCs w:val="24"/>
        </w:rPr>
        <w:t>E-mail</w:t>
      </w:r>
      <w:r w:rsidRPr="00553911">
        <w:rPr>
          <w:sz w:val="24"/>
          <w:szCs w:val="24"/>
        </w:rPr>
        <w:t>:</w:t>
      </w:r>
      <w:r w:rsidR="00553911">
        <w:rPr>
          <w:sz w:val="24"/>
          <w:szCs w:val="24"/>
        </w:rPr>
        <w:tab/>
      </w:r>
      <w:r w:rsidR="00F85D08">
        <w:rPr>
          <w:sz w:val="24"/>
          <w:szCs w:val="24"/>
        </w:rPr>
        <w:tab/>
      </w:r>
      <w:r w:rsidR="00433E2E">
        <w:rPr>
          <w:sz w:val="24"/>
          <w:szCs w:val="24"/>
        </w:rPr>
        <w:t>yrp111</w:t>
      </w:r>
      <w:r w:rsidRPr="00553911">
        <w:rPr>
          <w:sz w:val="24"/>
          <w:szCs w:val="24"/>
        </w:rPr>
        <w:t>@ewubd.edu</w:t>
      </w:r>
    </w:p>
    <w:p w14:paraId="17465D3C" w14:textId="5CCB6DF2" w:rsidR="00877646" w:rsidRPr="00433E2E" w:rsidRDefault="00A10AF1" w:rsidP="00A76968">
      <w:pPr>
        <w:jc w:val="both"/>
        <w:rPr>
          <w:color w:val="0000FF"/>
          <w:sz w:val="24"/>
          <w:szCs w:val="24"/>
          <w:u w:val="single"/>
        </w:rPr>
      </w:pPr>
      <w:r>
        <w:rPr>
          <w:b/>
          <w:sz w:val="24"/>
          <w:szCs w:val="24"/>
        </w:rPr>
        <w:t>Course Site</w:t>
      </w:r>
      <w:r w:rsidR="00AA3361" w:rsidRPr="00C86D51">
        <w:rPr>
          <w:b/>
          <w:sz w:val="24"/>
          <w:szCs w:val="24"/>
        </w:rPr>
        <w:t>:</w:t>
      </w:r>
      <w:r w:rsidR="00A76968">
        <w:rPr>
          <w:b/>
          <w:sz w:val="24"/>
          <w:szCs w:val="24"/>
        </w:rPr>
        <w:tab/>
      </w:r>
      <w:r w:rsidR="001F0A30">
        <w:rPr>
          <w:b/>
          <w:sz w:val="24"/>
          <w:szCs w:val="24"/>
        </w:rPr>
        <w:t xml:space="preserve">            </w:t>
      </w:r>
      <w:r w:rsidR="00433E2E" w:rsidRPr="00DC7E72">
        <w:rPr>
          <w:b/>
          <w:color w:val="00B050"/>
          <w:sz w:val="24"/>
          <w:szCs w:val="24"/>
          <w:u w:val="single"/>
        </w:rPr>
        <w:t>https://sites.google.com/site/yeasirrayhan111/cse110</w:t>
      </w:r>
      <w:r w:rsidR="00877646">
        <w:rPr>
          <w:b/>
          <w:sz w:val="24"/>
          <w:szCs w:val="24"/>
        </w:rPr>
        <w:tab/>
      </w:r>
      <w:r w:rsidR="00877646">
        <w:rPr>
          <w:b/>
          <w:sz w:val="24"/>
          <w:szCs w:val="24"/>
        </w:rPr>
        <w:tab/>
      </w:r>
    </w:p>
    <w:p w14:paraId="0646D467" w14:textId="77777777" w:rsidR="00A76968" w:rsidRPr="00A76968" w:rsidRDefault="00A76968" w:rsidP="00A76968">
      <w:pPr>
        <w:jc w:val="both"/>
        <w:rPr>
          <w:b/>
          <w:sz w:val="24"/>
          <w:szCs w:val="24"/>
        </w:rPr>
      </w:pPr>
    </w:p>
    <w:p w14:paraId="6CB42995" w14:textId="77777777" w:rsidR="004E28B2" w:rsidRDefault="00553911" w:rsidP="00414494">
      <w:pPr>
        <w:shd w:val="clear" w:color="auto" w:fill="B8CCE4" w:themeFill="accent1" w:themeFillTint="66"/>
        <w:rPr>
          <w:b/>
          <w:bCs/>
          <w:sz w:val="24"/>
          <w:szCs w:val="24"/>
        </w:rPr>
      </w:pPr>
      <w:r>
        <w:rPr>
          <w:b/>
          <w:sz w:val="28"/>
          <w:szCs w:val="28"/>
        </w:rPr>
        <w:t>Class Routine and Office Hour</w:t>
      </w:r>
    </w:p>
    <w:tbl>
      <w:tblPr>
        <w:tblpPr w:leftFromText="180" w:rightFromText="180" w:vertAnchor="page" w:horzAnchor="margin" w:tblpY="9826"/>
        <w:tblW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1440"/>
        <w:gridCol w:w="1440"/>
        <w:gridCol w:w="1440"/>
        <w:gridCol w:w="1530"/>
        <w:gridCol w:w="1440"/>
        <w:gridCol w:w="1440"/>
      </w:tblGrid>
      <w:tr w:rsidR="00047EED" w14:paraId="7ED3EA8A" w14:textId="77777777" w:rsidTr="00047EED">
        <w:trPr>
          <w:trHeight w:val="27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B59F582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552C546B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08:30–10:0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20AF6D15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:10–11:4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04F87ACD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1:50–01:2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4B8BB87A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01:30–03:0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4A310E64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03:10–04:4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5701E5A6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:50-6:50</w:t>
            </w:r>
          </w:p>
        </w:tc>
      </w:tr>
      <w:tr w:rsidR="00047EED" w14:paraId="4B4517B4" w14:textId="77777777" w:rsidTr="00047EED">
        <w:trPr>
          <w:trHeight w:val="46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2D9BD26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A2EF4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SE 225</w:t>
            </w:r>
          </w:p>
          <w:p w14:paraId="5127F971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B2 205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943BD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ffice</w:t>
            </w:r>
          </w:p>
          <w:p w14:paraId="63C85B69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ou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1867BC5D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SE 101</w:t>
            </w:r>
          </w:p>
          <w:p w14:paraId="5EB200DE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2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DD8309E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ffice</w:t>
            </w:r>
          </w:p>
          <w:p w14:paraId="19CE13CA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ou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24D1C" w14:textId="7DA8845A" w:rsidR="00047EED" w:rsidRDefault="00047EED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5150C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SE110</w:t>
            </w:r>
          </w:p>
          <w:p w14:paraId="2B753A2A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38</w:t>
            </w:r>
          </w:p>
        </w:tc>
      </w:tr>
      <w:tr w:rsidR="00047EED" w14:paraId="351E84BD" w14:textId="77777777" w:rsidTr="00047EED">
        <w:trPr>
          <w:trHeight w:val="46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4AB21F1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1F451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ffice</w:t>
            </w:r>
          </w:p>
          <w:p w14:paraId="11469222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ou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0D97F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SE 205</w:t>
            </w:r>
          </w:p>
          <w:p w14:paraId="2D84D15A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038F8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ffice</w:t>
            </w:r>
          </w:p>
          <w:p w14:paraId="157662AE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ou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79B465DB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SE110</w:t>
            </w:r>
          </w:p>
          <w:p w14:paraId="18B468B0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B2 50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0F197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11CE5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047EED" w14:paraId="7473FD26" w14:textId="77777777" w:rsidTr="00047EED">
        <w:trPr>
          <w:trHeight w:val="46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ED710C3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u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4BAAFB54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SE225</w:t>
            </w:r>
          </w:p>
          <w:p w14:paraId="7978B455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3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B1385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ffice</w:t>
            </w:r>
          </w:p>
          <w:p w14:paraId="0C18ABDD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ou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5E8E5" w14:textId="3F37FE5F" w:rsidR="00047EED" w:rsidRDefault="00047EED" w:rsidP="000F25D7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446818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A1E77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F621F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047EED" w14:paraId="2549A524" w14:textId="77777777" w:rsidTr="00047EED">
        <w:trPr>
          <w:trHeight w:val="46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0C39C5C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ed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22B26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ffice</w:t>
            </w:r>
          </w:p>
          <w:p w14:paraId="6A4E0D58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ou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2E02E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SE 205</w:t>
            </w:r>
          </w:p>
          <w:p w14:paraId="1F3F1E2D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5798A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ffice</w:t>
            </w:r>
          </w:p>
          <w:p w14:paraId="5CC49120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ou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7C006B56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SE110</w:t>
            </w:r>
          </w:p>
          <w:p w14:paraId="3722C5F8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B2 50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17B28" w14:textId="77777777" w:rsidR="00047EED" w:rsidRDefault="00047EED">
            <w:pPr>
              <w:pStyle w:val="Heading3"/>
              <w:jc w:val="center"/>
              <w:rPr>
                <w:b w:val="0"/>
                <w:sz w:val="22"/>
                <w:szCs w:val="22"/>
                <w:u w:val="none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E92FC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047EED" w14:paraId="32F52624" w14:textId="77777777" w:rsidTr="00047EED">
        <w:trPr>
          <w:trHeight w:val="46"/>
        </w:trPr>
        <w:tc>
          <w:tcPr>
            <w:tcW w:w="9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5511685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u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14:paraId="62D9A7E2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SE 225</w:t>
            </w:r>
          </w:p>
          <w:p w14:paraId="530A7273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B2 205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58E74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ffice</w:t>
            </w:r>
          </w:p>
          <w:p w14:paraId="65C6C876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ou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54C48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SE 101</w:t>
            </w:r>
          </w:p>
          <w:p w14:paraId="644C31D5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B2 20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20A3C0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136E1C1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F7D43" w14:textId="77777777" w:rsidR="00047EED" w:rsidRDefault="00047EED">
            <w:pPr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7EA82273" w14:textId="77777777" w:rsidR="00163E90" w:rsidRDefault="00163E90" w:rsidP="00047EED">
      <w:pPr>
        <w:rPr>
          <w:b/>
          <w:bCs/>
          <w:sz w:val="24"/>
          <w:szCs w:val="24"/>
        </w:rPr>
      </w:pPr>
    </w:p>
    <w:p w14:paraId="5B9EE3CC" w14:textId="77777777" w:rsidR="00421D96" w:rsidRDefault="00421D96" w:rsidP="00414494">
      <w:pPr>
        <w:shd w:val="clear" w:color="auto" w:fill="B8CCE4" w:themeFill="accent1" w:themeFillTint="66"/>
        <w:rPr>
          <w:b/>
          <w:bCs/>
          <w:sz w:val="24"/>
          <w:szCs w:val="24"/>
        </w:rPr>
      </w:pPr>
      <w:r>
        <w:rPr>
          <w:b/>
          <w:sz w:val="28"/>
          <w:szCs w:val="28"/>
        </w:rPr>
        <w:t>Course Objective</w:t>
      </w:r>
    </w:p>
    <w:p w14:paraId="7995E9C4" w14:textId="77777777" w:rsidR="00421D96" w:rsidRPr="00421D96" w:rsidRDefault="00421D96" w:rsidP="00421D96">
      <w:pPr>
        <w:jc w:val="both"/>
        <w:rPr>
          <w:b/>
          <w:bCs/>
          <w:sz w:val="24"/>
          <w:szCs w:val="24"/>
        </w:rPr>
      </w:pPr>
    </w:p>
    <w:p w14:paraId="0735EA2F" w14:textId="0EB7237B" w:rsidR="003E5005" w:rsidRPr="00FA1598" w:rsidRDefault="00FA1598" w:rsidP="00FA1598">
      <w:pPr>
        <w:spacing w:before="120"/>
        <w:jc w:val="both"/>
        <w:rPr>
          <w:sz w:val="24"/>
          <w:szCs w:val="24"/>
        </w:rPr>
      </w:pPr>
      <w:r w:rsidRPr="00E556D0">
        <w:rPr>
          <w:iCs/>
          <w:sz w:val="24"/>
          <w:szCs w:val="24"/>
        </w:rPr>
        <w:t>This course presents a conceptual and practical introduction to object</w:t>
      </w:r>
      <w:r>
        <w:rPr>
          <w:iCs/>
          <w:sz w:val="24"/>
          <w:szCs w:val="24"/>
        </w:rPr>
        <w:t>-</w:t>
      </w:r>
      <w:r w:rsidRPr="00E556D0">
        <w:rPr>
          <w:iCs/>
          <w:sz w:val="24"/>
          <w:szCs w:val="24"/>
        </w:rPr>
        <w:t>oriented programming (OOP). The course will cover general principles of programming in object</w:t>
      </w:r>
      <w:r>
        <w:rPr>
          <w:iCs/>
          <w:sz w:val="24"/>
          <w:szCs w:val="24"/>
        </w:rPr>
        <w:t>-</w:t>
      </w:r>
      <w:r w:rsidRPr="00E556D0">
        <w:rPr>
          <w:iCs/>
          <w:sz w:val="24"/>
          <w:szCs w:val="24"/>
        </w:rPr>
        <w:t xml:space="preserve">oriented frameworks </w:t>
      </w:r>
      <w:r w:rsidRPr="00E556D0">
        <w:rPr>
          <w:iCs/>
          <w:sz w:val="24"/>
          <w:szCs w:val="24"/>
        </w:rPr>
        <w:lastRenderedPageBreak/>
        <w:t>to enhance t</w:t>
      </w:r>
      <w:r w:rsidRPr="00E556D0">
        <w:rPr>
          <w:sz w:val="24"/>
          <w:szCs w:val="24"/>
        </w:rPr>
        <w:t>ransferable skills, such as programming, designing, and problem-solving skills</w:t>
      </w:r>
      <w:r w:rsidRPr="00E556D0">
        <w:rPr>
          <w:iCs/>
          <w:sz w:val="24"/>
          <w:szCs w:val="24"/>
        </w:rPr>
        <w:t xml:space="preserve">. This course introduces </w:t>
      </w:r>
      <w:r w:rsidRPr="00E556D0">
        <w:rPr>
          <w:sz w:val="24"/>
          <w:szCs w:val="24"/>
          <w:lang w:val="en-MY"/>
        </w:rPr>
        <w:t>object</w:t>
      </w:r>
      <w:r>
        <w:rPr>
          <w:sz w:val="24"/>
          <w:szCs w:val="24"/>
          <w:lang w:val="en-MY"/>
        </w:rPr>
        <w:t>-</w:t>
      </w:r>
      <w:r w:rsidRPr="00E556D0">
        <w:rPr>
          <w:sz w:val="24"/>
          <w:szCs w:val="24"/>
          <w:lang w:val="en-MY"/>
        </w:rPr>
        <w:t xml:space="preserve">oriented concepts and develops OOP programs </w:t>
      </w:r>
      <w:r w:rsidRPr="00E556D0">
        <w:rPr>
          <w:iCs/>
          <w:sz w:val="24"/>
          <w:szCs w:val="24"/>
        </w:rPr>
        <w:t>which provides solutions to real</w:t>
      </w:r>
      <w:r>
        <w:rPr>
          <w:iCs/>
          <w:sz w:val="24"/>
          <w:szCs w:val="24"/>
        </w:rPr>
        <w:t>-</w:t>
      </w:r>
      <w:r w:rsidRPr="00E556D0">
        <w:rPr>
          <w:iCs/>
          <w:sz w:val="24"/>
          <w:szCs w:val="24"/>
        </w:rPr>
        <w:t>world object</w:t>
      </w:r>
      <w:r>
        <w:rPr>
          <w:iCs/>
          <w:sz w:val="24"/>
          <w:szCs w:val="24"/>
        </w:rPr>
        <w:t>-</w:t>
      </w:r>
      <w:r w:rsidRPr="00E556D0">
        <w:rPr>
          <w:iCs/>
          <w:sz w:val="24"/>
          <w:szCs w:val="24"/>
        </w:rPr>
        <w:t xml:space="preserve">oriented problems. </w:t>
      </w:r>
      <w:r>
        <w:rPr>
          <w:iCs/>
          <w:sz w:val="24"/>
          <w:szCs w:val="24"/>
        </w:rPr>
        <w:t xml:space="preserve">Java is </w:t>
      </w:r>
      <w:r w:rsidR="006F5E30">
        <w:rPr>
          <w:iCs/>
          <w:sz w:val="24"/>
          <w:szCs w:val="24"/>
        </w:rPr>
        <w:t>primarily chosen</w:t>
      </w:r>
      <w:r>
        <w:rPr>
          <w:iCs/>
          <w:sz w:val="24"/>
          <w:szCs w:val="24"/>
        </w:rPr>
        <w:t xml:space="preserve"> as </w:t>
      </w:r>
      <w:r w:rsidR="006F5E30">
        <w:rPr>
          <w:iCs/>
          <w:sz w:val="24"/>
          <w:szCs w:val="24"/>
        </w:rPr>
        <w:t>the</w:t>
      </w:r>
      <w:r>
        <w:rPr>
          <w:iCs/>
          <w:sz w:val="24"/>
          <w:szCs w:val="24"/>
        </w:rPr>
        <w:t xml:space="preserve"> programming language in this course. </w:t>
      </w:r>
      <w:r w:rsidRPr="00E556D0">
        <w:rPr>
          <w:iCs/>
          <w:sz w:val="24"/>
          <w:szCs w:val="24"/>
        </w:rPr>
        <w:t>Knowledge of this course will be needed as prerequisite knowledge for CSE207 Data Structures.</w:t>
      </w:r>
    </w:p>
    <w:p w14:paraId="3A65C8CB" w14:textId="77777777" w:rsidR="00421D96" w:rsidRDefault="00421D96" w:rsidP="009D125D">
      <w:pPr>
        <w:jc w:val="both"/>
        <w:rPr>
          <w:rFonts w:asciiTheme="majorHAnsi" w:hAnsiTheme="majorHAnsi" w:cs="Arial"/>
          <w:sz w:val="24"/>
          <w:szCs w:val="24"/>
        </w:rPr>
      </w:pPr>
    </w:p>
    <w:p w14:paraId="6DD4E4AB" w14:textId="77777777" w:rsidR="0034469D" w:rsidRPr="00421D96" w:rsidRDefault="0034469D" w:rsidP="00414494">
      <w:pPr>
        <w:pStyle w:val="Default"/>
        <w:shd w:val="clear" w:color="auto" w:fill="B8CCE4" w:themeFill="accent1" w:themeFillTint="66"/>
        <w:spacing w:line="276" w:lineRule="auto"/>
        <w:rPr>
          <w:rFonts w:ascii="Times New Roman" w:hAnsi="Times New Roman" w:cs="Times New Roman"/>
          <w:b/>
          <w:sz w:val="28"/>
          <w:szCs w:val="28"/>
        </w:rPr>
      </w:pPr>
      <w:r w:rsidRPr="00421D96">
        <w:rPr>
          <w:rFonts w:ascii="Times New Roman" w:hAnsi="Times New Roman" w:cs="Times New Roman"/>
          <w:b/>
          <w:sz w:val="28"/>
          <w:szCs w:val="28"/>
        </w:rPr>
        <w:t>Course Outcome</w:t>
      </w:r>
      <w:r w:rsidR="00421D96">
        <w:rPr>
          <w:rFonts w:ascii="Times New Roman" w:hAnsi="Times New Roman" w:cs="Times New Roman"/>
          <w:b/>
          <w:sz w:val="28"/>
          <w:szCs w:val="28"/>
        </w:rPr>
        <w:t>s</w:t>
      </w:r>
      <w:r w:rsidRPr="00421D96">
        <w:rPr>
          <w:rFonts w:ascii="Times New Roman" w:hAnsi="Times New Roman" w:cs="Times New Roman"/>
          <w:b/>
          <w:sz w:val="28"/>
          <w:szCs w:val="28"/>
        </w:rPr>
        <w:t xml:space="preserve"> (CO</w:t>
      </w:r>
      <w:r w:rsidR="00421D96">
        <w:rPr>
          <w:rFonts w:ascii="Times New Roman" w:hAnsi="Times New Roman" w:cs="Times New Roman"/>
          <w:b/>
          <w:sz w:val="28"/>
          <w:szCs w:val="28"/>
        </w:rPr>
        <w:t>s</w:t>
      </w:r>
      <w:r w:rsidRPr="00421D96">
        <w:rPr>
          <w:rFonts w:ascii="Times New Roman" w:hAnsi="Times New Roman" w:cs="Times New Roman"/>
          <w:b/>
          <w:sz w:val="28"/>
          <w:szCs w:val="28"/>
        </w:rPr>
        <w:t>)</w:t>
      </w:r>
    </w:p>
    <w:p w14:paraId="1B55548E" w14:textId="77777777" w:rsidR="009D145F" w:rsidRDefault="009D145F" w:rsidP="009D125D">
      <w:pPr>
        <w:jc w:val="both"/>
        <w:rPr>
          <w:sz w:val="24"/>
          <w:szCs w:val="24"/>
        </w:rPr>
      </w:pPr>
    </w:p>
    <w:p w14:paraId="33999CBC" w14:textId="2FC27245" w:rsidR="00C1277E" w:rsidRDefault="00C1277E" w:rsidP="00C1277E">
      <w:pPr>
        <w:pStyle w:val="Default"/>
        <w:jc w:val="both"/>
        <w:rPr>
          <w:rFonts w:ascii="Times New Roman" w:hAnsi="Times New Roman" w:cs="Times New Roman"/>
        </w:rPr>
      </w:pPr>
      <w:r w:rsidRPr="00C52D0C">
        <w:rPr>
          <w:rFonts w:ascii="Times New Roman" w:hAnsi="Times New Roman" w:cs="Times New Roman"/>
        </w:rPr>
        <w:t xml:space="preserve">After completion of this course students will be able to: </w:t>
      </w:r>
    </w:p>
    <w:p w14:paraId="51A69F2D" w14:textId="77777777" w:rsidR="009D0642" w:rsidRDefault="009D0642" w:rsidP="00C1277E">
      <w:pPr>
        <w:pStyle w:val="Default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0"/>
        <w:gridCol w:w="8680"/>
      </w:tblGrid>
      <w:tr w:rsidR="00C20B70" w:rsidRPr="00E556D0" w14:paraId="6AEA8BD5" w14:textId="77777777" w:rsidTr="00C20B70">
        <w:tc>
          <w:tcPr>
            <w:tcW w:w="0" w:type="auto"/>
          </w:tcPr>
          <w:p w14:paraId="70C3BBDF" w14:textId="77777777" w:rsidR="00C20B70" w:rsidRPr="00E556D0" w:rsidRDefault="00C20B70" w:rsidP="00C20B7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E556D0">
              <w:rPr>
                <w:rFonts w:ascii="Times New Roman" w:hAnsi="Times New Roman" w:cs="Times New Roman"/>
                <w:color w:val="auto"/>
              </w:rPr>
              <w:t>CO1</w:t>
            </w:r>
          </w:p>
        </w:tc>
        <w:tc>
          <w:tcPr>
            <w:tcW w:w="0" w:type="auto"/>
          </w:tcPr>
          <w:p w14:paraId="200B41DD" w14:textId="0B5D6D92" w:rsidR="00C20B70" w:rsidRPr="00E556D0" w:rsidRDefault="00C950EC" w:rsidP="00C20B70">
            <w:pPr>
              <w:autoSpaceDE w:val="0"/>
              <w:autoSpaceDN w:val="0"/>
              <w:adjustRightInd w:val="0"/>
              <w:jc w:val="both"/>
              <w:rPr>
                <w:rFonts w:eastAsiaTheme="minorHAnsi"/>
                <w:color w:val="000000"/>
                <w:sz w:val="24"/>
                <w:szCs w:val="24"/>
                <w:lang w:val="en-MY"/>
              </w:rPr>
            </w:pPr>
            <w:r>
              <w:rPr>
                <w:rFonts w:eastAsiaTheme="minorHAnsi"/>
                <w:b/>
                <w:color w:val="000000"/>
                <w:sz w:val="24"/>
                <w:szCs w:val="24"/>
                <w:lang w:val="en-MY"/>
              </w:rPr>
              <w:t xml:space="preserve">Understand </w:t>
            </w:r>
            <w:r w:rsidRPr="00C950EC">
              <w:rPr>
                <w:rFonts w:eastAsiaTheme="minorHAnsi"/>
                <w:color w:val="000000"/>
                <w:sz w:val="24"/>
                <w:szCs w:val="24"/>
                <w:lang w:val="en-MY"/>
              </w:rPr>
              <w:t>and</w:t>
            </w:r>
            <w:r>
              <w:rPr>
                <w:rFonts w:eastAsiaTheme="minorHAnsi"/>
                <w:b/>
                <w:color w:val="000000"/>
                <w:sz w:val="24"/>
                <w:szCs w:val="24"/>
                <w:lang w:val="en-MY"/>
              </w:rPr>
              <w:t xml:space="preserve"> apply</w:t>
            </w:r>
            <w:r w:rsidR="006F5E30">
              <w:rPr>
                <w:rFonts w:eastAsiaTheme="minorHAnsi"/>
                <w:b/>
                <w:color w:val="000000"/>
                <w:sz w:val="24"/>
                <w:szCs w:val="24"/>
                <w:lang w:val="en-MY"/>
              </w:rPr>
              <w:t xml:space="preserve"> </w:t>
            </w:r>
            <w:r w:rsidR="006F5E30" w:rsidRPr="006F5E30">
              <w:rPr>
                <w:rFonts w:eastAsiaTheme="minorHAnsi"/>
                <w:color w:val="000000"/>
                <w:sz w:val="24"/>
                <w:szCs w:val="24"/>
                <w:lang w:val="en-MY"/>
              </w:rPr>
              <w:t xml:space="preserve">the basics of elementary programming in </w:t>
            </w:r>
            <w:r w:rsidR="006F5E30">
              <w:rPr>
                <w:rFonts w:eastAsiaTheme="minorHAnsi"/>
                <w:color w:val="000000"/>
                <w:sz w:val="24"/>
                <w:szCs w:val="24"/>
                <w:lang w:val="en-MY"/>
              </w:rPr>
              <w:t xml:space="preserve">the </w:t>
            </w:r>
            <w:r w:rsidR="006F5E30" w:rsidRPr="006F5E30">
              <w:rPr>
                <w:rFonts w:eastAsiaTheme="minorHAnsi"/>
                <w:color w:val="000000"/>
                <w:sz w:val="24"/>
                <w:szCs w:val="24"/>
                <w:lang w:val="en-MY"/>
              </w:rPr>
              <w:t>target language</w:t>
            </w:r>
            <w:r w:rsidR="006F5E30">
              <w:rPr>
                <w:rFonts w:eastAsiaTheme="minorHAnsi"/>
                <w:b/>
                <w:color w:val="000000"/>
                <w:sz w:val="24"/>
                <w:szCs w:val="24"/>
                <w:lang w:val="en-MY"/>
              </w:rPr>
              <w:t xml:space="preserve"> </w:t>
            </w:r>
            <w:r>
              <w:rPr>
                <w:rFonts w:eastAsiaTheme="minorHAnsi"/>
                <w:color w:val="000000"/>
                <w:sz w:val="24"/>
                <w:szCs w:val="24"/>
                <w:lang w:val="en-MY"/>
              </w:rPr>
              <w:t xml:space="preserve">and concepts related to the </w:t>
            </w:r>
            <w:r w:rsidR="00C20B70" w:rsidRPr="00E556D0">
              <w:rPr>
                <w:rFonts w:eastAsiaTheme="minorHAnsi"/>
                <w:color w:val="000000"/>
                <w:sz w:val="24"/>
                <w:szCs w:val="24"/>
                <w:lang w:val="en-MY"/>
              </w:rPr>
              <w:t>definition, creation and usage of classes and objects</w:t>
            </w:r>
            <w:r w:rsidR="00F16A62">
              <w:rPr>
                <w:rFonts w:eastAsiaTheme="minorHAnsi"/>
                <w:color w:val="000000"/>
                <w:sz w:val="24"/>
                <w:szCs w:val="24"/>
                <w:lang w:val="en-MY"/>
              </w:rPr>
              <w:t xml:space="preserve"> for writing object-oriented programs</w:t>
            </w:r>
            <w:r w:rsidR="00C20B70" w:rsidRPr="00E556D0">
              <w:rPr>
                <w:rFonts w:eastAsiaTheme="minorHAnsi"/>
                <w:color w:val="000000"/>
                <w:sz w:val="24"/>
                <w:szCs w:val="24"/>
                <w:lang w:val="en-MY"/>
              </w:rPr>
              <w:t>.</w:t>
            </w:r>
          </w:p>
        </w:tc>
      </w:tr>
      <w:tr w:rsidR="00C20B70" w:rsidRPr="00E556D0" w14:paraId="01B20BD4" w14:textId="77777777" w:rsidTr="00C20B70">
        <w:tc>
          <w:tcPr>
            <w:tcW w:w="0" w:type="auto"/>
          </w:tcPr>
          <w:p w14:paraId="43034E55" w14:textId="77777777" w:rsidR="00C20B70" w:rsidRPr="00E556D0" w:rsidRDefault="00C20B70" w:rsidP="00C20B7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E556D0">
              <w:rPr>
                <w:rFonts w:ascii="Times New Roman" w:hAnsi="Times New Roman" w:cs="Times New Roman"/>
                <w:color w:val="auto"/>
              </w:rPr>
              <w:t>CO2</w:t>
            </w:r>
          </w:p>
        </w:tc>
        <w:tc>
          <w:tcPr>
            <w:tcW w:w="0" w:type="auto"/>
          </w:tcPr>
          <w:p w14:paraId="70E0F8B4" w14:textId="68158171" w:rsidR="00C20B70" w:rsidRPr="00E556D0" w:rsidRDefault="00C20B70" w:rsidP="00C20B7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E556D0">
              <w:rPr>
                <w:rFonts w:ascii="Times New Roman" w:hAnsi="Times New Roman" w:cs="Times New Roman"/>
                <w:b/>
                <w:lang w:val="en-MY"/>
              </w:rPr>
              <w:t>Use</w:t>
            </w:r>
            <w:r w:rsidRPr="00E556D0">
              <w:rPr>
                <w:rFonts w:ascii="Times New Roman" w:hAnsi="Times New Roman" w:cs="Times New Roman"/>
                <w:lang w:val="en-MY"/>
              </w:rPr>
              <w:t xml:space="preserve"> the principles of inheritance and polymorphism </w:t>
            </w:r>
            <w:r w:rsidR="00C950EC">
              <w:rPr>
                <w:rFonts w:ascii="Times New Roman" w:hAnsi="Times New Roman" w:cs="Times New Roman"/>
                <w:lang w:val="en-MY"/>
              </w:rPr>
              <w:t xml:space="preserve">and </w:t>
            </w:r>
            <w:r w:rsidRPr="00163E90">
              <w:rPr>
                <w:rFonts w:ascii="Times New Roman" w:hAnsi="Times New Roman" w:cs="Times New Roman"/>
                <w:b/>
                <w:lang w:val="en-MY"/>
              </w:rPr>
              <w:t>design</w:t>
            </w:r>
            <w:r w:rsidR="00C950EC">
              <w:rPr>
                <w:rFonts w:ascii="Times New Roman" w:hAnsi="Times New Roman" w:cs="Times New Roman"/>
                <w:lang w:val="en-MY"/>
              </w:rPr>
              <w:t xml:space="preserve"> </w:t>
            </w:r>
            <w:r w:rsidRPr="00E556D0">
              <w:rPr>
                <w:rFonts w:ascii="Times New Roman" w:hAnsi="Times New Roman" w:cs="Times New Roman"/>
                <w:lang w:val="en-MY"/>
              </w:rPr>
              <w:t>abstract classes and interfaces</w:t>
            </w:r>
            <w:r w:rsidR="00F16A62">
              <w:rPr>
                <w:rFonts w:ascii="Times New Roman" w:hAnsi="Times New Roman" w:cs="Times New Roman"/>
                <w:lang w:val="en-MY"/>
              </w:rPr>
              <w:t xml:space="preserve"> for implementing object-oriented programs</w:t>
            </w:r>
            <w:r w:rsidRPr="00E556D0">
              <w:rPr>
                <w:rFonts w:ascii="Times New Roman" w:hAnsi="Times New Roman" w:cs="Times New Roman"/>
                <w:lang w:val="en-MY"/>
              </w:rPr>
              <w:t>.</w:t>
            </w:r>
          </w:p>
        </w:tc>
      </w:tr>
      <w:tr w:rsidR="00C20B70" w:rsidRPr="00E556D0" w14:paraId="7B471EBD" w14:textId="77777777" w:rsidTr="00C20B70">
        <w:tc>
          <w:tcPr>
            <w:tcW w:w="0" w:type="auto"/>
          </w:tcPr>
          <w:p w14:paraId="267C7000" w14:textId="77777777" w:rsidR="00C20B70" w:rsidRPr="00E556D0" w:rsidRDefault="00C20B70" w:rsidP="00C20B7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E556D0">
              <w:rPr>
                <w:rFonts w:ascii="Times New Roman" w:hAnsi="Times New Roman" w:cs="Times New Roman"/>
                <w:color w:val="auto"/>
              </w:rPr>
              <w:t>CO3</w:t>
            </w:r>
          </w:p>
        </w:tc>
        <w:tc>
          <w:tcPr>
            <w:tcW w:w="0" w:type="auto"/>
          </w:tcPr>
          <w:p w14:paraId="0EE17B62" w14:textId="226305C3" w:rsidR="00C20B70" w:rsidRPr="006F5E30" w:rsidRDefault="00C950EC" w:rsidP="006F5E30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pply</w:t>
            </w:r>
            <w:r w:rsidR="006F5E30" w:rsidRPr="006F5E30">
              <w:rPr>
                <w:b/>
                <w:sz w:val="24"/>
                <w:szCs w:val="24"/>
              </w:rPr>
              <w:t xml:space="preserve"> </w:t>
            </w:r>
            <w:r w:rsidR="006F5E30" w:rsidRPr="006F5E30">
              <w:rPr>
                <w:sz w:val="24"/>
                <w:szCs w:val="24"/>
              </w:rPr>
              <w:t>object</w:t>
            </w:r>
            <w:r w:rsidR="006F5E30">
              <w:rPr>
                <w:sz w:val="24"/>
                <w:szCs w:val="24"/>
              </w:rPr>
              <w:t>-</w:t>
            </w:r>
            <w:r w:rsidR="006F5E30" w:rsidRPr="006F5E30">
              <w:rPr>
                <w:sz w:val="24"/>
                <w:szCs w:val="24"/>
              </w:rPr>
              <w:t>oriented programming concept</w:t>
            </w:r>
            <w:r w:rsidR="006F5E30">
              <w:rPr>
                <w:sz w:val="24"/>
                <w:szCs w:val="24"/>
              </w:rPr>
              <w:t xml:space="preserve">s, </w:t>
            </w:r>
            <w:r w:rsidR="006F5E30" w:rsidRPr="006F5E30">
              <w:rPr>
                <w:sz w:val="24"/>
                <w:szCs w:val="24"/>
              </w:rPr>
              <w:t xml:space="preserve">exception handling, </w:t>
            </w:r>
            <w:r w:rsidR="006F5E30">
              <w:rPr>
                <w:sz w:val="24"/>
                <w:szCs w:val="24"/>
              </w:rPr>
              <w:t xml:space="preserve">file handling, </w:t>
            </w:r>
            <w:r w:rsidR="006F5E30" w:rsidRPr="006F5E30">
              <w:rPr>
                <w:sz w:val="24"/>
                <w:szCs w:val="24"/>
              </w:rPr>
              <w:t>graphical user interface (GUI), multi-threaded programming</w:t>
            </w:r>
            <w:r>
              <w:rPr>
                <w:sz w:val="24"/>
                <w:szCs w:val="24"/>
              </w:rPr>
              <w:t xml:space="preserve"> and generics </w:t>
            </w:r>
            <w:r w:rsidR="00F16A62">
              <w:rPr>
                <w:sz w:val="24"/>
                <w:szCs w:val="24"/>
              </w:rPr>
              <w:t>for</w:t>
            </w:r>
            <w:r>
              <w:rPr>
                <w:sz w:val="24"/>
                <w:szCs w:val="24"/>
              </w:rPr>
              <w:t xml:space="preserve"> solv</w:t>
            </w:r>
            <w:r w:rsidR="00F16A62">
              <w:rPr>
                <w:sz w:val="24"/>
                <w:szCs w:val="24"/>
              </w:rPr>
              <w:t>ing</w:t>
            </w:r>
            <w:r>
              <w:rPr>
                <w:sz w:val="24"/>
                <w:szCs w:val="24"/>
              </w:rPr>
              <w:t xml:space="preserve"> </w:t>
            </w:r>
            <w:r w:rsidR="00F16A62">
              <w:rPr>
                <w:sz w:val="24"/>
                <w:szCs w:val="24"/>
              </w:rPr>
              <w:t xml:space="preserve">object-oriented </w:t>
            </w:r>
            <w:r>
              <w:rPr>
                <w:sz w:val="24"/>
                <w:szCs w:val="24"/>
              </w:rPr>
              <w:t>problems.</w:t>
            </w:r>
          </w:p>
        </w:tc>
      </w:tr>
      <w:tr w:rsidR="00C20B70" w:rsidRPr="00E556D0" w14:paraId="48900834" w14:textId="77777777" w:rsidTr="00C20B70">
        <w:tc>
          <w:tcPr>
            <w:tcW w:w="0" w:type="auto"/>
          </w:tcPr>
          <w:p w14:paraId="72732514" w14:textId="77777777" w:rsidR="00C20B70" w:rsidRPr="00E556D0" w:rsidRDefault="00C20B70" w:rsidP="00C20B7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E556D0">
              <w:rPr>
                <w:rFonts w:ascii="Times New Roman" w:hAnsi="Times New Roman" w:cs="Times New Roman"/>
                <w:color w:val="auto"/>
              </w:rPr>
              <w:t>CO4</w:t>
            </w:r>
          </w:p>
        </w:tc>
        <w:tc>
          <w:tcPr>
            <w:tcW w:w="0" w:type="auto"/>
          </w:tcPr>
          <w:p w14:paraId="46626A2D" w14:textId="2CDB96B4" w:rsidR="00C20B70" w:rsidRPr="00E556D0" w:rsidRDefault="00C20B70" w:rsidP="00C20B70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E556D0">
              <w:rPr>
                <w:rFonts w:ascii="Times New Roman" w:hAnsi="Times New Roman" w:cs="Times New Roman"/>
                <w:b/>
                <w:color w:val="auto"/>
              </w:rPr>
              <w:t>Choose</w:t>
            </w:r>
            <w:r w:rsidRPr="00E556D0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240FEB">
              <w:rPr>
                <w:rFonts w:ascii="Times New Roman" w:hAnsi="Times New Roman" w:cs="Times New Roman"/>
                <w:color w:val="auto"/>
              </w:rPr>
              <w:t xml:space="preserve">appropriate </w:t>
            </w:r>
            <w:r w:rsidRPr="00E556D0">
              <w:rPr>
                <w:rFonts w:ascii="Times New Roman" w:hAnsi="Times New Roman" w:cs="Times New Roman"/>
                <w:color w:val="auto"/>
              </w:rPr>
              <w:t>tool</w:t>
            </w:r>
            <w:r w:rsidR="00240FEB">
              <w:rPr>
                <w:rFonts w:ascii="Times New Roman" w:hAnsi="Times New Roman" w:cs="Times New Roman"/>
                <w:color w:val="auto"/>
              </w:rPr>
              <w:t>s</w:t>
            </w:r>
            <w:r w:rsidRPr="00E556D0">
              <w:rPr>
                <w:rFonts w:ascii="Times New Roman" w:hAnsi="Times New Roman" w:cs="Times New Roman"/>
                <w:color w:val="auto"/>
              </w:rPr>
              <w:t xml:space="preserve">, </w:t>
            </w:r>
            <w:r w:rsidRPr="00E556D0">
              <w:rPr>
                <w:rFonts w:ascii="Times New Roman" w:hAnsi="Times New Roman" w:cs="Times New Roman"/>
                <w:b/>
                <w:color w:val="auto"/>
              </w:rPr>
              <w:t>perform</w:t>
            </w:r>
            <w:r w:rsidRPr="00E556D0">
              <w:rPr>
                <w:rFonts w:ascii="Times New Roman" w:hAnsi="Times New Roman" w:cs="Times New Roman"/>
                <w:color w:val="auto"/>
              </w:rPr>
              <w:t xml:space="preserve"> and </w:t>
            </w:r>
            <w:r w:rsidRPr="00E556D0">
              <w:rPr>
                <w:rFonts w:ascii="Times New Roman" w:hAnsi="Times New Roman" w:cs="Times New Roman"/>
                <w:b/>
                <w:color w:val="auto"/>
              </w:rPr>
              <w:t>demonstrate</w:t>
            </w:r>
            <w:r w:rsidRPr="00E556D0">
              <w:rPr>
                <w:rFonts w:ascii="Times New Roman" w:hAnsi="Times New Roman" w:cs="Times New Roman"/>
                <w:color w:val="auto"/>
              </w:rPr>
              <w:t xml:space="preserve"> skills</w:t>
            </w:r>
            <w:r w:rsidR="00240FEB">
              <w:rPr>
                <w:rFonts w:ascii="Times New Roman" w:hAnsi="Times New Roman" w:cs="Times New Roman"/>
                <w:color w:val="auto"/>
              </w:rPr>
              <w:t xml:space="preserve"> and </w:t>
            </w:r>
            <w:r w:rsidRPr="00E556D0">
              <w:rPr>
                <w:rFonts w:ascii="Times New Roman" w:hAnsi="Times New Roman" w:cs="Times New Roman"/>
                <w:b/>
                <w:color w:val="auto"/>
              </w:rPr>
              <w:t>write</w:t>
            </w:r>
            <w:r w:rsidRPr="00E556D0">
              <w:rPr>
                <w:rFonts w:ascii="Times New Roman" w:hAnsi="Times New Roman" w:cs="Times New Roman"/>
                <w:color w:val="auto"/>
              </w:rPr>
              <w:t xml:space="preserve"> report to design, build, and test realistic </w:t>
            </w:r>
            <w:r w:rsidRPr="00E556D0">
              <w:rPr>
                <w:rFonts w:ascii="Times New Roman" w:hAnsi="Times New Roman" w:cs="Times New Roman"/>
                <w:bCs/>
                <w:lang w:val="ms-MY"/>
              </w:rPr>
              <w:t>object</w:t>
            </w:r>
            <w:r w:rsidR="00240FEB">
              <w:rPr>
                <w:rFonts w:ascii="Times New Roman" w:hAnsi="Times New Roman" w:cs="Times New Roman"/>
                <w:bCs/>
                <w:lang w:val="ms-MY"/>
              </w:rPr>
              <w:t>-</w:t>
            </w:r>
            <w:r w:rsidRPr="00E556D0">
              <w:rPr>
                <w:rFonts w:ascii="Times New Roman" w:hAnsi="Times New Roman" w:cs="Times New Roman"/>
                <w:bCs/>
                <w:lang w:val="ms-MY"/>
              </w:rPr>
              <w:t>oriented</w:t>
            </w:r>
            <w:r w:rsidR="00240FEB">
              <w:rPr>
                <w:rFonts w:ascii="Times New Roman" w:hAnsi="Times New Roman" w:cs="Times New Roman"/>
                <w:bCs/>
                <w:lang w:val="ms-MY"/>
              </w:rPr>
              <w:t xml:space="preserve"> </w:t>
            </w:r>
            <w:r w:rsidR="00240FEB">
              <w:rPr>
                <w:rFonts w:ascii="Times New Roman" w:hAnsi="Times New Roman" w:cs="Times New Roman"/>
                <w:bCs/>
              </w:rPr>
              <w:t>applications</w:t>
            </w:r>
            <w:r w:rsidRPr="00E556D0">
              <w:rPr>
                <w:rFonts w:ascii="Times New Roman" w:hAnsi="Times New Roman" w:cs="Times New Roman"/>
                <w:color w:val="auto"/>
              </w:rPr>
              <w:t>.</w:t>
            </w:r>
          </w:p>
        </w:tc>
      </w:tr>
    </w:tbl>
    <w:p w14:paraId="7F55CB83" w14:textId="34942841" w:rsidR="00C20B70" w:rsidRDefault="00C20B70" w:rsidP="00C20B70">
      <w:pPr>
        <w:jc w:val="both"/>
        <w:rPr>
          <w:sz w:val="24"/>
          <w:szCs w:val="24"/>
        </w:rPr>
      </w:pPr>
    </w:p>
    <w:p w14:paraId="4E520068" w14:textId="77777777" w:rsidR="00F830FE" w:rsidRPr="00E16367" w:rsidRDefault="00F830FE" w:rsidP="00F830FE">
      <w:pPr>
        <w:rPr>
          <w:bCs/>
          <w:sz w:val="24"/>
          <w:szCs w:val="24"/>
          <w:lang w:eastAsia="ja-JP"/>
        </w:rPr>
      </w:pPr>
    </w:p>
    <w:p w14:paraId="3AE684C0" w14:textId="13550EE8" w:rsidR="00F830FE" w:rsidRPr="00F830FE" w:rsidRDefault="00F830FE" w:rsidP="00414494">
      <w:pPr>
        <w:pStyle w:val="Default"/>
        <w:shd w:val="clear" w:color="auto" w:fill="B8CCE4" w:themeFill="accent1" w:themeFillTint="66"/>
        <w:spacing w:line="276" w:lineRule="auto"/>
        <w:rPr>
          <w:rFonts w:ascii="Times New Roman" w:hAnsi="Times New Roman" w:cs="Times New Roman"/>
          <w:b/>
          <w:sz w:val="28"/>
          <w:szCs w:val="28"/>
        </w:rPr>
      </w:pPr>
      <w:r w:rsidRPr="00F830FE">
        <w:rPr>
          <w:rFonts w:ascii="Times New Roman" w:hAnsi="Times New Roman" w:cs="Times New Roman"/>
          <w:b/>
          <w:iCs/>
          <w:sz w:val="28"/>
          <w:szCs w:val="28"/>
        </w:rPr>
        <w:t>Course Topics, Teaching-Learning Method</w:t>
      </w:r>
      <w:r w:rsidR="00A13069">
        <w:rPr>
          <w:rFonts w:ascii="Times New Roman" w:hAnsi="Times New Roman" w:cs="Times New Roman"/>
          <w:b/>
          <w:iCs/>
          <w:sz w:val="28"/>
          <w:szCs w:val="28"/>
        </w:rPr>
        <w:t>s</w:t>
      </w:r>
      <w:r w:rsidRPr="00F830FE">
        <w:rPr>
          <w:rFonts w:ascii="Times New Roman" w:hAnsi="Times New Roman" w:cs="Times New Roman"/>
          <w:b/>
          <w:iCs/>
          <w:sz w:val="28"/>
          <w:szCs w:val="28"/>
        </w:rPr>
        <w:t xml:space="preserve"> and Assessment Scheme</w:t>
      </w:r>
    </w:p>
    <w:p w14:paraId="387F93F7" w14:textId="77777777" w:rsidR="00F830FE" w:rsidRDefault="00F830FE" w:rsidP="00F830FE">
      <w:pPr>
        <w:spacing w:line="259" w:lineRule="auto"/>
        <w:rPr>
          <w:rFonts w:eastAsiaTheme="minorHAnsi"/>
          <w:b/>
          <w:bCs/>
        </w:rPr>
      </w:pPr>
    </w:p>
    <w:tbl>
      <w:tblPr>
        <w:tblW w:w="92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9"/>
        <w:gridCol w:w="1421"/>
        <w:gridCol w:w="712"/>
        <w:gridCol w:w="709"/>
        <w:gridCol w:w="718"/>
        <w:gridCol w:w="817"/>
        <w:gridCol w:w="1257"/>
      </w:tblGrid>
      <w:tr w:rsidR="00C950EC" w:rsidRPr="00690D17" w14:paraId="50B17480" w14:textId="77777777" w:rsidTr="0064175F">
        <w:trPr>
          <w:trHeight w:val="342"/>
        </w:trPr>
        <w:tc>
          <w:tcPr>
            <w:tcW w:w="3659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B9F0446" w14:textId="519DA7DC" w:rsidR="00C950EC" w:rsidRPr="00C950EC" w:rsidRDefault="00C950EC" w:rsidP="00441E92">
            <w:pPr>
              <w:jc w:val="both"/>
              <w:rPr>
                <w:b/>
                <w:sz w:val="24"/>
                <w:szCs w:val="24"/>
              </w:rPr>
            </w:pPr>
            <w:r w:rsidRPr="00C950EC">
              <w:rPr>
                <w:b/>
                <w:sz w:val="24"/>
                <w:szCs w:val="24"/>
              </w:rPr>
              <w:t>Course Topic</w:t>
            </w:r>
          </w:p>
        </w:tc>
        <w:tc>
          <w:tcPr>
            <w:tcW w:w="1421" w:type="dxa"/>
          </w:tcPr>
          <w:p w14:paraId="7E73D0BC" w14:textId="659E2244" w:rsidR="00C950EC" w:rsidRPr="00C950EC" w:rsidRDefault="00C950EC" w:rsidP="00441E92">
            <w:pPr>
              <w:rPr>
                <w:b/>
                <w:sz w:val="24"/>
                <w:szCs w:val="24"/>
              </w:rPr>
            </w:pPr>
            <w:r w:rsidRPr="00C950EC">
              <w:rPr>
                <w:b/>
                <w:sz w:val="24"/>
                <w:szCs w:val="24"/>
              </w:rPr>
              <w:t>Teaching-Learning Method</w:t>
            </w:r>
          </w:p>
        </w:tc>
        <w:tc>
          <w:tcPr>
            <w:tcW w:w="712" w:type="dxa"/>
          </w:tcPr>
          <w:p w14:paraId="3C1BBE4C" w14:textId="44503964" w:rsidR="00C950EC" w:rsidRPr="00C950EC" w:rsidRDefault="00C950EC" w:rsidP="00441E92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C950EC">
              <w:rPr>
                <w:b/>
                <w:bCs/>
                <w:sz w:val="24"/>
                <w:szCs w:val="24"/>
                <w:lang w:val="en-GB"/>
              </w:rPr>
              <w:t>CO</w:t>
            </w:r>
          </w:p>
        </w:tc>
        <w:tc>
          <w:tcPr>
            <w:tcW w:w="1427" w:type="dxa"/>
            <w:gridSpan w:val="2"/>
          </w:tcPr>
          <w:p w14:paraId="7BE2DA9E" w14:textId="088D2D72" w:rsidR="00C950EC" w:rsidRPr="00C950EC" w:rsidRDefault="00C950EC" w:rsidP="00441E92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C950EC">
              <w:rPr>
                <w:b/>
                <w:bCs/>
                <w:sz w:val="24"/>
                <w:szCs w:val="24"/>
                <w:lang w:val="en-GB"/>
              </w:rPr>
              <w:t>Mark of Cognitive Learning Levels</w:t>
            </w:r>
          </w:p>
        </w:tc>
        <w:tc>
          <w:tcPr>
            <w:tcW w:w="817" w:type="dxa"/>
          </w:tcPr>
          <w:p w14:paraId="48E9D8DB" w14:textId="2AC0824F" w:rsidR="00C950EC" w:rsidRPr="00C950EC" w:rsidRDefault="00C950EC" w:rsidP="004E3F9B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C950EC">
              <w:rPr>
                <w:b/>
                <w:bCs/>
                <w:sz w:val="24"/>
                <w:szCs w:val="24"/>
                <w:lang w:val="en-GB"/>
              </w:rPr>
              <w:t>Mark of COs</w:t>
            </w:r>
          </w:p>
        </w:tc>
        <w:tc>
          <w:tcPr>
            <w:tcW w:w="1257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4E313455" w14:textId="2A695563" w:rsidR="00C950EC" w:rsidRPr="00B64971" w:rsidRDefault="00C950EC" w:rsidP="0080254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am (Mark)</w:t>
            </w:r>
          </w:p>
        </w:tc>
      </w:tr>
      <w:tr w:rsidR="00C950EC" w:rsidRPr="00690D17" w14:paraId="110F125F" w14:textId="77777777" w:rsidTr="00C950EC">
        <w:trPr>
          <w:trHeight w:val="342"/>
        </w:trPr>
        <w:tc>
          <w:tcPr>
            <w:tcW w:w="3659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9F5AA58" w14:textId="77777777" w:rsidR="00C950EC" w:rsidRPr="00690D17" w:rsidRDefault="00C950EC" w:rsidP="00441E9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421" w:type="dxa"/>
          </w:tcPr>
          <w:p w14:paraId="4094C657" w14:textId="77777777" w:rsidR="00C950EC" w:rsidRPr="00690D17" w:rsidRDefault="00C950EC" w:rsidP="00441E92">
            <w:pPr>
              <w:rPr>
                <w:sz w:val="24"/>
                <w:szCs w:val="24"/>
              </w:rPr>
            </w:pPr>
          </w:p>
        </w:tc>
        <w:tc>
          <w:tcPr>
            <w:tcW w:w="712" w:type="dxa"/>
          </w:tcPr>
          <w:p w14:paraId="2689BF50" w14:textId="77777777" w:rsidR="00C950EC" w:rsidRPr="00690D17" w:rsidRDefault="00C950EC" w:rsidP="00441E92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709" w:type="dxa"/>
          </w:tcPr>
          <w:p w14:paraId="17290FD8" w14:textId="2DD8E99C" w:rsidR="00C950EC" w:rsidRPr="00690D17" w:rsidRDefault="00E32E63" w:rsidP="00441E92">
            <w:pPr>
              <w:jc w:val="center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C2</w:t>
            </w:r>
          </w:p>
        </w:tc>
        <w:tc>
          <w:tcPr>
            <w:tcW w:w="718" w:type="dxa"/>
          </w:tcPr>
          <w:p w14:paraId="1D5191C2" w14:textId="512F3974" w:rsidR="00C950EC" w:rsidRPr="00690D17" w:rsidRDefault="00E32E63" w:rsidP="00441E92">
            <w:pPr>
              <w:jc w:val="center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C3</w:t>
            </w:r>
          </w:p>
        </w:tc>
        <w:tc>
          <w:tcPr>
            <w:tcW w:w="817" w:type="dxa"/>
          </w:tcPr>
          <w:p w14:paraId="1D935430" w14:textId="77777777" w:rsidR="00C950EC" w:rsidRDefault="00C950EC" w:rsidP="004E3F9B">
            <w:pPr>
              <w:jc w:val="center"/>
              <w:rPr>
                <w:bCs/>
                <w:sz w:val="24"/>
                <w:szCs w:val="24"/>
                <w:lang w:val="en-GB"/>
              </w:rPr>
            </w:pPr>
          </w:p>
        </w:tc>
        <w:tc>
          <w:tcPr>
            <w:tcW w:w="1257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38117700" w14:textId="77777777" w:rsidR="00C950EC" w:rsidRPr="00B64971" w:rsidRDefault="00C950EC" w:rsidP="00802544">
            <w:pPr>
              <w:jc w:val="center"/>
              <w:rPr>
                <w:b/>
                <w:sz w:val="24"/>
                <w:szCs w:val="24"/>
              </w:rPr>
            </w:pPr>
          </w:p>
        </w:tc>
      </w:tr>
      <w:tr w:rsidR="00C950EC" w:rsidRPr="00690D17" w14:paraId="3ED55439" w14:textId="77777777" w:rsidTr="00C950EC">
        <w:trPr>
          <w:trHeight w:val="342"/>
        </w:trPr>
        <w:tc>
          <w:tcPr>
            <w:tcW w:w="3659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47E755D0" w14:textId="229AEBEE" w:rsidR="00C950EC" w:rsidRPr="00690D17" w:rsidRDefault="00C950EC" w:rsidP="00441E92">
            <w:pPr>
              <w:jc w:val="both"/>
              <w:rPr>
                <w:sz w:val="24"/>
                <w:szCs w:val="24"/>
              </w:rPr>
            </w:pPr>
            <w:r w:rsidRPr="00690D17">
              <w:rPr>
                <w:sz w:val="24"/>
                <w:szCs w:val="24"/>
              </w:rPr>
              <w:t>Principles of Object</w:t>
            </w:r>
            <w:r>
              <w:rPr>
                <w:sz w:val="24"/>
                <w:szCs w:val="24"/>
              </w:rPr>
              <w:t>-</w:t>
            </w:r>
            <w:r w:rsidRPr="00690D17">
              <w:rPr>
                <w:sz w:val="24"/>
                <w:szCs w:val="24"/>
              </w:rPr>
              <w:t xml:space="preserve">Oriented Programming </w:t>
            </w:r>
            <w:r>
              <w:rPr>
                <w:sz w:val="24"/>
                <w:szCs w:val="24"/>
              </w:rPr>
              <w:t>and Basics of Elementary Programming in Java (conditional branching, looping, methods and arrays)</w:t>
            </w:r>
          </w:p>
        </w:tc>
        <w:tc>
          <w:tcPr>
            <w:tcW w:w="1421" w:type="dxa"/>
          </w:tcPr>
          <w:p w14:paraId="10D3E6A1" w14:textId="77777777" w:rsidR="00C950EC" w:rsidRPr="00690D17" w:rsidRDefault="00C950EC" w:rsidP="00441E92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0D17">
              <w:rPr>
                <w:sz w:val="24"/>
                <w:szCs w:val="24"/>
              </w:rPr>
              <w:t>Lecture, Class Discussion, Discussion Outside Class with Instructor/ Teaching Assistant</w:t>
            </w:r>
          </w:p>
        </w:tc>
        <w:tc>
          <w:tcPr>
            <w:tcW w:w="712" w:type="dxa"/>
            <w:vMerge w:val="restart"/>
            <w:vAlign w:val="center"/>
          </w:tcPr>
          <w:p w14:paraId="751C64E5" w14:textId="77777777" w:rsidR="00C950EC" w:rsidRPr="00690D17" w:rsidRDefault="00C950EC" w:rsidP="00C950EC">
            <w:pPr>
              <w:rPr>
                <w:b/>
                <w:bCs/>
                <w:sz w:val="24"/>
                <w:szCs w:val="24"/>
                <w:lang w:val="en-GB"/>
              </w:rPr>
            </w:pPr>
            <w:r w:rsidRPr="00690D17">
              <w:rPr>
                <w:b/>
                <w:bCs/>
                <w:sz w:val="24"/>
                <w:szCs w:val="24"/>
                <w:lang w:val="en-GB"/>
              </w:rPr>
              <w:t>CO1</w:t>
            </w:r>
          </w:p>
          <w:p w14:paraId="5D579EA6" w14:textId="77777777" w:rsidR="00C950EC" w:rsidRPr="00690D17" w:rsidRDefault="00C950EC" w:rsidP="00441E92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</w:p>
          <w:p w14:paraId="056E3115" w14:textId="77777777" w:rsidR="00C950EC" w:rsidRPr="00690D17" w:rsidRDefault="00C950EC" w:rsidP="00441E92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</w:p>
          <w:p w14:paraId="7B1B2438" w14:textId="5AA13DE0" w:rsidR="00C950EC" w:rsidRPr="00690D17" w:rsidRDefault="00C950EC" w:rsidP="004E3F9B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709" w:type="dxa"/>
          </w:tcPr>
          <w:p w14:paraId="28F0AF3B" w14:textId="0E8EBCDD" w:rsidR="00C950EC" w:rsidRPr="00690D17" w:rsidRDefault="00C950EC" w:rsidP="00441E92">
            <w:pPr>
              <w:jc w:val="center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5</w:t>
            </w:r>
          </w:p>
        </w:tc>
        <w:tc>
          <w:tcPr>
            <w:tcW w:w="718" w:type="dxa"/>
          </w:tcPr>
          <w:p w14:paraId="347F3883" w14:textId="14F02FF9" w:rsidR="00C950EC" w:rsidRPr="00690D17" w:rsidRDefault="00C950EC" w:rsidP="00441E92">
            <w:pPr>
              <w:jc w:val="center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5</w:t>
            </w:r>
          </w:p>
        </w:tc>
        <w:tc>
          <w:tcPr>
            <w:tcW w:w="817" w:type="dxa"/>
          </w:tcPr>
          <w:p w14:paraId="5BCF20EA" w14:textId="234749AF" w:rsidR="00C950EC" w:rsidRPr="00690D17" w:rsidRDefault="00C950EC" w:rsidP="004E3F9B">
            <w:pPr>
              <w:jc w:val="center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10</w:t>
            </w:r>
          </w:p>
        </w:tc>
        <w:tc>
          <w:tcPr>
            <w:tcW w:w="1257" w:type="dxa"/>
            <w:vMerge w:val="restart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9FCB568" w14:textId="77777777" w:rsidR="00C950EC" w:rsidRPr="00B64971" w:rsidRDefault="00C950EC" w:rsidP="00802544">
            <w:pPr>
              <w:jc w:val="center"/>
              <w:rPr>
                <w:b/>
                <w:sz w:val="24"/>
                <w:szCs w:val="24"/>
              </w:rPr>
            </w:pPr>
            <w:r w:rsidRPr="00B64971">
              <w:rPr>
                <w:b/>
                <w:sz w:val="24"/>
                <w:szCs w:val="24"/>
              </w:rPr>
              <w:t>Midterm Exam I</w:t>
            </w:r>
          </w:p>
          <w:p w14:paraId="785DBAD4" w14:textId="4EC82A40" w:rsidR="00C950EC" w:rsidRPr="00690D17" w:rsidRDefault="00C950EC" w:rsidP="00802544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B64971">
              <w:rPr>
                <w:b/>
                <w:sz w:val="24"/>
                <w:szCs w:val="24"/>
              </w:rPr>
              <w:t>(15)</w:t>
            </w:r>
          </w:p>
        </w:tc>
      </w:tr>
      <w:tr w:rsidR="00C950EC" w:rsidRPr="00690D17" w14:paraId="5D3BB1E1" w14:textId="77777777" w:rsidTr="00C950EC">
        <w:trPr>
          <w:trHeight w:val="342"/>
        </w:trPr>
        <w:tc>
          <w:tcPr>
            <w:tcW w:w="3659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BC67462" w14:textId="0925DDA1" w:rsidR="00C950EC" w:rsidRPr="00690D17" w:rsidRDefault="00C950EC" w:rsidP="00441E92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roduction to </w:t>
            </w:r>
            <w:r w:rsidRPr="00690D17">
              <w:rPr>
                <w:sz w:val="24"/>
                <w:szCs w:val="24"/>
              </w:rPr>
              <w:t>Classes and Objects (</w:t>
            </w:r>
            <w:r w:rsidRPr="00690D17">
              <w:rPr>
                <w:bCs/>
                <w:sz w:val="24"/>
                <w:szCs w:val="24"/>
                <w:lang w:val="en-MY"/>
              </w:rPr>
              <w:t xml:space="preserve">Classes, Objects, </w:t>
            </w:r>
            <w:r>
              <w:rPr>
                <w:bCs/>
                <w:sz w:val="24"/>
                <w:szCs w:val="24"/>
                <w:lang w:val="en-MY"/>
              </w:rPr>
              <w:t>Instance variables and instance methods</w:t>
            </w:r>
            <w:r w:rsidRPr="00690D17">
              <w:rPr>
                <w:bCs/>
                <w:sz w:val="24"/>
                <w:szCs w:val="24"/>
                <w:lang w:val="en-MY"/>
              </w:rPr>
              <w:t>,</w:t>
            </w:r>
            <w:r>
              <w:rPr>
                <w:bCs/>
                <w:sz w:val="24"/>
                <w:szCs w:val="24"/>
                <w:lang w:val="en-MY"/>
              </w:rPr>
              <w:t xml:space="preserve"> </w:t>
            </w:r>
            <w:r w:rsidRPr="00690D17">
              <w:rPr>
                <w:bCs/>
                <w:sz w:val="24"/>
                <w:szCs w:val="24"/>
                <w:lang w:val="en-MY"/>
              </w:rPr>
              <w:t>Constructors</w:t>
            </w:r>
            <w:r w:rsidRPr="00690D17">
              <w:rPr>
                <w:sz w:val="24"/>
                <w:szCs w:val="24"/>
              </w:rPr>
              <w:t>)</w:t>
            </w:r>
          </w:p>
        </w:tc>
        <w:tc>
          <w:tcPr>
            <w:tcW w:w="1421" w:type="dxa"/>
          </w:tcPr>
          <w:p w14:paraId="076BD1EF" w14:textId="77777777" w:rsidR="00C950EC" w:rsidRPr="00690D17" w:rsidRDefault="00C950EC" w:rsidP="00441E92">
            <w:pPr>
              <w:rPr>
                <w:sz w:val="24"/>
                <w:szCs w:val="24"/>
              </w:rPr>
            </w:pPr>
            <w:r w:rsidRPr="00690D17">
              <w:rPr>
                <w:sz w:val="24"/>
                <w:szCs w:val="24"/>
              </w:rPr>
              <w:t>Do</w:t>
            </w:r>
          </w:p>
        </w:tc>
        <w:tc>
          <w:tcPr>
            <w:tcW w:w="712" w:type="dxa"/>
            <w:vMerge/>
          </w:tcPr>
          <w:p w14:paraId="4E617AE4" w14:textId="77777777" w:rsidR="00C950EC" w:rsidRPr="00690D17" w:rsidRDefault="00C950EC" w:rsidP="00441E9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7DA44D55" w14:textId="1A881EEF" w:rsidR="00C950EC" w:rsidRPr="00690D17" w:rsidRDefault="00C950EC" w:rsidP="00441E9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18" w:type="dxa"/>
          </w:tcPr>
          <w:p w14:paraId="2337B40F" w14:textId="5AF4292A" w:rsidR="00C950EC" w:rsidRPr="00690D17" w:rsidRDefault="00C950EC" w:rsidP="00441E9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817" w:type="dxa"/>
          </w:tcPr>
          <w:p w14:paraId="3F3DD951" w14:textId="68079318" w:rsidR="00C950EC" w:rsidRPr="00690D17" w:rsidRDefault="00C950EC" w:rsidP="004E3F9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257" w:type="dxa"/>
            <w:vMerge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42C6BC89" w14:textId="77777777" w:rsidR="00C950EC" w:rsidRPr="00690D17" w:rsidRDefault="00C950EC" w:rsidP="00441E92">
            <w:pPr>
              <w:jc w:val="center"/>
              <w:rPr>
                <w:sz w:val="24"/>
                <w:szCs w:val="24"/>
              </w:rPr>
            </w:pPr>
          </w:p>
        </w:tc>
      </w:tr>
      <w:tr w:rsidR="00C950EC" w:rsidRPr="00690D17" w14:paraId="5F30FF72" w14:textId="77777777" w:rsidTr="00C950EC">
        <w:trPr>
          <w:trHeight w:val="342"/>
        </w:trPr>
        <w:tc>
          <w:tcPr>
            <w:tcW w:w="3659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0BF27CB" w14:textId="613D476B" w:rsidR="00C950EC" w:rsidRDefault="00C950EC" w:rsidP="00CC315C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Inheritance and Polymorphism in OOP (super class, sub class, multiple-level inheritance, late binding)</w:t>
            </w:r>
          </w:p>
        </w:tc>
        <w:tc>
          <w:tcPr>
            <w:tcW w:w="1421" w:type="dxa"/>
          </w:tcPr>
          <w:p w14:paraId="606651F0" w14:textId="69F8F2D9" w:rsidR="00C950EC" w:rsidRPr="00690D17" w:rsidRDefault="00C950EC" w:rsidP="00CC315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</w:t>
            </w:r>
          </w:p>
        </w:tc>
        <w:tc>
          <w:tcPr>
            <w:tcW w:w="712" w:type="dxa"/>
            <w:vMerge w:val="restart"/>
          </w:tcPr>
          <w:p w14:paraId="5062510F" w14:textId="745058D2" w:rsidR="00C950EC" w:rsidRPr="00CC315C" w:rsidRDefault="00C950EC" w:rsidP="00CC315C">
            <w:pPr>
              <w:jc w:val="center"/>
              <w:rPr>
                <w:b/>
                <w:sz w:val="24"/>
                <w:szCs w:val="24"/>
              </w:rPr>
            </w:pPr>
            <w:r w:rsidRPr="00CC315C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709" w:type="dxa"/>
          </w:tcPr>
          <w:p w14:paraId="4ED87B99" w14:textId="77777777" w:rsidR="00C950EC" w:rsidRPr="00690D17" w:rsidRDefault="00C950EC" w:rsidP="00CC31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18" w:type="dxa"/>
          </w:tcPr>
          <w:p w14:paraId="620A7D3D" w14:textId="6FEDA665" w:rsidR="00C950EC" w:rsidRDefault="00C950EC" w:rsidP="00CC315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817" w:type="dxa"/>
          </w:tcPr>
          <w:p w14:paraId="3314E7B9" w14:textId="0C6AAF92" w:rsidR="00C950EC" w:rsidRDefault="00C950EC" w:rsidP="00CC315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257" w:type="dxa"/>
            <w:vMerge w:val="restart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7DDA5054" w14:textId="77777777" w:rsidR="00C950EC" w:rsidRPr="00B64971" w:rsidRDefault="00C950EC" w:rsidP="00CC315C">
            <w:pPr>
              <w:jc w:val="center"/>
              <w:rPr>
                <w:b/>
                <w:sz w:val="24"/>
                <w:szCs w:val="24"/>
              </w:rPr>
            </w:pPr>
            <w:r w:rsidRPr="00B64971">
              <w:rPr>
                <w:b/>
                <w:sz w:val="24"/>
                <w:szCs w:val="24"/>
              </w:rPr>
              <w:t>Midterm Exam II</w:t>
            </w:r>
          </w:p>
          <w:p w14:paraId="440A6E29" w14:textId="558B71D0" w:rsidR="00C950EC" w:rsidRPr="00690D17" w:rsidRDefault="00C950EC" w:rsidP="00CC315C">
            <w:pPr>
              <w:jc w:val="center"/>
              <w:rPr>
                <w:sz w:val="24"/>
                <w:szCs w:val="24"/>
              </w:rPr>
            </w:pPr>
            <w:r w:rsidRPr="00B64971">
              <w:rPr>
                <w:b/>
                <w:sz w:val="24"/>
                <w:szCs w:val="24"/>
              </w:rPr>
              <w:t>(1</w:t>
            </w:r>
            <w:r w:rsidR="00E32E63">
              <w:rPr>
                <w:b/>
                <w:sz w:val="24"/>
                <w:szCs w:val="24"/>
              </w:rPr>
              <w:t>7</w:t>
            </w:r>
            <w:r w:rsidRPr="00B64971">
              <w:rPr>
                <w:b/>
                <w:sz w:val="24"/>
                <w:szCs w:val="24"/>
              </w:rPr>
              <w:t>)</w:t>
            </w:r>
          </w:p>
        </w:tc>
      </w:tr>
      <w:tr w:rsidR="00C950EC" w:rsidRPr="00690D17" w14:paraId="4D375331" w14:textId="77777777" w:rsidTr="00C950EC">
        <w:trPr>
          <w:trHeight w:val="342"/>
        </w:trPr>
        <w:tc>
          <w:tcPr>
            <w:tcW w:w="3659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FE24A62" w14:textId="71E97EE8" w:rsidR="00C950EC" w:rsidRPr="00CC315C" w:rsidRDefault="00C950EC" w:rsidP="00CC315C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bstract Class and Interfaces (differences, applicability and implementation)</w:t>
            </w:r>
          </w:p>
        </w:tc>
        <w:tc>
          <w:tcPr>
            <w:tcW w:w="1421" w:type="dxa"/>
          </w:tcPr>
          <w:p w14:paraId="474C5A22" w14:textId="5E3B17CF" w:rsidR="00C950EC" w:rsidRDefault="00C950EC" w:rsidP="00CC315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</w:t>
            </w:r>
          </w:p>
        </w:tc>
        <w:tc>
          <w:tcPr>
            <w:tcW w:w="712" w:type="dxa"/>
            <w:vMerge/>
          </w:tcPr>
          <w:p w14:paraId="572A9D99" w14:textId="77777777" w:rsidR="00C950EC" w:rsidRPr="00690D17" w:rsidRDefault="00C950EC" w:rsidP="00CC31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4EE23DF8" w14:textId="77777777" w:rsidR="00C950EC" w:rsidRPr="00690D17" w:rsidRDefault="00C950EC" w:rsidP="00CC315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18" w:type="dxa"/>
          </w:tcPr>
          <w:p w14:paraId="587026B6" w14:textId="6DA15805" w:rsidR="00C950EC" w:rsidRDefault="00E32E63" w:rsidP="00CC315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817" w:type="dxa"/>
          </w:tcPr>
          <w:p w14:paraId="0790F29B" w14:textId="51A5BB69" w:rsidR="00C950EC" w:rsidRDefault="00E32E63" w:rsidP="00CC315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257" w:type="dxa"/>
            <w:vMerge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EB7D370" w14:textId="77777777" w:rsidR="00C950EC" w:rsidRPr="00690D17" w:rsidRDefault="00C950EC" w:rsidP="00CC315C">
            <w:pPr>
              <w:jc w:val="center"/>
              <w:rPr>
                <w:sz w:val="24"/>
                <w:szCs w:val="24"/>
              </w:rPr>
            </w:pPr>
          </w:p>
        </w:tc>
      </w:tr>
      <w:tr w:rsidR="00C950EC" w:rsidRPr="00690D17" w14:paraId="56890CFF" w14:textId="77777777" w:rsidTr="00C950EC">
        <w:trPr>
          <w:trHeight w:val="342"/>
        </w:trPr>
        <w:tc>
          <w:tcPr>
            <w:tcW w:w="3659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073AEDEC" w14:textId="6C3025D5" w:rsidR="00C950EC" w:rsidRDefault="00C950EC" w:rsidP="00CC315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ception Handling in OOP and </w:t>
            </w:r>
          </w:p>
          <w:p w14:paraId="2544133E" w14:textId="63B90CFD" w:rsidR="00C950EC" w:rsidRPr="00690D17" w:rsidRDefault="00C950EC" w:rsidP="00CC315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e handling using Text and Binary I/O</w:t>
            </w:r>
          </w:p>
        </w:tc>
        <w:tc>
          <w:tcPr>
            <w:tcW w:w="1421" w:type="dxa"/>
          </w:tcPr>
          <w:p w14:paraId="3FA2F688" w14:textId="77777777" w:rsidR="00C950EC" w:rsidRPr="00690D17" w:rsidRDefault="00C950EC" w:rsidP="00CC315C">
            <w:pPr>
              <w:rPr>
                <w:sz w:val="24"/>
                <w:szCs w:val="24"/>
              </w:rPr>
            </w:pPr>
            <w:r w:rsidRPr="00690D17">
              <w:rPr>
                <w:sz w:val="24"/>
                <w:szCs w:val="24"/>
              </w:rPr>
              <w:t>Do</w:t>
            </w:r>
          </w:p>
        </w:tc>
        <w:tc>
          <w:tcPr>
            <w:tcW w:w="712" w:type="dxa"/>
            <w:vMerge w:val="restart"/>
          </w:tcPr>
          <w:p w14:paraId="0AC0531A" w14:textId="77777777" w:rsidR="00C950EC" w:rsidRPr="00690D17" w:rsidRDefault="00C950EC" w:rsidP="00CC315C">
            <w:pPr>
              <w:rPr>
                <w:b/>
                <w:sz w:val="24"/>
                <w:szCs w:val="24"/>
              </w:rPr>
            </w:pPr>
            <w:r w:rsidRPr="00690D17">
              <w:rPr>
                <w:b/>
                <w:sz w:val="24"/>
                <w:szCs w:val="24"/>
              </w:rPr>
              <w:t>CO3</w:t>
            </w:r>
          </w:p>
          <w:p w14:paraId="3728244A" w14:textId="1FF66A8B" w:rsidR="00C950EC" w:rsidRPr="00F558B4" w:rsidRDefault="00C950EC" w:rsidP="00CC315C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709" w:type="dxa"/>
          </w:tcPr>
          <w:p w14:paraId="4D79200B" w14:textId="77777777" w:rsidR="00C950EC" w:rsidRPr="00690D17" w:rsidRDefault="00C950EC" w:rsidP="00CC315C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18" w:type="dxa"/>
          </w:tcPr>
          <w:p w14:paraId="3ACF1E1D" w14:textId="0159EB56" w:rsidR="00C950EC" w:rsidRPr="00690D17" w:rsidRDefault="00163E90" w:rsidP="00CC315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817" w:type="dxa"/>
          </w:tcPr>
          <w:p w14:paraId="734C0669" w14:textId="3B062162" w:rsidR="00C950EC" w:rsidRPr="00F558B4" w:rsidRDefault="00163E90" w:rsidP="00CC315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257" w:type="dxa"/>
            <w:vMerge w:val="restart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BAA647C" w14:textId="77777777" w:rsidR="00C950EC" w:rsidRPr="00B64971" w:rsidRDefault="00C950EC" w:rsidP="00CC315C">
            <w:pPr>
              <w:jc w:val="center"/>
              <w:rPr>
                <w:b/>
                <w:sz w:val="24"/>
                <w:szCs w:val="24"/>
              </w:rPr>
            </w:pPr>
            <w:r w:rsidRPr="00B64971">
              <w:rPr>
                <w:b/>
                <w:sz w:val="24"/>
                <w:szCs w:val="24"/>
              </w:rPr>
              <w:t>Final Exam</w:t>
            </w:r>
          </w:p>
          <w:p w14:paraId="469ED61E" w14:textId="42DDB89F" w:rsidR="00C950EC" w:rsidRPr="00690D17" w:rsidRDefault="00C950EC" w:rsidP="00CC315C">
            <w:pPr>
              <w:jc w:val="center"/>
              <w:rPr>
                <w:b/>
                <w:sz w:val="24"/>
                <w:szCs w:val="24"/>
              </w:rPr>
            </w:pPr>
            <w:r w:rsidRPr="00B64971">
              <w:rPr>
                <w:b/>
                <w:sz w:val="24"/>
                <w:szCs w:val="24"/>
              </w:rPr>
              <w:t>(20)</w:t>
            </w:r>
          </w:p>
        </w:tc>
      </w:tr>
      <w:tr w:rsidR="00C950EC" w:rsidRPr="00690D17" w14:paraId="247800AF" w14:textId="77777777" w:rsidTr="00C950EC">
        <w:trPr>
          <w:trHeight w:val="152"/>
        </w:trPr>
        <w:tc>
          <w:tcPr>
            <w:tcW w:w="3659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813E892" w14:textId="392FE6E5" w:rsidR="00C950EC" w:rsidRPr="00690D17" w:rsidRDefault="00C950EC" w:rsidP="00CC315C">
            <w:pPr>
              <w:jc w:val="both"/>
              <w:rPr>
                <w:sz w:val="24"/>
                <w:szCs w:val="24"/>
              </w:rPr>
            </w:pPr>
            <w:bookmarkStart w:id="0" w:name="_GoBack"/>
            <w:r>
              <w:rPr>
                <w:sz w:val="24"/>
                <w:szCs w:val="24"/>
              </w:rPr>
              <w:t xml:space="preserve">Implementation of Generics and </w:t>
            </w:r>
            <w:r>
              <w:rPr>
                <w:color w:val="000000"/>
                <w:sz w:val="24"/>
                <w:szCs w:val="24"/>
              </w:rPr>
              <w:t xml:space="preserve">GUI, </w:t>
            </w:r>
            <w:bookmarkEnd w:id="0"/>
            <w:r>
              <w:rPr>
                <w:color w:val="000000"/>
                <w:sz w:val="24"/>
                <w:szCs w:val="24"/>
              </w:rPr>
              <w:t>Multi-threaded Programming, JDBC and other advanced topics</w:t>
            </w:r>
          </w:p>
        </w:tc>
        <w:tc>
          <w:tcPr>
            <w:tcW w:w="1421" w:type="dxa"/>
          </w:tcPr>
          <w:p w14:paraId="4ECDF6BD" w14:textId="77777777" w:rsidR="00C950EC" w:rsidRPr="00690D17" w:rsidRDefault="00C950EC" w:rsidP="00CC315C">
            <w:pPr>
              <w:rPr>
                <w:sz w:val="24"/>
                <w:szCs w:val="24"/>
              </w:rPr>
            </w:pPr>
            <w:r w:rsidRPr="00690D17">
              <w:rPr>
                <w:sz w:val="24"/>
                <w:szCs w:val="24"/>
              </w:rPr>
              <w:t>Do</w:t>
            </w:r>
          </w:p>
        </w:tc>
        <w:tc>
          <w:tcPr>
            <w:tcW w:w="712" w:type="dxa"/>
            <w:vMerge/>
          </w:tcPr>
          <w:p w14:paraId="4E7F985C" w14:textId="20140A86" w:rsidR="00C950EC" w:rsidRPr="00690D17" w:rsidRDefault="00C950EC" w:rsidP="00CC315C">
            <w:pPr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709" w:type="dxa"/>
          </w:tcPr>
          <w:p w14:paraId="279B5126" w14:textId="77777777" w:rsidR="00C950EC" w:rsidRPr="00690D17" w:rsidRDefault="00C950EC" w:rsidP="00CC315C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718" w:type="dxa"/>
          </w:tcPr>
          <w:p w14:paraId="0C84E59E" w14:textId="7F71F0F7" w:rsidR="00C950EC" w:rsidRPr="00690D17" w:rsidRDefault="00C950EC" w:rsidP="00CC315C">
            <w:pPr>
              <w:jc w:val="center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1</w:t>
            </w:r>
            <w:r w:rsidR="00163E90">
              <w:rPr>
                <w:bCs/>
                <w:sz w:val="24"/>
                <w:szCs w:val="24"/>
                <w:lang w:val="en-GB"/>
              </w:rPr>
              <w:t>2</w:t>
            </w:r>
          </w:p>
        </w:tc>
        <w:tc>
          <w:tcPr>
            <w:tcW w:w="817" w:type="dxa"/>
          </w:tcPr>
          <w:p w14:paraId="280B8733" w14:textId="03EFB946" w:rsidR="00C950EC" w:rsidRPr="00690D17" w:rsidRDefault="00C950EC" w:rsidP="00CC315C">
            <w:pPr>
              <w:jc w:val="center"/>
              <w:rPr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en-GB"/>
              </w:rPr>
              <w:t>1</w:t>
            </w:r>
            <w:r w:rsidR="00163E90">
              <w:rPr>
                <w:bCs/>
                <w:sz w:val="24"/>
                <w:szCs w:val="24"/>
                <w:lang w:val="en-GB"/>
              </w:rPr>
              <w:t>2</w:t>
            </w:r>
          </w:p>
        </w:tc>
        <w:tc>
          <w:tcPr>
            <w:tcW w:w="1257" w:type="dxa"/>
            <w:vMerge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D4E6B52" w14:textId="1E4E06F1" w:rsidR="00C950EC" w:rsidRPr="00690D17" w:rsidRDefault="00C950EC" w:rsidP="00CC315C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F23C5BC" w14:textId="0080AAB5" w:rsidR="00CA61D2" w:rsidRDefault="00CA61D2" w:rsidP="00CA61D2">
      <w:pPr>
        <w:jc w:val="both"/>
        <w:rPr>
          <w:b/>
          <w:bCs/>
          <w:sz w:val="24"/>
          <w:szCs w:val="24"/>
        </w:rPr>
      </w:pPr>
    </w:p>
    <w:p w14:paraId="63218831" w14:textId="77777777" w:rsidR="00CC79ED" w:rsidRDefault="00CC79ED" w:rsidP="00CA61D2">
      <w:pPr>
        <w:jc w:val="both"/>
        <w:rPr>
          <w:b/>
          <w:bCs/>
          <w:sz w:val="24"/>
          <w:szCs w:val="24"/>
        </w:rPr>
      </w:pPr>
    </w:p>
    <w:p w14:paraId="0CC06954" w14:textId="77777777" w:rsidR="00587855" w:rsidRPr="00187938" w:rsidRDefault="00587855" w:rsidP="00414494">
      <w:pPr>
        <w:pStyle w:val="Default"/>
        <w:shd w:val="clear" w:color="auto" w:fill="B8CCE4" w:themeFill="accent1" w:themeFillTint="66"/>
        <w:spacing w:line="276" w:lineRule="auto"/>
        <w:rPr>
          <w:rFonts w:ascii="Times New Roman" w:hAnsi="Times New Roman" w:cs="Times New Roman"/>
          <w:b/>
          <w:sz w:val="28"/>
          <w:szCs w:val="28"/>
        </w:rPr>
      </w:pPr>
      <w:r w:rsidRPr="00187938">
        <w:rPr>
          <w:rFonts w:ascii="Times New Roman" w:hAnsi="Times New Roman" w:cs="Times New Roman"/>
          <w:b/>
          <w:iCs/>
          <w:sz w:val="28"/>
          <w:szCs w:val="28"/>
        </w:rPr>
        <w:t>Lab E</w:t>
      </w:r>
      <w:r w:rsidRPr="00187938">
        <w:rPr>
          <w:rFonts w:ascii="Times New Roman" w:hAnsi="Times New Roman" w:cs="Times New Roman"/>
          <w:b/>
          <w:sz w:val="28"/>
          <w:szCs w:val="28"/>
        </w:rPr>
        <w:t>xercises</w:t>
      </w:r>
    </w:p>
    <w:p w14:paraId="4D03DF29" w14:textId="77777777" w:rsidR="0015722D" w:rsidRDefault="0015722D" w:rsidP="00CA61D2">
      <w:pPr>
        <w:jc w:val="both"/>
        <w:rPr>
          <w:b/>
          <w:bCs/>
          <w:sz w:val="24"/>
          <w:szCs w:val="24"/>
        </w:rPr>
      </w:pPr>
    </w:p>
    <w:tbl>
      <w:tblPr>
        <w:tblStyle w:val="TableGrid"/>
        <w:tblW w:w="4955" w:type="pct"/>
        <w:tblLayout w:type="fixed"/>
        <w:tblLook w:val="04A0" w:firstRow="1" w:lastRow="0" w:firstColumn="1" w:lastColumn="0" w:noHBand="0" w:noVBand="1"/>
      </w:tblPr>
      <w:tblGrid>
        <w:gridCol w:w="2516"/>
        <w:gridCol w:w="1888"/>
        <w:gridCol w:w="721"/>
        <w:gridCol w:w="901"/>
        <w:gridCol w:w="721"/>
        <w:gridCol w:w="901"/>
        <w:gridCol w:w="810"/>
        <w:gridCol w:w="808"/>
      </w:tblGrid>
      <w:tr w:rsidR="00F2268A" w14:paraId="602B7CD8" w14:textId="77777777" w:rsidTr="00FE1434">
        <w:tc>
          <w:tcPr>
            <w:tcW w:w="135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F9B8" w14:textId="77777777" w:rsidR="00F2268A" w:rsidRPr="0015722D" w:rsidRDefault="00F2268A">
            <w:pPr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15722D">
              <w:rPr>
                <w:b/>
                <w:color w:val="000000" w:themeColor="text1"/>
                <w:sz w:val="24"/>
                <w:szCs w:val="24"/>
              </w:rPr>
              <w:t>Experiment</w:t>
            </w:r>
          </w:p>
        </w:tc>
        <w:tc>
          <w:tcPr>
            <w:tcW w:w="101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CC8CE" w14:textId="77777777" w:rsidR="00F2268A" w:rsidRPr="0015722D" w:rsidRDefault="00F2268A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15722D">
              <w:rPr>
                <w:b/>
                <w:iCs/>
                <w:color w:val="000000" w:themeColor="text1"/>
                <w:sz w:val="24"/>
                <w:szCs w:val="24"/>
              </w:rPr>
              <w:t>Teaching-Learning Method</w:t>
            </w:r>
          </w:p>
        </w:tc>
        <w:tc>
          <w:tcPr>
            <w:tcW w:w="38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0732F" w14:textId="77777777" w:rsidR="00F2268A" w:rsidRPr="0015722D" w:rsidRDefault="00F2268A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15722D">
              <w:rPr>
                <w:b/>
                <w:color w:val="000000" w:themeColor="text1"/>
                <w:sz w:val="24"/>
                <w:szCs w:val="24"/>
              </w:rPr>
              <w:t>CO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3FDF6" w14:textId="1745DA1B" w:rsidR="00F2268A" w:rsidRPr="0015722D" w:rsidRDefault="00F2268A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Marks of Cognitive Level</w:t>
            </w:r>
          </w:p>
        </w:tc>
        <w:tc>
          <w:tcPr>
            <w:tcW w:w="8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0EF3B" w14:textId="29901A8F" w:rsidR="00F2268A" w:rsidRPr="0015722D" w:rsidRDefault="00F2268A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Mark of Psychomotor Level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8E77" w14:textId="432B17AE" w:rsidR="00F2268A" w:rsidRPr="0015722D" w:rsidRDefault="00F2268A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Mark of Affective Level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91871" w14:textId="086A05B9" w:rsidR="00F2268A" w:rsidRPr="0015722D" w:rsidRDefault="00EB3972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Mark of COs</w:t>
            </w:r>
          </w:p>
        </w:tc>
      </w:tr>
      <w:tr w:rsidR="00762053" w14:paraId="34D75DC9" w14:textId="77777777" w:rsidTr="00FE1434">
        <w:tc>
          <w:tcPr>
            <w:tcW w:w="135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1437B" w14:textId="77777777" w:rsidR="00762053" w:rsidRPr="0015722D" w:rsidRDefault="00762053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01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6BDCB" w14:textId="77777777" w:rsidR="00762053" w:rsidRPr="0015722D" w:rsidRDefault="00762053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8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BF52D" w14:textId="77777777" w:rsidR="00762053" w:rsidRPr="0015722D" w:rsidRDefault="00762053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5DBE0" w14:textId="733AEE20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C3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6052C" w14:textId="3E02C96B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P2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1661E" w14:textId="77777777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P3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FCEBF" w14:textId="427EB777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A2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74D90" w14:textId="575FAE55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762053" w14:paraId="18BE574D" w14:textId="77777777" w:rsidTr="00FE1434"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5C501" w14:textId="2122A2EF" w:rsidR="00762053" w:rsidRPr="0015722D" w:rsidRDefault="00762053">
            <w:pPr>
              <w:rPr>
                <w:rFonts w:ascii="Cambria" w:eastAsiaTheme="minorHAnsi" w:hAnsi="Cambria" w:cs="Times-Roman"/>
                <w:sz w:val="24"/>
                <w:szCs w:val="24"/>
              </w:rPr>
            </w:pPr>
            <w:r>
              <w:rPr>
                <w:sz w:val="24"/>
                <w:szCs w:val="24"/>
              </w:rPr>
              <w:t>Java Basics of Elementary Programming, Conditional Statements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3A12A" w14:textId="0EC8E990" w:rsidR="00762053" w:rsidRPr="0015722D" w:rsidRDefault="00762053">
            <w:pPr>
              <w:jc w:val="both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Lab Experiment and Result</w:t>
            </w: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Pr="0015722D">
              <w:rPr>
                <w:color w:val="000000" w:themeColor="text1"/>
                <w:sz w:val="24"/>
                <w:szCs w:val="24"/>
              </w:rPr>
              <w:t>Analysis</w:t>
            </w:r>
            <w:r>
              <w:rPr>
                <w:color w:val="000000" w:themeColor="text1"/>
                <w:sz w:val="24"/>
                <w:szCs w:val="24"/>
              </w:rPr>
              <w:t xml:space="preserve"> and Discussion with Instructor</w:t>
            </w:r>
            <w:r w:rsidRPr="0015722D">
              <w:rPr>
                <w:color w:val="000000" w:themeColor="text1"/>
                <w:sz w:val="24"/>
                <w:szCs w:val="24"/>
              </w:rPr>
              <w:t>,</w:t>
            </w: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Pr="0015722D">
              <w:rPr>
                <w:color w:val="000000" w:themeColor="text1"/>
                <w:sz w:val="24"/>
                <w:szCs w:val="24"/>
              </w:rPr>
              <w:t xml:space="preserve">Post-Lab Report 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A8E04" w14:textId="438691C1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CO</w:t>
            </w:r>
            <w:r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D7E0D" w14:textId="445276D8" w:rsidR="00762053" w:rsidRPr="0015722D" w:rsidRDefault="00762053" w:rsidP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A6CCF" w14:textId="7B63F247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CF7BF" w14:textId="0900B672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54C65" w14:textId="77777777" w:rsidR="00762053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93D37" w14:textId="4E6DBF8E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762053" w14:paraId="084203D9" w14:textId="77777777" w:rsidTr="00FE1434"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7E329" w14:textId="4F137581" w:rsidR="00762053" w:rsidRPr="00D07E45" w:rsidRDefault="00762053">
            <w:pPr>
              <w:jc w:val="both"/>
              <w:rPr>
                <w:rFonts w:eastAsiaTheme="minorHAnsi"/>
                <w:sz w:val="24"/>
                <w:szCs w:val="24"/>
              </w:rPr>
            </w:pPr>
            <w:r w:rsidRPr="00D07E45">
              <w:rPr>
                <w:rFonts w:eastAsiaTheme="minorHAnsi"/>
                <w:sz w:val="24"/>
                <w:szCs w:val="24"/>
              </w:rPr>
              <w:t>Looping, Nested Looping, Arrays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292F4" w14:textId="77777777" w:rsidR="00762053" w:rsidRPr="0015722D" w:rsidRDefault="00762053">
            <w:pPr>
              <w:jc w:val="both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Do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C8C89" w14:textId="3BFA0DAA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CO</w:t>
            </w:r>
            <w:r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EA7DB" w14:textId="09563EB6" w:rsidR="00762053" w:rsidRPr="0015722D" w:rsidRDefault="00762053" w:rsidP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A975A" w14:textId="3EC43C9E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D2B17" w14:textId="2AA6096C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F2FE2" w14:textId="77777777" w:rsidR="00762053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AF191" w14:textId="635A810D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762053" w14:paraId="5F19C080" w14:textId="77777777" w:rsidTr="00FE1434"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A49D6" w14:textId="3B24B361" w:rsidR="00762053" w:rsidRPr="0015722D" w:rsidRDefault="00762053">
            <w:pPr>
              <w:jc w:val="both"/>
              <w:rPr>
                <w:rFonts w:ascii="Cambria" w:eastAsiaTheme="minorHAnsi" w:hAnsi="Cambria" w:cs="Times-Roman"/>
                <w:sz w:val="24"/>
                <w:szCs w:val="24"/>
              </w:rPr>
            </w:pPr>
            <w:r>
              <w:rPr>
                <w:sz w:val="24"/>
                <w:szCs w:val="24"/>
              </w:rPr>
              <w:t>Java Methods and library functions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F84D0" w14:textId="77777777" w:rsidR="00762053" w:rsidRPr="0015722D" w:rsidRDefault="00762053">
            <w:pPr>
              <w:jc w:val="both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Do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6F2E2" w14:textId="0B9A5A6D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CO</w:t>
            </w:r>
            <w:r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640D2" w14:textId="657DAC3B" w:rsidR="00762053" w:rsidRPr="0015722D" w:rsidRDefault="00762053" w:rsidP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A6D41" w14:textId="2A359ABA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E50F8" w14:textId="4CB08044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BCA63" w14:textId="77777777" w:rsidR="00762053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52BB0" w14:textId="2215C117" w:rsidR="00762053" w:rsidRPr="0015722D" w:rsidRDefault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762053" w14:paraId="637CD7E0" w14:textId="77777777" w:rsidTr="00FE1434"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AC5DD" w14:textId="63A5461D" w:rsidR="00762053" w:rsidRPr="0015722D" w:rsidRDefault="00762053" w:rsidP="00A8773A">
            <w:pPr>
              <w:jc w:val="both"/>
              <w:rPr>
                <w:rFonts w:ascii="Cambria" w:eastAsiaTheme="minorHAnsi" w:hAnsi="Cambria" w:cs="Times-Roman"/>
                <w:sz w:val="24"/>
                <w:szCs w:val="24"/>
              </w:rPr>
            </w:pPr>
            <w:r>
              <w:rPr>
                <w:sz w:val="24"/>
                <w:szCs w:val="24"/>
              </w:rPr>
              <w:t>Designing and Implementing simple Classes and Objects, Arrays of Objects etc.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5A78C" w14:textId="77777777" w:rsidR="00762053" w:rsidRPr="0015722D" w:rsidRDefault="00762053" w:rsidP="00A8773A">
            <w:pPr>
              <w:jc w:val="both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Do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96DDE" w14:textId="79DF98B6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CO</w:t>
            </w:r>
            <w:r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97CBC" w14:textId="575E0EE1" w:rsidR="00762053" w:rsidRPr="0015722D" w:rsidRDefault="00762053" w:rsidP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78571" w14:textId="7A6A341C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701E9" w14:textId="21454B65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A00AF" w14:textId="77777777" w:rsidR="00762053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13AE2" w14:textId="379D6260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762053" w14:paraId="51DE0FD5" w14:textId="77777777" w:rsidTr="00FE1434"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48C8C" w14:textId="513E24F3" w:rsidR="00762053" w:rsidRDefault="00762053" w:rsidP="00A8773A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b Mid (Exam)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08624" w14:textId="55E89091" w:rsidR="00762053" w:rsidRPr="0015722D" w:rsidRDefault="00762053" w:rsidP="00A8773A">
            <w:pPr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ndividual Exam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6DE28" w14:textId="2A2ABAE5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CO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393EC" w14:textId="0822AB53" w:rsidR="00762053" w:rsidRPr="0015722D" w:rsidRDefault="00762053" w:rsidP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EBC3F" w14:textId="081F28DE" w:rsidR="00762053" w:rsidRPr="0015722D" w:rsidRDefault="00F16A62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88BDD" w14:textId="6EED7B6F" w:rsidR="00762053" w:rsidRPr="0015722D" w:rsidRDefault="00F16A62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A61FF" w14:textId="1A0F0489" w:rsidR="00762053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E3CC4" w14:textId="3F434869" w:rsidR="00762053" w:rsidRDefault="00F16A62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5</w:t>
            </w:r>
          </w:p>
        </w:tc>
      </w:tr>
      <w:tr w:rsidR="00762053" w14:paraId="61311363" w14:textId="77777777" w:rsidTr="00FE1434"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29C2B" w14:textId="2B7B1400" w:rsidR="00762053" w:rsidRPr="0015722D" w:rsidRDefault="00762053" w:rsidP="00A8773A">
            <w:pPr>
              <w:jc w:val="both"/>
              <w:rPr>
                <w:rFonts w:ascii="Cambria" w:eastAsiaTheme="minorHAnsi" w:hAnsi="Cambria" w:cs="Times-Roman"/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ing associations of Classes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DF7C3" w14:textId="77777777" w:rsidR="00762053" w:rsidRPr="0015722D" w:rsidRDefault="00762053" w:rsidP="00A8773A">
            <w:pPr>
              <w:jc w:val="both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Do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6BB05" w14:textId="1F971985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CO</w:t>
            </w:r>
            <w:r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5942D" w14:textId="65E7F9BB" w:rsidR="00762053" w:rsidRPr="0015722D" w:rsidRDefault="00762053" w:rsidP="00762053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A81B8" w14:textId="0B9172A6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F2D83" w14:textId="4BE0D67E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B4D79" w14:textId="77777777" w:rsidR="00762053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1C0E0" w14:textId="2BD3E09B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762053" w14:paraId="7626E64E" w14:textId="77777777" w:rsidTr="00FE1434"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197C7" w14:textId="6D85B013" w:rsidR="00762053" w:rsidRPr="0015722D" w:rsidRDefault="00762053" w:rsidP="00A8773A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ing and Implementing Inheritance and Polymorphism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88CD4" w14:textId="77777777" w:rsidR="00762053" w:rsidRPr="0015722D" w:rsidRDefault="00762053" w:rsidP="00A8773A">
            <w:pPr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Do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F6B32" w14:textId="52F199AA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CO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F818" w14:textId="6BB8858E" w:rsidR="00762053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83EAC" w14:textId="1CB520D0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93F81" w14:textId="0F647A51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CA229" w14:textId="77777777" w:rsidR="00762053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5E45F" w14:textId="7A5C6B14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762053" w14:paraId="4D650D96" w14:textId="77777777" w:rsidTr="00FE1434"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E22DA" w14:textId="77CFEB59" w:rsidR="00762053" w:rsidRDefault="00762053" w:rsidP="00A8773A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Designing and Implementing Abstract Class and Interfaces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BE5A1" w14:textId="77777777" w:rsidR="00762053" w:rsidRPr="0015722D" w:rsidRDefault="00762053" w:rsidP="00A8773A">
            <w:pPr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Do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5228F" w14:textId="7F0E3B8F" w:rsidR="00762053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CO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268CF" w14:textId="6037A84E" w:rsidR="00762053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309E" w14:textId="13DEAA4B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C0C84" w14:textId="20E8890E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7A4B" w14:textId="77777777" w:rsidR="00762053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90C2E" w14:textId="4684D720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762053" w14:paraId="40452413" w14:textId="77777777" w:rsidTr="00FE1434"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71B45" w14:textId="1F52A7AB" w:rsidR="00762053" w:rsidRPr="0015722D" w:rsidRDefault="00762053" w:rsidP="00A8773A">
            <w:pPr>
              <w:jc w:val="both"/>
              <w:rPr>
                <w:rFonts w:ascii="Cambria" w:eastAsiaTheme="minorHAnsi" w:hAnsi="Cambria" w:cs="Times-Roman"/>
                <w:sz w:val="24"/>
                <w:szCs w:val="24"/>
              </w:rPr>
            </w:pPr>
            <w:r>
              <w:rPr>
                <w:sz w:val="24"/>
                <w:szCs w:val="24"/>
              </w:rPr>
              <w:t>Understanding and Implementing Exceptions and File management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DEF7F" w14:textId="77777777" w:rsidR="00762053" w:rsidRPr="0015722D" w:rsidRDefault="00762053" w:rsidP="00A8773A">
            <w:pPr>
              <w:jc w:val="both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Do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9B547" w14:textId="5A2175F4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CO</w:t>
            </w:r>
            <w:r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ABAF4" w14:textId="6AEFB507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FDEBA" w14:textId="154DF654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0554B" w14:textId="5240A6DB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07ED6" w14:textId="77777777" w:rsidR="00762053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50247" w14:textId="713DC003" w:rsidR="00762053" w:rsidRPr="0015722D" w:rsidRDefault="00762053" w:rsidP="00A8773A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734B27" w14:paraId="60E4BC61" w14:textId="77777777" w:rsidTr="00FE1434"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F6A4A" w14:textId="23869C86" w:rsidR="00734B27" w:rsidRDefault="00734B27" w:rsidP="00734B27">
            <w:pPr>
              <w:jc w:val="both"/>
              <w:rPr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Lab Exercises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D4ADC" w14:textId="77777777" w:rsidR="00734B27" w:rsidRPr="0015722D" w:rsidRDefault="00734B27" w:rsidP="00734B27">
            <w:pPr>
              <w:jc w:val="both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DB9AF" w14:textId="7E2F883C" w:rsidR="00734B27" w:rsidRPr="0015722D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CO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9274C" w14:textId="008A518C" w:rsidR="00734B27" w:rsidRPr="0015722D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55557" w14:textId="55672320" w:rsidR="00734B27" w:rsidRPr="0015722D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7D66E" w14:textId="70BB7676" w:rsidR="00734B27" w:rsidRPr="0015722D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9FC1F" w14:textId="62BC917D" w:rsidR="00734B27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A1A04" w14:textId="772655BA" w:rsidR="00734B27" w:rsidRPr="0015722D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2</w:t>
            </w:r>
          </w:p>
        </w:tc>
      </w:tr>
      <w:tr w:rsidR="00734B27" w14:paraId="25E19BF6" w14:textId="77777777" w:rsidTr="00FE1434"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5D547" w14:textId="328DF7FD" w:rsidR="00734B27" w:rsidRPr="0015722D" w:rsidRDefault="00734B27" w:rsidP="00734B27">
            <w:pPr>
              <w:jc w:val="both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 xml:space="preserve">Lab </w:t>
            </w:r>
            <w:r>
              <w:rPr>
                <w:color w:val="000000" w:themeColor="text1"/>
                <w:sz w:val="24"/>
                <w:szCs w:val="24"/>
              </w:rPr>
              <w:t>Final (</w:t>
            </w:r>
            <w:r w:rsidRPr="0015722D">
              <w:rPr>
                <w:color w:val="000000" w:themeColor="text1"/>
                <w:sz w:val="24"/>
                <w:szCs w:val="24"/>
              </w:rPr>
              <w:t>Exam</w:t>
            </w:r>
            <w:r>
              <w:rPr>
                <w:color w:val="000000" w:themeColor="text1"/>
                <w:sz w:val="24"/>
                <w:szCs w:val="24"/>
              </w:rPr>
              <w:t>)</w:t>
            </w:r>
          </w:p>
          <w:p w14:paraId="2453DF9C" w14:textId="77777777" w:rsidR="00734B27" w:rsidRPr="0015722D" w:rsidRDefault="00734B27" w:rsidP="00734B27">
            <w:pPr>
              <w:jc w:val="both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61CD8" w14:textId="177B54EE" w:rsidR="00734B27" w:rsidRPr="0015722D" w:rsidRDefault="00734B27" w:rsidP="00734B27">
            <w:pPr>
              <w:jc w:val="both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Individual Exam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D54A6" w14:textId="5769133E" w:rsidR="00734B27" w:rsidRPr="0015722D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15722D">
              <w:rPr>
                <w:color w:val="000000" w:themeColor="text1"/>
                <w:sz w:val="24"/>
                <w:szCs w:val="24"/>
              </w:rPr>
              <w:t>CO</w:t>
            </w:r>
            <w:r>
              <w:rPr>
                <w:color w:val="000000" w:themeColor="text1"/>
                <w:sz w:val="24"/>
                <w:szCs w:val="24"/>
              </w:rPr>
              <w:t>4</w:t>
            </w:r>
          </w:p>
          <w:p w14:paraId="32CB2EC1" w14:textId="7A9E8799" w:rsidR="00734B27" w:rsidRPr="0015722D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F0EBE" w14:textId="2D2DB1D2" w:rsidR="00734B27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F2812" w14:textId="5157ACFF" w:rsidR="00734B27" w:rsidRPr="0015722D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136B2" w14:textId="7E50C54E" w:rsidR="00734B27" w:rsidRPr="0015722D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54159" w14:textId="67D5B44A" w:rsidR="00734B27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C23AE" w14:textId="41F366A0" w:rsidR="00734B27" w:rsidRPr="0015722D" w:rsidRDefault="00734B27" w:rsidP="00734B27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5</w:t>
            </w:r>
          </w:p>
        </w:tc>
      </w:tr>
      <w:tr w:rsidR="00734B27" w14:paraId="193909DA" w14:textId="77777777" w:rsidTr="00FE1434">
        <w:trPr>
          <w:trHeight w:val="458"/>
        </w:trPr>
        <w:tc>
          <w:tcPr>
            <w:tcW w:w="1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7E3AF" w14:textId="77777777" w:rsidR="00734B27" w:rsidRPr="0015722D" w:rsidRDefault="00734B27" w:rsidP="00734B27">
            <w:pPr>
              <w:jc w:val="both"/>
              <w:rPr>
                <w:b/>
                <w:color w:val="000000" w:themeColor="text1"/>
                <w:sz w:val="24"/>
                <w:szCs w:val="24"/>
              </w:rPr>
            </w:pPr>
            <w:r w:rsidRPr="0015722D">
              <w:rPr>
                <w:b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65EA8" w14:textId="77777777" w:rsidR="00734B27" w:rsidRPr="0015722D" w:rsidRDefault="00734B27" w:rsidP="00734B27">
            <w:pPr>
              <w:jc w:val="both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A21B5" w14:textId="77777777" w:rsidR="00734B27" w:rsidRPr="0015722D" w:rsidRDefault="00734B27" w:rsidP="00734B27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DE074" w14:textId="29E13236" w:rsidR="00734B27" w:rsidRDefault="00734B27" w:rsidP="00734B27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F9578" w14:textId="67ED29FB" w:rsidR="00734B27" w:rsidRPr="0015722D" w:rsidRDefault="00734B27" w:rsidP="00734B27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5EF04" w14:textId="6C22D4EA" w:rsidR="00734B27" w:rsidRPr="0015722D" w:rsidRDefault="00734B27" w:rsidP="00734B27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660A7" w14:textId="0E51C6F5" w:rsidR="00734B27" w:rsidRPr="0015722D" w:rsidRDefault="00734B27" w:rsidP="00734B27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F3ECD" w14:textId="68889B79" w:rsidR="00734B27" w:rsidRPr="0015722D" w:rsidRDefault="00734B27" w:rsidP="00734B27">
            <w:pPr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15722D">
              <w:rPr>
                <w:b/>
                <w:color w:val="000000" w:themeColor="text1"/>
                <w:sz w:val="24"/>
                <w:szCs w:val="24"/>
              </w:rPr>
              <w:t>2</w:t>
            </w:r>
            <w:r>
              <w:rPr>
                <w:b/>
                <w:color w:val="000000" w:themeColor="text1"/>
                <w:sz w:val="24"/>
                <w:szCs w:val="24"/>
              </w:rPr>
              <w:t>2</w:t>
            </w:r>
          </w:p>
        </w:tc>
      </w:tr>
    </w:tbl>
    <w:p w14:paraId="008859B1" w14:textId="77777777" w:rsidR="00CC79ED" w:rsidRDefault="00CC79ED" w:rsidP="00CA61D2">
      <w:pPr>
        <w:jc w:val="both"/>
        <w:rPr>
          <w:b/>
          <w:bCs/>
          <w:sz w:val="24"/>
          <w:szCs w:val="24"/>
        </w:rPr>
      </w:pPr>
    </w:p>
    <w:p w14:paraId="4A7C8AE2" w14:textId="01DE82EA" w:rsidR="00587855" w:rsidRPr="00F830FE" w:rsidRDefault="00E05A68" w:rsidP="00414494">
      <w:pPr>
        <w:pStyle w:val="Default"/>
        <w:shd w:val="clear" w:color="auto" w:fill="B8CCE4" w:themeFill="accent1" w:themeFillTint="66"/>
        <w:spacing w:line="276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iCs/>
          <w:sz w:val="28"/>
          <w:szCs w:val="28"/>
        </w:rPr>
        <w:t>Mini</w:t>
      </w:r>
      <w:r w:rsidR="00587855">
        <w:rPr>
          <w:rFonts w:ascii="Times New Roman" w:hAnsi="Times New Roman" w:cs="Times New Roman"/>
          <w:b/>
          <w:iCs/>
          <w:sz w:val="28"/>
          <w:szCs w:val="28"/>
        </w:rPr>
        <w:t xml:space="preserve"> Project</w:t>
      </w:r>
    </w:p>
    <w:p w14:paraId="26E8E34F" w14:textId="09E586B0" w:rsidR="00587855" w:rsidRDefault="00587855" w:rsidP="00587855">
      <w:pPr>
        <w:jc w:val="both"/>
        <w:rPr>
          <w:b/>
          <w:iCs/>
          <w:sz w:val="24"/>
          <w:szCs w:val="24"/>
        </w:rPr>
      </w:pPr>
    </w:p>
    <w:tbl>
      <w:tblPr>
        <w:tblStyle w:val="TableGrid"/>
        <w:tblW w:w="9265" w:type="dxa"/>
        <w:tblLayout w:type="fixed"/>
        <w:tblLook w:val="04A0" w:firstRow="1" w:lastRow="0" w:firstColumn="1" w:lastColumn="0" w:noHBand="0" w:noVBand="1"/>
      </w:tblPr>
      <w:tblGrid>
        <w:gridCol w:w="1980"/>
        <w:gridCol w:w="2126"/>
        <w:gridCol w:w="569"/>
        <w:gridCol w:w="630"/>
        <w:gridCol w:w="630"/>
        <w:gridCol w:w="720"/>
        <w:gridCol w:w="720"/>
        <w:gridCol w:w="1170"/>
        <w:gridCol w:w="720"/>
      </w:tblGrid>
      <w:tr w:rsidR="00587855" w:rsidRPr="00D53150" w14:paraId="3511B16D" w14:textId="77777777" w:rsidTr="00FE1434">
        <w:tc>
          <w:tcPr>
            <w:tcW w:w="1980" w:type="dxa"/>
            <w:vMerge w:val="restart"/>
          </w:tcPr>
          <w:p w14:paraId="4F65140E" w14:textId="7EE6097E" w:rsidR="00587855" w:rsidRPr="00D53150" w:rsidRDefault="00E05A68" w:rsidP="00441E92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ini </w:t>
            </w:r>
            <w:r w:rsidR="00587855">
              <w:rPr>
                <w:b/>
                <w:sz w:val="24"/>
                <w:szCs w:val="24"/>
              </w:rPr>
              <w:t>Project</w:t>
            </w:r>
          </w:p>
        </w:tc>
        <w:tc>
          <w:tcPr>
            <w:tcW w:w="2126" w:type="dxa"/>
            <w:vMerge w:val="restart"/>
          </w:tcPr>
          <w:p w14:paraId="73BF4C6D" w14:textId="77777777" w:rsidR="00587855" w:rsidRPr="00D53150" w:rsidRDefault="00587855" w:rsidP="00441E92">
            <w:pPr>
              <w:jc w:val="center"/>
              <w:rPr>
                <w:b/>
                <w:sz w:val="24"/>
                <w:szCs w:val="24"/>
              </w:rPr>
            </w:pPr>
            <w:r w:rsidRPr="00D53150">
              <w:rPr>
                <w:b/>
                <w:iCs/>
                <w:sz w:val="24"/>
                <w:szCs w:val="24"/>
              </w:rPr>
              <w:t>Teaching-Learning Method</w:t>
            </w:r>
          </w:p>
        </w:tc>
        <w:tc>
          <w:tcPr>
            <w:tcW w:w="569" w:type="dxa"/>
            <w:vMerge w:val="restart"/>
          </w:tcPr>
          <w:p w14:paraId="0CE3EEA8" w14:textId="77777777" w:rsidR="00587855" w:rsidRPr="00D53150" w:rsidRDefault="00587855" w:rsidP="00441E92">
            <w:pPr>
              <w:jc w:val="center"/>
              <w:rPr>
                <w:b/>
                <w:sz w:val="24"/>
                <w:szCs w:val="24"/>
              </w:rPr>
            </w:pPr>
            <w:r w:rsidRPr="00D53150">
              <w:rPr>
                <w:b/>
                <w:sz w:val="24"/>
                <w:szCs w:val="24"/>
              </w:rPr>
              <w:t>CO</w:t>
            </w:r>
          </w:p>
        </w:tc>
        <w:tc>
          <w:tcPr>
            <w:tcW w:w="1260" w:type="dxa"/>
            <w:gridSpan w:val="2"/>
          </w:tcPr>
          <w:p w14:paraId="1F475CA7" w14:textId="7B3AD13D" w:rsidR="00587855" w:rsidRPr="00D53150" w:rsidRDefault="00587855" w:rsidP="00441E92">
            <w:pPr>
              <w:jc w:val="center"/>
              <w:rPr>
                <w:b/>
                <w:sz w:val="24"/>
                <w:szCs w:val="24"/>
              </w:rPr>
            </w:pPr>
            <w:r w:rsidRPr="00D53150">
              <w:rPr>
                <w:b/>
                <w:sz w:val="24"/>
                <w:szCs w:val="24"/>
              </w:rPr>
              <w:t xml:space="preserve">Mark of </w:t>
            </w:r>
            <w:r>
              <w:rPr>
                <w:b/>
                <w:sz w:val="24"/>
                <w:szCs w:val="24"/>
              </w:rPr>
              <w:t>Cognitive</w:t>
            </w:r>
            <w:r w:rsidRPr="00D53150">
              <w:rPr>
                <w:b/>
                <w:sz w:val="24"/>
                <w:szCs w:val="24"/>
              </w:rPr>
              <w:t xml:space="preserve"> Levels</w:t>
            </w:r>
          </w:p>
        </w:tc>
        <w:tc>
          <w:tcPr>
            <w:tcW w:w="1440" w:type="dxa"/>
            <w:gridSpan w:val="2"/>
          </w:tcPr>
          <w:p w14:paraId="0FBA404C" w14:textId="7BD9F1A6" w:rsidR="00587855" w:rsidRPr="00D53150" w:rsidRDefault="00587855" w:rsidP="00441E92">
            <w:pPr>
              <w:jc w:val="center"/>
              <w:rPr>
                <w:b/>
                <w:sz w:val="24"/>
                <w:szCs w:val="24"/>
              </w:rPr>
            </w:pPr>
            <w:r w:rsidRPr="00D53150">
              <w:rPr>
                <w:b/>
                <w:sz w:val="24"/>
                <w:szCs w:val="24"/>
              </w:rPr>
              <w:t>Mark of Psychomotor Levels</w:t>
            </w:r>
          </w:p>
        </w:tc>
        <w:tc>
          <w:tcPr>
            <w:tcW w:w="1170" w:type="dxa"/>
          </w:tcPr>
          <w:p w14:paraId="77415DFA" w14:textId="1AECED74" w:rsidR="00587855" w:rsidRPr="00D53150" w:rsidRDefault="00587855" w:rsidP="00441E92">
            <w:pPr>
              <w:jc w:val="center"/>
              <w:rPr>
                <w:b/>
                <w:sz w:val="24"/>
                <w:szCs w:val="24"/>
              </w:rPr>
            </w:pPr>
            <w:r w:rsidRPr="00D53150">
              <w:rPr>
                <w:b/>
                <w:sz w:val="24"/>
                <w:szCs w:val="24"/>
              </w:rPr>
              <w:t xml:space="preserve">Mark of </w:t>
            </w:r>
            <w:r>
              <w:rPr>
                <w:b/>
                <w:sz w:val="24"/>
                <w:szCs w:val="24"/>
              </w:rPr>
              <w:t>Affective</w:t>
            </w:r>
            <w:r w:rsidRPr="00D53150">
              <w:rPr>
                <w:b/>
                <w:sz w:val="24"/>
                <w:szCs w:val="24"/>
              </w:rPr>
              <w:t xml:space="preserve"> Levels</w:t>
            </w:r>
          </w:p>
        </w:tc>
        <w:tc>
          <w:tcPr>
            <w:tcW w:w="720" w:type="dxa"/>
          </w:tcPr>
          <w:p w14:paraId="3E25393D" w14:textId="5927178D" w:rsidR="00587855" w:rsidRPr="00D53150" w:rsidRDefault="00587855" w:rsidP="00441E92">
            <w:pPr>
              <w:jc w:val="center"/>
              <w:rPr>
                <w:b/>
                <w:sz w:val="24"/>
                <w:szCs w:val="24"/>
              </w:rPr>
            </w:pPr>
            <w:r w:rsidRPr="00D53150">
              <w:rPr>
                <w:b/>
                <w:sz w:val="24"/>
                <w:szCs w:val="24"/>
              </w:rPr>
              <w:t>Mark</w:t>
            </w:r>
            <w:r w:rsidR="00EB3972">
              <w:rPr>
                <w:b/>
                <w:sz w:val="24"/>
                <w:szCs w:val="24"/>
              </w:rPr>
              <w:t xml:space="preserve"> of COs</w:t>
            </w:r>
          </w:p>
        </w:tc>
      </w:tr>
      <w:tr w:rsidR="00587855" w:rsidRPr="00D53150" w14:paraId="60E11B1B" w14:textId="77777777" w:rsidTr="00FE1434">
        <w:tc>
          <w:tcPr>
            <w:tcW w:w="1980" w:type="dxa"/>
            <w:vMerge/>
          </w:tcPr>
          <w:p w14:paraId="02D07B64" w14:textId="77777777" w:rsidR="00587855" w:rsidRPr="00D53150" w:rsidRDefault="00587855" w:rsidP="00441E9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126" w:type="dxa"/>
            <w:vMerge/>
          </w:tcPr>
          <w:p w14:paraId="131A682C" w14:textId="77777777" w:rsidR="00587855" w:rsidRPr="00D53150" w:rsidRDefault="00587855" w:rsidP="00441E9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69" w:type="dxa"/>
            <w:vMerge/>
          </w:tcPr>
          <w:p w14:paraId="771B2657" w14:textId="77777777" w:rsidR="00587855" w:rsidRPr="00D53150" w:rsidRDefault="00587855" w:rsidP="00441E9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630" w:type="dxa"/>
          </w:tcPr>
          <w:p w14:paraId="679ADDF3" w14:textId="77777777" w:rsidR="00587855" w:rsidRDefault="00587855" w:rsidP="00441E9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3</w:t>
            </w:r>
          </w:p>
        </w:tc>
        <w:tc>
          <w:tcPr>
            <w:tcW w:w="630" w:type="dxa"/>
          </w:tcPr>
          <w:p w14:paraId="3B41A758" w14:textId="77777777" w:rsidR="00587855" w:rsidRPr="00D53150" w:rsidRDefault="00587855" w:rsidP="00441E9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4</w:t>
            </w:r>
          </w:p>
        </w:tc>
        <w:tc>
          <w:tcPr>
            <w:tcW w:w="720" w:type="dxa"/>
          </w:tcPr>
          <w:p w14:paraId="60BD9C4E" w14:textId="77777777" w:rsidR="00587855" w:rsidRPr="00D53150" w:rsidRDefault="00587855" w:rsidP="00441E92">
            <w:pPr>
              <w:jc w:val="center"/>
              <w:rPr>
                <w:sz w:val="24"/>
                <w:szCs w:val="24"/>
              </w:rPr>
            </w:pPr>
            <w:r w:rsidRPr="00D53150">
              <w:rPr>
                <w:sz w:val="24"/>
                <w:szCs w:val="24"/>
              </w:rPr>
              <w:t>P2</w:t>
            </w:r>
          </w:p>
        </w:tc>
        <w:tc>
          <w:tcPr>
            <w:tcW w:w="720" w:type="dxa"/>
          </w:tcPr>
          <w:p w14:paraId="65224529" w14:textId="77777777" w:rsidR="00587855" w:rsidRPr="00D53150" w:rsidRDefault="00587855" w:rsidP="00441E92">
            <w:pPr>
              <w:jc w:val="center"/>
              <w:rPr>
                <w:sz w:val="24"/>
                <w:szCs w:val="24"/>
              </w:rPr>
            </w:pPr>
            <w:r w:rsidRPr="00D53150">
              <w:rPr>
                <w:sz w:val="24"/>
                <w:szCs w:val="24"/>
              </w:rPr>
              <w:t>P3</w:t>
            </w:r>
          </w:p>
        </w:tc>
        <w:tc>
          <w:tcPr>
            <w:tcW w:w="1170" w:type="dxa"/>
          </w:tcPr>
          <w:p w14:paraId="6EC41427" w14:textId="77777777" w:rsidR="00587855" w:rsidRPr="00D53150" w:rsidRDefault="00587855" w:rsidP="00441E9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2</w:t>
            </w:r>
          </w:p>
        </w:tc>
        <w:tc>
          <w:tcPr>
            <w:tcW w:w="720" w:type="dxa"/>
          </w:tcPr>
          <w:p w14:paraId="73460956" w14:textId="77777777" w:rsidR="00587855" w:rsidRPr="00D53150" w:rsidRDefault="00587855" w:rsidP="00441E92">
            <w:pPr>
              <w:jc w:val="center"/>
              <w:rPr>
                <w:sz w:val="24"/>
                <w:szCs w:val="24"/>
              </w:rPr>
            </w:pPr>
          </w:p>
        </w:tc>
      </w:tr>
      <w:tr w:rsidR="00587855" w:rsidRPr="00D53150" w14:paraId="470586CA" w14:textId="77777777" w:rsidTr="00FE1434">
        <w:tc>
          <w:tcPr>
            <w:tcW w:w="1980" w:type="dxa"/>
          </w:tcPr>
          <w:p w14:paraId="36D9C62F" w14:textId="4A120604" w:rsidR="00587855" w:rsidRPr="00D53150" w:rsidRDefault="00E05A68" w:rsidP="00441E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i</w:t>
            </w:r>
            <w:r w:rsidR="00587855" w:rsidRPr="00496180">
              <w:rPr>
                <w:sz w:val="24"/>
                <w:szCs w:val="24"/>
              </w:rPr>
              <w:t xml:space="preserve"> Project including Report and Presentation</w:t>
            </w:r>
          </w:p>
        </w:tc>
        <w:tc>
          <w:tcPr>
            <w:tcW w:w="2126" w:type="dxa"/>
          </w:tcPr>
          <w:p w14:paraId="5B94B7B7" w14:textId="77777777" w:rsidR="00587855" w:rsidRPr="00D53150" w:rsidRDefault="00587855" w:rsidP="00441E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oup</w:t>
            </w:r>
            <w:r w:rsidRPr="00496180">
              <w:rPr>
                <w:sz w:val="24"/>
                <w:szCs w:val="24"/>
              </w:rPr>
              <w:t>-based moderately complex Project with</w:t>
            </w:r>
            <w:r>
              <w:rPr>
                <w:sz w:val="24"/>
                <w:szCs w:val="24"/>
              </w:rPr>
              <w:t xml:space="preserve"> </w:t>
            </w:r>
            <w:r w:rsidRPr="00496180">
              <w:rPr>
                <w:sz w:val="24"/>
                <w:szCs w:val="24"/>
              </w:rPr>
              <w:t>report writing, and oral/poster presentation</w:t>
            </w:r>
          </w:p>
        </w:tc>
        <w:tc>
          <w:tcPr>
            <w:tcW w:w="569" w:type="dxa"/>
          </w:tcPr>
          <w:p w14:paraId="7358BB9F" w14:textId="77777777" w:rsidR="00587855" w:rsidRPr="00D53150" w:rsidRDefault="00587855" w:rsidP="00441E92">
            <w:pPr>
              <w:jc w:val="center"/>
              <w:rPr>
                <w:sz w:val="24"/>
                <w:szCs w:val="24"/>
              </w:rPr>
            </w:pPr>
            <w:r w:rsidRPr="00D53150">
              <w:rPr>
                <w:sz w:val="24"/>
                <w:szCs w:val="24"/>
              </w:rPr>
              <w:t>CO4</w:t>
            </w:r>
          </w:p>
        </w:tc>
        <w:tc>
          <w:tcPr>
            <w:tcW w:w="630" w:type="dxa"/>
          </w:tcPr>
          <w:p w14:paraId="2E22C24B" w14:textId="4222CD05" w:rsidR="00587855" w:rsidRPr="00587855" w:rsidRDefault="00FA4CFB" w:rsidP="00441E9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068470B8" w14:textId="26026E62" w:rsidR="00587855" w:rsidRPr="00587855" w:rsidRDefault="00587855" w:rsidP="00441E9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20" w:type="dxa"/>
          </w:tcPr>
          <w:p w14:paraId="21E50289" w14:textId="77777777" w:rsidR="00587855" w:rsidRPr="00587855" w:rsidRDefault="00587855" w:rsidP="00441E92">
            <w:pPr>
              <w:jc w:val="center"/>
              <w:rPr>
                <w:b/>
                <w:sz w:val="24"/>
                <w:szCs w:val="24"/>
              </w:rPr>
            </w:pPr>
            <w:r w:rsidRPr="00587855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20" w:type="dxa"/>
          </w:tcPr>
          <w:p w14:paraId="699F0461" w14:textId="230DE7AF" w:rsidR="00587855" w:rsidRPr="00587855" w:rsidRDefault="00587855" w:rsidP="00441E9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170" w:type="dxa"/>
          </w:tcPr>
          <w:p w14:paraId="1477E970" w14:textId="05A3A6C4" w:rsidR="00587855" w:rsidRPr="00587855" w:rsidRDefault="00FA4CFB" w:rsidP="00441E9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20" w:type="dxa"/>
          </w:tcPr>
          <w:p w14:paraId="57432C40" w14:textId="34A7E3FD" w:rsidR="00587855" w:rsidRPr="00587855" w:rsidRDefault="00587855" w:rsidP="00441E92">
            <w:pPr>
              <w:jc w:val="center"/>
              <w:rPr>
                <w:b/>
                <w:sz w:val="24"/>
                <w:szCs w:val="24"/>
              </w:rPr>
            </w:pPr>
            <w:r w:rsidRPr="00587855">
              <w:rPr>
                <w:b/>
                <w:sz w:val="24"/>
                <w:szCs w:val="24"/>
              </w:rPr>
              <w:t>1</w:t>
            </w:r>
            <w:r w:rsidR="00C41754">
              <w:rPr>
                <w:b/>
                <w:sz w:val="24"/>
                <w:szCs w:val="24"/>
              </w:rPr>
              <w:t>1</w:t>
            </w:r>
          </w:p>
        </w:tc>
      </w:tr>
    </w:tbl>
    <w:p w14:paraId="52412C6C" w14:textId="3E0CDA46" w:rsidR="00587855" w:rsidRDefault="00587855" w:rsidP="00CA61D2">
      <w:pPr>
        <w:jc w:val="both"/>
        <w:rPr>
          <w:b/>
          <w:bCs/>
          <w:sz w:val="24"/>
          <w:szCs w:val="24"/>
        </w:rPr>
      </w:pPr>
    </w:p>
    <w:p w14:paraId="222CD944" w14:textId="77777777" w:rsidR="002D7A69" w:rsidRPr="001653F5" w:rsidRDefault="002D7A69" w:rsidP="00414494">
      <w:pPr>
        <w:pStyle w:val="Default"/>
        <w:shd w:val="clear" w:color="auto" w:fill="B8CCE4" w:themeFill="accent1" w:themeFillTint="66"/>
        <w:spacing w:line="276" w:lineRule="auto"/>
        <w:rPr>
          <w:rFonts w:ascii="Times New Roman" w:hAnsi="Times New Roman" w:cs="Times New Roman"/>
          <w:b/>
          <w:sz w:val="28"/>
          <w:szCs w:val="28"/>
        </w:rPr>
      </w:pPr>
      <w:r w:rsidRPr="001653F5">
        <w:rPr>
          <w:rFonts w:ascii="Times New Roman" w:hAnsi="Times New Roman" w:cs="Times New Roman"/>
          <w:b/>
          <w:sz w:val="28"/>
          <w:szCs w:val="28"/>
        </w:rPr>
        <w:t>Overall Assessment Scheme</w:t>
      </w:r>
    </w:p>
    <w:p w14:paraId="2D97DBA6" w14:textId="77777777" w:rsidR="002D7A69" w:rsidRPr="002D7A69" w:rsidRDefault="002D7A69" w:rsidP="002D7A69">
      <w:pPr>
        <w:spacing w:line="259" w:lineRule="auto"/>
        <w:rPr>
          <w:rFonts w:eastAsiaTheme="minorHAns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27"/>
        <w:gridCol w:w="756"/>
        <w:gridCol w:w="756"/>
        <w:gridCol w:w="756"/>
        <w:gridCol w:w="756"/>
        <w:gridCol w:w="2299"/>
      </w:tblGrid>
      <w:tr w:rsidR="00C42DAA" w14:paraId="5A76FCFD" w14:textId="77777777" w:rsidTr="00C42D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22FE5" w14:textId="77777777" w:rsidR="00C42DAA" w:rsidRDefault="00C42DAA">
            <w:pPr>
              <w:rPr>
                <w:b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42DB2" w14:textId="52377546" w:rsidR="00C42DAA" w:rsidRPr="00C42DAA" w:rsidRDefault="00C42DAA">
            <w:pPr>
              <w:jc w:val="center"/>
              <w:rPr>
                <w:b/>
                <w:sz w:val="24"/>
                <w:szCs w:val="24"/>
              </w:rPr>
            </w:pPr>
            <w:r w:rsidRPr="00C42DAA">
              <w:rPr>
                <w:b/>
                <w:sz w:val="24"/>
                <w:szCs w:val="24"/>
              </w:rPr>
              <w:t>CO</w:t>
            </w:r>
            <w:r w:rsidR="003C3B9E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9E6C5" w14:textId="77777777" w:rsidR="00C42DAA" w:rsidRPr="00C42DAA" w:rsidRDefault="00C42DAA">
            <w:pPr>
              <w:rPr>
                <w:b/>
                <w:sz w:val="24"/>
                <w:szCs w:val="24"/>
              </w:rPr>
            </w:pPr>
            <w:r w:rsidRPr="00C42DAA">
              <w:rPr>
                <w:b/>
                <w:sz w:val="24"/>
                <w:szCs w:val="24"/>
              </w:rPr>
              <w:t>Assessment Area Mark</w:t>
            </w:r>
          </w:p>
        </w:tc>
      </w:tr>
      <w:tr w:rsidR="00C42DAA" w14:paraId="50124F4D" w14:textId="77777777" w:rsidTr="00C42D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465A1" w14:textId="77777777" w:rsidR="00C42DAA" w:rsidRPr="00C42DAA" w:rsidRDefault="00C42DAA">
            <w:pPr>
              <w:rPr>
                <w:b/>
                <w:sz w:val="24"/>
                <w:szCs w:val="24"/>
              </w:rPr>
            </w:pPr>
            <w:r w:rsidRPr="00C42DAA">
              <w:rPr>
                <w:b/>
                <w:sz w:val="24"/>
                <w:szCs w:val="24"/>
              </w:rPr>
              <w:t>Assessment Are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BA4A8" w14:textId="77777777" w:rsidR="00C42DAA" w:rsidRPr="00C42DAA" w:rsidRDefault="00C42DAA">
            <w:pPr>
              <w:rPr>
                <w:b/>
                <w:sz w:val="24"/>
                <w:szCs w:val="24"/>
              </w:rPr>
            </w:pPr>
            <w:r w:rsidRPr="00C42DAA">
              <w:rPr>
                <w:b/>
                <w:sz w:val="24"/>
                <w:szCs w:val="24"/>
              </w:rPr>
              <w:t>CO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8B2B3" w14:textId="77777777" w:rsidR="00C42DAA" w:rsidRPr="00C42DAA" w:rsidRDefault="00C42DAA">
            <w:pPr>
              <w:rPr>
                <w:b/>
                <w:sz w:val="24"/>
                <w:szCs w:val="24"/>
              </w:rPr>
            </w:pPr>
            <w:r w:rsidRPr="00C42DAA">
              <w:rPr>
                <w:b/>
                <w:sz w:val="24"/>
                <w:szCs w:val="24"/>
              </w:rPr>
              <w:t>CO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C45A2" w14:textId="77777777" w:rsidR="00C42DAA" w:rsidRPr="00C42DAA" w:rsidRDefault="00C42DAA">
            <w:pPr>
              <w:rPr>
                <w:b/>
                <w:sz w:val="24"/>
                <w:szCs w:val="24"/>
              </w:rPr>
            </w:pPr>
            <w:r w:rsidRPr="00C42DAA">
              <w:rPr>
                <w:b/>
                <w:sz w:val="24"/>
                <w:szCs w:val="24"/>
              </w:rPr>
              <w:t>CO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83211" w14:textId="77777777" w:rsidR="00C42DAA" w:rsidRPr="00C42DAA" w:rsidRDefault="00C42DAA">
            <w:pPr>
              <w:rPr>
                <w:b/>
                <w:sz w:val="24"/>
                <w:szCs w:val="24"/>
              </w:rPr>
            </w:pPr>
            <w:r w:rsidRPr="00C42DAA">
              <w:rPr>
                <w:b/>
                <w:sz w:val="24"/>
                <w:szCs w:val="24"/>
              </w:rPr>
              <w:t>CO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58454" w14:textId="77777777" w:rsidR="00C42DAA" w:rsidRDefault="00C42DAA" w:rsidP="00433E2E">
            <w:pPr>
              <w:jc w:val="center"/>
              <w:rPr>
                <w:b/>
              </w:rPr>
            </w:pPr>
          </w:p>
        </w:tc>
      </w:tr>
      <w:tr w:rsidR="00C42DAA" w14:paraId="74B5AE7A" w14:textId="77777777" w:rsidTr="00C42D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90D12" w14:textId="77777777" w:rsidR="00C42DAA" w:rsidRPr="00C42DAA" w:rsidRDefault="00C42DAA">
            <w:pPr>
              <w:rPr>
                <w:color w:val="000000" w:themeColor="text1"/>
                <w:sz w:val="24"/>
                <w:szCs w:val="24"/>
              </w:rPr>
            </w:pPr>
            <w:r w:rsidRPr="00C42DAA">
              <w:rPr>
                <w:color w:val="000000" w:themeColor="text1"/>
                <w:sz w:val="24"/>
                <w:szCs w:val="24"/>
              </w:rPr>
              <w:t>Class Particip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74C0B" w14:textId="58A0BBCF" w:rsidR="00C42DAA" w:rsidRPr="00C42DAA" w:rsidRDefault="00FE0A1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.</w:t>
            </w:r>
            <w:r w:rsidR="00656EFD">
              <w:rPr>
                <w:color w:val="000000" w:themeColor="text1"/>
                <w:sz w:val="24"/>
                <w:szCs w:val="24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D4067" w14:textId="46D233D5" w:rsidR="00C42DAA" w:rsidRPr="00C42DAA" w:rsidRDefault="00FE0A1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.6</w:t>
            </w:r>
            <w:r w:rsidR="00656EFD">
              <w:rPr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C734D" w14:textId="552F111A" w:rsidR="00C42DAA" w:rsidRPr="00C42DAA" w:rsidRDefault="00FE0A1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.</w:t>
            </w:r>
            <w:r w:rsidR="00656EFD">
              <w:rPr>
                <w:color w:val="000000" w:themeColor="text1"/>
                <w:sz w:val="24"/>
                <w:szCs w:val="24"/>
              </w:rPr>
              <w:t>9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0408A" w14:textId="6C8C82FE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8D9BA" w14:textId="3D18395E" w:rsidR="00C42DAA" w:rsidRPr="00C42DAA" w:rsidRDefault="00C42DAA" w:rsidP="00433E2E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C42DAA">
              <w:rPr>
                <w:color w:val="000000" w:themeColor="text1"/>
                <w:sz w:val="24"/>
                <w:szCs w:val="24"/>
              </w:rPr>
              <w:t>5</w:t>
            </w:r>
          </w:p>
        </w:tc>
      </w:tr>
      <w:tr w:rsidR="00C42DAA" w14:paraId="4198388A" w14:textId="77777777" w:rsidTr="00C42D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36C89" w14:textId="77777777" w:rsidR="00C42DAA" w:rsidRPr="00C42DAA" w:rsidRDefault="00C42DAA">
            <w:pPr>
              <w:rPr>
                <w:color w:val="000000" w:themeColor="text1"/>
                <w:sz w:val="24"/>
                <w:szCs w:val="24"/>
              </w:rPr>
            </w:pPr>
            <w:r w:rsidRPr="00C42DAA">
              <w:rPr>
                <w:color w:val="000000" w:themeColor="text1"/>
                <w:sz w:val="24"/>
                <w:szCs w:val="24"/>
              </w:rPr>
              <w:t>Class Test/Quizz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7CB77" w14:textId="117A8351" w:rsidR="00C42DAA" w:rsidRPr="00C42DAA" w:rsidRDefault="00656EFD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.8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56C46" w14:textId="152B06A4" w:rsidR="00C42DAA" w:rsidRPr="00C42DAA" w:rsidRDefault="00656EFD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.2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77D50" w14:textId="798F964E" w:rsidR="00C42DAA" w:rsidRPr="00C42DAA" w:rsidRDefault="00656EFD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.8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F55A2" w14:textId="0507AF67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4ED16" w14:textId="77777777" w:rsidR="00C42DAA" w:rsidRPr="00C42DAA" w:rsidRDefault="00C42DAA" w:rsidP="00433E2E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C42DAA">
              <w:rPr>
                <w:color w:val="000000" w:themeColor="text1"/>
                <w:sz w:val="24"/>
                <w:szCs w:val="24"/>
              </w:rPr>
              <w:t>10</w:t>
            </w:r>
          </w:p>
        </w:tc>
      </w:tr>
      <w:tr w:rsidR="00C42DAA" w14:paraId="1D321228" w14:textId="77777777" w:rsidTr="00C42D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DCDEB" w14:textId="77777777" w:rsidR="00C42DAA" w:rsidRPr="00C42DAA" w:rsidRDefault="00C42DAA">
            <w:pPr>
              <w:rPr>
                <w:color w:val="000000" w:themeColor="text1"/>
                <w:sz w:val="24"/>
                <w:szCs w:val="24"/>
              </w:rPr>
            </w:pPr>
            <w:r w:rsidRPr="00C42DAA">
              <w:rPr>
                <w:color w:val="000000" w:themeColor="text1"/>
                <w:sz w:val="24"/>
                <w:szCs w:val="24"/>
              </w:rPr>
              <w:t>Midterm Exam - 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644D" w14:textId="6F50F6D8" w:rsidR="00C42DAA" w:rsidRPr="00C42DAA" w:rsidRDefault="00FE0A1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5</w:t>
            </w:r>
            <w:r w:rsidR="00C34214">
              <w:rPr>
                <w:color w:val="000000" w:themeColor="text1"/>
                <w:sz w:val="24"/>
                <w:szCs w:val="24"/>
              </w:rPr>
              <w:t>.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18CBA" w14:textId="245CAC3F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0A298" w14:textId="77777777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980D" w14:textId="77777777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82E39" w14:textId="77777777" w:rsidR="00C42DAA" w:rsidRPr="00C42DAA" w:rsidRDefault="00C42DAA" w:rsidP="00433E2E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C42DAA">
              <w:rPr>
                <w:color w:val="000000" w:themeColor="text1"/>
                <w:sz w:val="24"/>
                <w:szCs w:val="24"/>
              </w:rPr>
              <w:t>15</w:t>
            </w:r>
          </w:p>
        </w:tc>
      </w:tr>
      <w:tr w:rsidR="00C42DAA" w14:paraId="1067A73F" w14:textId="77777777" w:rsidTr="00C42D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4D05" w14:textId="77777777" w:rsidR="00C42DAA" w:rsidRPr="00C42DAA" w:rsidRDefault="00C42DAA">
            <w:pPr>
              <w:rPr>
                <w:color w:val="000000" w:themeColor="text1"/>
                <w:sz w:val="24"/>
                <w:szCs w:val="24"/>
              </w:rPr>
            </w:pPr>
            <w:r w:rsidRPr="00C42DAA">
              <w:rPr>
                <w:color w:val="000000" w:themeColor="text1"/>
                <w:sz w:val="24"/>
                <w:szCs w:val="24"/>
              </w:rPr>
              <w:t>Midterm Exam -I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A6D0C" w14:textId="092B4B37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609A1" w14:textId="0BC10249" w:rsidR="00C42DAA" w:rsidRPr="00C42DAA" w:rsidRDefault="00FE0A1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</w:t>
            </w:r>
            <w:r w:rsidR="00E32E63">
              <w:rPr>
                <w:color w:val="000000" w:themeColor="text1"/>
                <w:sz w:val="24"/>
                <w:szCs w:val="24"/>
              </w:rPr>
              <w:t>7</w:t>
            </w:r>
            <w:r w:rsidR="00C34214">
              <w:rPr>
                <w:color w:val="000000" w:themeColor="text1"/>
                <w:sz w:val="24"/>
                <w:szCs w:val="24"/>
              </w:rPr>
              <w:t>.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C15AA" w14:textId="5CF14416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81318" w14:textId="77777777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14EC5" w14:textId="5F41C346" w:rsidR="00C42DAA" w:rsidRPr="00C42DAA" w:rsidRDefault="00C42DAA" w:rsidP="00433E2E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C42DAA">
              <w:rPr>
                <w:color w:val="000000" w:themeColor="text1"/>
                <w:sz w:val="24"/>
                <w:szCs w:val="24"/>
              </w:rPr>
              <w:t>1</w:t>
            </w:r>
            <w:r w:rsidR="00C7641E">
              <w:rPr>
                <w:color w:val="000000" w:themeColor="text1"/>
                <w:sz w:val="24"/>
                <w:szCs w:val="24"/>
              </w:rPr>
              <w:t>7</w:t>
            </w:r>
          </w:p>
        </w:tc>
      </w:tr>
      <w:tr w:rsidR="00C42DAA" w14:paraId="24DD5C6B" w14:textId="77777777" w:rsidTr="00C42D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7E0E5" w14:textId="77777777" w:rsidR="00C42DAA" w:rsidRPr="00C42DAA" w:rsidRDefault="00C42DAA">
            <w:pPr>
              <w:rPr>
                <w:color w:val="000000" w:themeColor="text1"/>
                <w:sz w:val="24"/>
                <w:szCs w:val="24"/>
              </w:rPr>
            </w:pPr>
            <w:r w:rsidRPr="00C42DAA">
              <w:rPr>
                <w:color w:val="000000" w:themeColor="text1"/>
                <w:sz w:val="24"/>
                <w:szCs w:val="24"/>
              </w:rPr>
              <w:t>Final Exa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B9632" w14:textId="77777777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DD050" w14:textId="77777777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D3FDC" w14:textId="782A2A09" w:rsidR="00C42DAA" w:rsidRPr="00C42DAA" w:rsidRDefault="00E54778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0</w:t>
            </w:r>
            <w:r w:rsidR="00C34214">
              <w:rPr>
                <w:color w:val="000000" w:themeColor="text1"/>
                <w:sz w:val="24"/>
                <w:szCs w:val="24"/>
              </w:rPr>
              <w:t>.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7E0F7" w14:textId="77777777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E6249" w14:textId="77777777" w:rsidR="00C42DAA" w:rsidRPr="00C42DAA" w:rsidRDefault="00C42DAA" w:rsidP="00433E2E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C42DAA">
              <w:rPr>
                <w:color w:val="000000" w:themeColor="text1"/>
                <w:sz w:val="24"/>
                <w:szCs w:val="24"/>
              </w:rPr>
              <w:t>20</w:t>
            </w:r>
          </w:p>
        </w:tc>
      </w:tr>
      <w:tr w:rsidR="00C42DAA" w14:paraId="54E1E18C" w14:textId="77777777" w:rsidTr="00C42DA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95BB6" w14:textId="77777777" w:rsidR="00C42DAA" w:rsidRPr="00C42DAA" w:rsidRDefault="00C42DAA">
            <w:pPr>
              <w:rPr>
                <w:color w:val="000000" w:themeColor="text1"/>
                <w:sz w:val="24"/>
                <w:szCs w:val="24"/>
              </w:rPr>
            </w:pPr>
            <w:r w:rsidRPr="00C42DAA">
              <w:rPr>
                <w:color w:val="000000" w:themeColor="text1"/>
                <w:sz w:val="24"/>
                <w:szCs w:val="24"/>
              </w:rPr>
              <w:t>Laboratory Experiments, Exam, and Lab Proje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04B34" w14:textId="071531AB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1EDEC" w14:textId="2B8E2459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13D04" w14:textId="49DF4DB3" w:rsidR="00C42DAA" w:rsidRPr="00C42DAA" w:rsidRDefault="00C42DA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EAAD4" w14:textId="3392411A" w:rsidR="00C42DAA" w:rsidRPr="00C42DAA" w:rsidRDefault="00FE0A1A" w:rsidP="00FE0A1A">
            <w:pPr>
              <w:jc w:val="right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</w:t>
            </w:r>
            <w:r w:rsidR="001C4C08">
              <w:rPr>
                <w:color w:val="000000" w:themeColor="text1"/>
                <w:sz w:val="24"/>
                <w:szCs w:val="24"/>
              </w:rPr>
              <w:t>3</w:t>
            </w:r>
            <w:r w:rsidR="00C34214">
              <w:rPr>
                <w:color w:val="000000" w:themeColor="text1"/>
                <w:sz w:val="24"/>
                <w:szCs w:val="24"/>
              </w:rPr>
              <w:t>.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C61D4" w14:textId="2EABF288" w:rsidR="00C42DAA" w:rsidRPr="00C42DAA" w:rsidRDefault="00FE0A1A" w:rsidP="00433E2E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</w:t>
            </w:r>
            <w:r w:rsidR="00E32E63">
              <w:rPr>
                <w:color w:val="000000" w:themeColor="text1"/>
                <w:sz w:val="24"/>
                <w:szCs w:val="24"/>
              </w:rPr>
              <w:t>3</w:t>
            </w:r>
          </w:p>
        </w:tc>
      </w:tr>
      <w:tr w:rsidR="00C42DAA" w14:paraId="5317F8E5" w14:textId="77777777" w:rsidTr="00C42DAA">
        <w:trPr>
          <w:trHeight w:val="30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6A866" w14:textId="77777777" w:rsidR="00C42DAA" w:rsidRPr="00C42DAA" w:rsidRDefault="00C42DAA">
            <w:pPr>
              <w:rPr>
                <w:b/>
                <w:color w:val="000000" w:themeColor="text1"/>
                <w:sz w:val="24"/>
                <w:szCs w:val="24"/>
              </w:rPr>
            </w:pPr>
            <w:r w:rsidRPr="00C42DAA">
              <w:rPr>
                <w:b/>
                <w:color w:val="000000" w:themeColor="text1"/>
                <w:sz w:val="24"/>
                <w:szCs w:val="24"/>
              </w:rPr>
              <w:t>Total Mar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C74A83" w14:textId="7475E53F" w:rsidR="00C42DAA" w:rsidRPr="00512DDA" w:rsidRDefault="00656EFD" w:rsidP="00FE0A1A">
            <w:pPr>
              <w:jc w:val="right"/>
              <w:rPr>
                <w:rFonts w:eastAsiaTheme="minorHAnsi"/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19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826E5C" w14:textId="025D834E" w:rsidR="00C42DAA" w:rsidRPr="00512DDA" w:rsidRDefault="00656EFD" w:rsidP="00FE0A1A">
            <w:pPr>
              <w:jc w:val="right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21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D0B968" w14:textId="34D6E3FD" w:rsidR="00C42DAA" w:rsidRPr="00512DDA" w:rsidRDefault="00FE0A1A" w:rsidP="00FE0A1A">
            <w:pPr>
              <w:jc w:val="right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25.</w:t>
            </w:r>
            <w:r w:rsidR="00656EFD">
              <w:rPr>
                <w:b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659988" w14:textId="62481A7A" w:rsidR="00C42DAA" w:rsidRPr="00512DDA" w:rsidRDefault="00FE0A1A" w:rsidP="00FE0A1A">
            <w:pPr>
              <w:jc w:val="right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3</w:t>
            </w:r>
            <w:r w:rsidR="001C4C08">
              <w:rPr>
                <w:b/>
                <w:color w:val="000000"/>
                <w:sz w:val="24"/>
                <w:szCs w:val="24"/>
              </w:rPr>
              <w:t>3</w:t>
            </w:r>
            <w:r>
              <w:rPr>
                <w:b/>
                <w:color w:val="000000"/>
                <w:sz w:val="24"/>
                <w:szCs w:val="24"/>
              </w:rPr>
              <w:t>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CC93" w14:textId="77777777" w:rsidR="00C42DAA" w:rsidRPr="00512DDA" w:rsidRDefault="00C42DAA" w:rsidP="00433E2E">
            <w:pPr>
              <w:jc w:val="center"/>
              <w:rPr>
                <w:b/>
                <w:sz w:val="24"/>
                <w:szCs w:val="24"/>
              </w:rPr>
            </w:pPr>
            <w:r w:rsidRPr="00512DDA">
              <w:rPr>
                <w:b/>
                <w:sz w:val="24"/>
                <w:szCs w:val="24"/>
              </w:rPr>
              <w:t>100</w:t>
            </w:r>
          </w:p>
        </w:tc>
      </w:tr>
    </w:tbl>
    <w:p w14:paraId="2BBB773D" w14:textId="32F51DAE" w:rsidR="00BA29A6" w:rsidRPr="005B0297" w:rsidRDefault="00A072F9" w:rsidP="00656EFD">
      <w:pPr>
        <w:shd w:val="clear" w:color="auto" w:fill="B8CCE4" w:themeFill="accent1" w:themeFillTint="66"/>
        <w:autoSpaceDE w:val="0"/>
        <w:autoSpaceDN w:val="0"/>
        <w:adjustRightInd w:val="0"/>
        <w:spacing w:after="120"/>
        <w:rPr>
          <w:b/>
          <w:color w:val="000000"/>
          <w:sz w:val="28"/>
          <w:szCs w:val="28"/>
        </w:rPr>
      </w:pPr>
      <w:r>
        <w:rPr>
          <w:b/>
          <w:iCs/>
          <w:sz w:val="28"/>
          <w:szCs w:val="28"/>
          <w:lang w:val="en-GB"/>
        </w:rPr>
        <w:t>Teaching Materials/</w:t>
      </w:r>
      <w:r w:rsidR="00FC30AD" w:rsidRPr="001653F5">
        <w:rPr>
          <w:b/>
          <w:iCs/>
          <w:sz w:val="28"/>
          <w:szCs w:val="28"/>
          <w:lang w:val="en-GB"/>
        </w:rPr>
        <w:t>Equipment</w:t>
      </w:r>
    </w:p>
    <w:p w14:paraId="51DA267E" w14:textId="78106DEB" w:rsidR="001653F5" w:rsidRDefault="005B0297" w:rsidP="001653F5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Text B</w:t>
      </w:r>
      <w:r w:rsidR="00FC30AD" w:rsidRPr="001653F5">
        <w:rPr>
          <w:b/>
          <w:bCs/>
          <w:sz w:val="24"/>
          <w:szCs w:val="24"/>
          <w:lang w:val="en-GB"/>
        </w:rPr>
        <w:t>o</w:t>
      </w:r>
      <w:r w:rsidR="001653F5" w:rsidRPr="001653F5">
        <w:rPr>
          <w:b/>
          <w:bCs/>
          <w:sz w:val="24"/>
          <w:szCs w:val="24"/>
          <w:lang w:val="en-GB"/>
        </w:rPr>
        <w:t>ok:</w:t>
      </w:r>
    </w:p>
    <w:p w14:paraId="0421118F" w14:textId="08E02B7C" w:rsidR="000A09AA" w:rsidRPr="00433E2E" w:rsidRDefault="00433E2E" w:rsidP="00433E2E">
      <w:pPr>
        <w:ind w:firstLine="720"/>
        <w:rPr>
          <w:sz w:val="24"/>
          <w:szCs w:val="24"/>
          <w:lang w:val="en-GB"/>
        </w:rPr>
      </w:pPr>
      <w:r w:rsidRPr="00433E2E">
        <w:rPr>
          <w:sz w:val="24"/>
          <w:szCs w:val="24"/>
          <w:lang w:val="en-GB"/>
        </w:rPr>
        <w:t>Follow course site</w:t>
      </w:r>
    </w:p>
    <w:p w14:paraId="57089A56" w14:textId="41BAB845" w:rsidR="00EF12B7" w:rsidRDefault="00EF12B7" w:rsidP="001653F5">
      <w:pPr>
        <w:rPr>
          <w:b/>
          <w:sz w:val="24"/>
          <w:szCs w:val="24"/>
        </w:rPr>
      </w:pPr>
      <w:r w:rsidRPr="00EF12B7">
        <w:rPr>
          <w:b/>
          <w:sz w:val="24"/>
          <w:szCs w:val="24"/>
        </w:rPr>
        <w:t>Software/Tools:</w:t>
      </w:r>
    </w:p>
    <w:p w14:paraId="48A7DB89" w14:textId="77777777" w:rsidR="00433E2E" w:rsidRPr="00433E2E" w:rsidRDefault="00433E2E" w:rsidP="00433E2E">
      <w:pPr>
        <w:ind w:firstLine="720"/>
        <w:rPr>
          <w:sz w:val="24"/>
          <w:szCs w:val="24"/>
          <w:lang w:val="en-GB"/>
        </w:rPr>
      </w:pPr>
      <w:r w:rsidRPr="00433E2E">
        <w:rPr>
          <w:sz w:val="24"/>
          <w:szCs w:val="24"/>
          <w:lang w:val="en-GB"/>
        </w:rPr>
        <w:t>Follow course site</w:t>
      </w:r>
    </w:p>
    <w:p w14:paraId="36184ACE" w14:textId="77777777" w:rsidR="00C210FA" w:rsidRPr="003F098D" w:rsidRDefault="00C210FA" w:rsidP="003F098D">
      <w:pPr>
        <w:pStyle w:val="ListParagraph"/>
        <w:rPr>
          <w:sz w:val="24"/>
          <w:szCs w:val="24"/>
        </w:rPr>
      </w:pPr>
    </w:p>
    <w:p w14:paraId="44D5A4C5" w14:textId="77777777" w:rsidR="00BA29A6" w:rsidRPr="00BA29A6" w:rsidRDefault="00BA29A6" w:rsidP="00414494">
      <w:pPr>
        <w:shd w:val="clear" w:color="auto" w:fill="B8CCE4" w:themeFill="accent1" w:themeFillTint="66"/>
        <w:autoSpaceDE w:val="0"/>
        <w:autoSpaceDN w:val="0"/>
        <w:adjustRightInd w:val="0"/>
        <w:spacing w:after="120"/>
        <w:rPr>
          <w:b/>
          <w:color w:val="000000"/>
          <w:sz w:val="28"/>
          <w:szCs w:val="28"/>
        </w:rPr>
      </w:pPr>
      <w:r w:rsidRPr="00BA29A6">
        <w:rPr>
          <w:b/>
          <w:sz w:val="28"/>
          <w:szCs w:val="28"/>
        </w:rPr>
        <w:lastRenderedPageBreak/>
        <w:t>Grading Syst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56"/>
        <w:gridCol w:w="1569"/>
        <w:gridCol w:w="1476"/>
        <w:gridCol w:w="1356"/>
        <w:gridCol w:w="1569"/>
        <w:gridCol w:w="1476"/>
      </w:tblGrid>
      <w:tr w:rsidR="00DF26CA" w:rsidRPr="001653F5" w14:paraId="36ABB62A" w14:textId="77777777" w:rsidTr="00BA29A6">
        <w:trPr>
          <w:trHeight w:val="350"/>
        </w:trPr>
        <w:tc>
          <w:tcPr>
            <w:tcW w:w="0" w:type="auto"/>
            <w:shd w:val="clear" w:color="auto" w:fill="E0E0E0"/>
            <w:vAlign w:val="center"/>
          </w:tcPr>
          <w:p w14:paraId="630E29BD" w14:textId="77777777" w:rsidR="00DF26CA" w:rsidRPr="001653F5" w:rsidRDefault="00DF26CA" w:rsidP="00876B0E">
            <w:pPr>
              <w:jc w:val="center"/>
              <w:rPr>
                <w:b/>
                <w:bCs/>
                <w:sz w:val="24"/>
                <w:szCs w:val="24"/>
              </w:rPr>
            </w:pPr>
            <w:r w:rsidRPr="001653F5">
              <w:rPr>
                <w:b/>
                <w:bCs/>
                <w:sz w:val="24"/>
                <w:szCs w:val="24"/>
              </w:rPr>
              <w:t>Marks (%)</w:t>
            </w:r>
          </w:p>
        </w:tc>
        <w:tc>
          <w:tcPr>
            <w:tcW w:w="0" w:type="auto"/>
            <w:shd w:val="clear" w:color="auto" w:fill="E0E0E0"/>
            <w:vAlign w:val="center"/>
          </w:tcPr>
          <w:p w14:paraId="31642A9A" w14:textId="77777777" w:rsidR="00DF26CA" w:rsidRPr="001653F5" w:rsidRDefault="00DF26CA" w:rsidP="00876B0E">
            <w:pPr>
              <w:jc w:val="center"/>
              <w:rPr>
                <w:b/>
                <w:bCs/>
                <w:sz w:val="24"/>
                <w:szCs w:val="24"/>
              </w:rPr>
            </w:pPr>
            <w:r w:rsidRPr="001653F5">
              <w:rPr>
                <w:b/>
                <w:bCs/>
                <w:sz w:val="24"/>
                <w:szCs w:val="24"/>
              </w:rPr>
              <w:t>Letter Grade</w:t>
            </w:r>
          </w:p>
        </w:tc>
        <w:tc>
          <w:tcPr>
            <w:tcW w:w="0" w:type="auto"/>
            <w:shd w:val="clear" w:color="auto" w:fill="E0E0E0"/>
            <w:vAlign w:val="center"/>
          </w:tcPr>
          <w:p w14:paraId="6AC321D8" w14:textId="77777777" w:rsidR="00DF26CA" w:rsidRPr="001653F5" w:rsidRDefault="00DF26CA" w:rsidP="00876B0E">
            <w:pPr>
              <w:jc w:val="center"/>
              <w:rPr>
                <w:b/>
                <w:bCs/>
                <w:sz w:val="24"/>
                <w:szCs w:val="24"/>
              </w:rPr>
            </w:pPr>
            <w:r w:rsidRPr="001653F5">
              <w:rPr>
                <w:b/>
                <w:bCs/>
                <w:sz w:val="24"/>
                <w:szCs w:val="24"/>
              </w:rPr>
              <w:t>Grade Point</w:t>
            </w:r>
          </w:p>
        </w:tc>
        <w:tc>
          <w:tcPr>
            <w:tcW w:w="0" w:type="auto"/>
            <w:shd w:val="clear" w:color="auto" w:fill="E0E0E0"/>
            <w:vAlign w:val="center"/>
          </w:tcPr>
          <w:p w14:paraId="5AF65BBF" w14:textId="77777777" w:rsidR="00DF26CA" w:rsidRPr="001653F5" w:rsidRDefault="00DF26CA" w:rsidP="00876B0E">
            <w:pPr>
              <w:jc w:val="center"/>
              <w:rPr>
                <w:b/>
                <w:bCs/>
                <w:sz w:val="24"/>
                <w:szCs w:val="24"/>
              </w:rPr>
            </w:pPr>
            <w:r w:rsidRPr="001653F5">
              <w:rPr>
                <w:b/>
                <w:bCs/>
                <w:sz w:val="24"/>
                <w:szCs w:val="24"/>
              </w:rPr>
              <w:t>Marks (%)</w:t>
            </w:r>
          </w:p>
        </w:tc>
        <w:tc>
          <w:tcPr>
            <w:tcW w:w="0" w:type="auto"/>
            <w:shd w:val="clear" w:color="auto" w:fill="E0E0E0"/>
            <w:vAlign w:val="center"/>
          </w:tcPr>
          <w:p w14:paraId="382A8707" w14:textId="77777777" w:rsidR="00DF26CA" w:rsidRPr="001653F5" w:rsidRDefault="00DF26CA" w:rsidP="00876B0E">
            <w:pPr>
              <w:jc w:val="center"/>
              <w:rPr>
                <w:b/>
                <w:bCs/>
                <w:sz w:val="24"/>
                <w:szCs w:val="24"/>
              </w:rPr>
            </w:pPr>
            <w:r w:rsidRPr="001653F5">
              <w:rPr>
                <w:b/>
                <w:bCs/>
                <w:sz w:val="24"/>
                <w:szCs w:val="24"/>
              </w:rPr>
              <w:t>Letter Grade</w:t>
            </w:r>
          </w:p>
        </w:tc>
        <w:tc>
          <w:tcPr>
            <w:tcW w:w="0" w:type="auto"/>
            <w:shd w:val="clear" w:color="auto" w:fill="E0E0E0"/>
            <w:vAlign w:val="center"/>
          </w:tcPr>
          <w:p w14:paraId="528AECD0" w14:textId="77777777" w:rsidR="00DF26CA" w:rsidRPr="001653F5" w:rsidRDefault="00DF26CA" w:rsidP="00876B0E">
            <w:pPr>
              <w:jc w:val="center"/>
              <w:rPr>
                <w:b/>
                <w:bCs/>
                <w:sz w:val="24"/>
                <w:szCs w:val="24"/>
              </w:rPr>
            </w:pPr>
            <w:r w:rsidRPr="001653F5">
              <w:rPr>
                <w:b/>
                <w:bCs/>
                <w:sz w:val="24"/>
                <w:szCs w:val="24"/>
              </w:rPr>
              <w:t>Grade Point</w:t>
            </w:r>
          </w:p>
        </w:tc>
      </w:tr>
      <w:tr w:rsidR="00DF26CA" w:rsidRPr="001653F5" w14:paraId="14A758C3" w14:textId="77777777" w:rsidTr="00BA29A6">
        <w:tc>
          <w:tcPr>
            <w:tcW w:w="0" w:type="auto"/>
            <w:vAlign w:val="center"/>
          </w:tcPr>
          <w:p w14:paraId="7478317C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97-100</w:t>
            </w:r>
          </w:p>
        </w:tc>
        <w:tc>
          <w:tcPr>
            <w:tcW w:w="0" w:type="auto"/>
            <w:vAlign w:val="center"/>
          </w:tcPr>
          <w:p w14:paraId="420F6625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A+</w:t>
            </w:r>
          </w:p>
        </w:tc>
        <w:tc>
          <w:tcPr>
            <w:tcW w:w="0" w:type="auto"/>
            <w:vAlign w:val="center"/>
          </w:tcPr>
          <w:p w14:paraId="63CE7C45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4.00</w:t>
            </w:r>
          </w:p>
        </w:tc>
        <w:tc>
          <w:tcPr>
            <w:tcW w:w="0" w:type="auto"/>
            <w:vAlign w:val="center"/>
          </w:tcPr>
          <w:p w14:paraId="03825350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73-76</w:t>
            </w:r>
          </w:p>
        </w:tc>
        <w:tc>
          <w:tcPr>
            <w:tcW w:w="0" w:type="auto"/>
            <w:vAlign w:val="center"/>
          </w:tcPr>
          <w:p w14:paraId="39C2DB49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C+</w:t>
            </w:r>
          </w:p>
        </w:tc>
        <w:tc>
          <w:tcPr>
            <w:tcW w:w="0" w:type="auto"/>
            <w:vAlign w:val="center"/>
          </w:tcPr>
          <w:p w14:paraId="03635458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2.30</w:t>
            </w:r>
          </w:p>
        </w:tc>
      </w:tr>
      <w:tr w:rsidR="00DF26CA" w:rsidRPr="001653F5" w14:paraId="3E384A33" w14:textId="77777777" w:rsidTr="00BA29A6">
        <w:tc>
          <w:tcPr>
            <w:tcW w:w="0" w:type="auto"/>
            <w:vAlign w:val="center"/>
          </w:tcPr>
          <w:p w14:paraId="7304EB6E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90-96</w:t>
            </w:r>
          </w:p>
        </w:tc>
        <w:tc>
          <w:tcPr>
            <w:tcW w:w="0" w:type="auto"/>
            <w:vAlign w:val="center"/>
          </w:tcPr>
          <w:p w14:paraId="1EC8DCD0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A</w:t>
            </w:r>
          </w:p>
        </w:tc>
        <w:tc>
          <w:tcPr>
            <w:tcW w:w="0" w:type="auto"/>
            <w:vAlign w:val="center"/>
          </w:tcPr>
          <w:p w14:paraId="1ACBE929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4.00</w:t>
            </w:r>
          </w:p>
        </w:tc>
        <w:tc>
          <w:tcPr>
            <w:tcW w:w="0" w:type="auto"/>
            <w:vAlign w:val="center"/>
          </w:tcPr>
          <w:p w14:paraId="1BBC9C51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70-72</w:t>
            </w:r>
          </w:p>
        </w:tc>
        <w:tc>
          <w:tcPr>
            <w:tcW w:w="0" w:type="auto"/>
            <w:vAlign w:val="center"/>
          </w:tcPr>
          <w:p w14:paraId="2DC5A1C6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C</w:t>
            </w:r>
          </w:p>
        </w:tc>
        <w:tc>
          <w:tcPr>
            <w:tcW w:w="0" w:type="auto"/>
            <w:vAlign w:val="center"/>
          </w:tcPr>
          <w:p w14:paraId="11DBF450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2.00</w:t>
            </w:r>
          </w:p>
        </w:tc>
      </w:tr>
      <w:tr w:rsidR="00DF26CA" w:rsidRPr="001653F5" w14:paraId="2D78E53B" w14:textId="77777777" w:rsidTr="00BA29A6">
        <w:tc>
          <w:tcPr>
            <w:tcW w:w="0" w:type="auto"/>
            <w:vAlign w:val="center"/>
          </w:tcPr>
          <w:p w14:paraId="108355A8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87-89</w:t>
            </w:r>
          </w:p>
        </w:tc>
        <w:tc>
          <w:tcPr>
            <w:tcW w:w="0" w:type="auto"/>
            <w:vAlign w:val="center"/>
          </w:tcPr>
          <w:p w14:paraId="1979BA51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A-</w:t>
            </w:r>
          </w:p>
        </w:tc>
        <w:tc>
          <w:tcPr>
            <w:tcW w:w="0" w:type="auto"/>
            <w:vAlign w:val="center"/>
          </w:tcPr>
          <w:p w14:paraId="6DED7650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3.70</w:t>
            </w:r>
          </w:p>
        </w:tc>
        <w:tc>
          <w:tcPr>
            <w:tcW w:w="0" w:type="auto"/>
            <w:vAlign w:val="center"/>
          </w:tcPr>
          <w:p w14:paraId="49E0C071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67-69</w:t>
            </w:r>
          </w:p>
        </w:tc>
        <w:tc>
          <w:tcPr>
            <w:tcW w:w="0" w:type="auto"/>
            <w:vAlign w:val="center"/>
          </w:tcPr>
          <w:p w14:paraId="4E437FBF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C-</w:t>
            </w:r>
          </w:p>
        </w:tc>
        <w:tc>
          <w:tcPr>
            <w:tcW w:w="0" w:type="auto"/>
            <w:vAlign w:val="center"/>
          </w:tcPr>
          <w:p w14:paraId="0E88B448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1.70</w:t>
            </w:r>
          </w:p>
        </w:tc>
      </w:tr>
      <w:tr w:rsidR="00DF26CA" w:rsidRPr="001653F5" w14:paraId="386C1A01" w14:textId="77777777" w:rsidTr="00BA29A6">
        <w:tc>
          <w:tcPr>
            <w:tcW w:w="0" w:type="auto"/>
            <w:vAlign w:val="center"/>
          </w:tcPr>
          <w:p w14:paraId="11FECF52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83-86</w:t>
            </w:r>
          </w:p>
        </w:tc>
        <w:tc>
          <w:tcPr>
            <w:tcW w:w="0" w:type="auto"/>
            <w:vAlign w:val="center"/>
          </w:tcPr>
          <w:p w14:paraId="776429D1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B+</w:t>
            </w:r>
          </w:p>
        </w:tc>
        <w:tc>
          <w:tcPr>
            <w:tcW w:w="0" w:type="auto"/>
            <w:vAlign w:val="center"/>
          </w:tcPr>
          <w:p w14:paraId="58A53D7F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3.30</w:t>
            </w:r>
          </w:p>
        </w:tc>
        <w:tc>
          <w:tcPr>
            <w:tcW w:w="0" w:type="auto"/>
            <w:vAlign w:val="center"/>
          </w:tcPr>
          <w:p w14:paraId="563513AB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63-66</w:t>
            </w:r>
          </w:p>
        </w:tc>
        <w:tc>
          <w:tcPr>
            <w:tcW w:w="0" w:type="auto"/>
            <w:vAlign w:val="center"/>
          </w:tcPr>
          <w:p w14:paraId="4D405B7D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D+</w:t>
            </w:r>
          </w:p>
        </w:tc>
        <w:tc>
          <w:tcPr>
            <w:tcW w:w="0" w:type="auto"/>
            <w:vAlign w:val="center"/>
          </w:tcPr>
          <w:p w14:paraId="3902B87B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1.30</w:t>
            </w:r>
          </w:p>
        </w:tc>
      </w:tr>
      <w:tr w:rsidR="00DF26CA" w:rsidRPr="001653F5" w14:paraId="0F846E17" w14:textId="77777777" w:rsidTr="00BA29A6">
        <w:tc>
          <w:tcPr>
            <w:tcW w:w="0" w:type="auto"/>
            <w:vAlign w:val="center"/>
          </w:tcPr>
          <w:p w14:paraId="262E719B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80-82</w:t>
            </w:r>
          </w:p>
        </w:tc>
        <w:tc>
          <w:tcPr>
            <w:tcW w:w="0" w:type="auto"/>
            <w:vAlign w:val="center"/>
          </w:tcPr>
          <w:p w14:paraId="5EC90798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B</w:t>
            </w:r>
          </w:p>
        </w:tc>
        <w:tc>
          <w:tcPr>
            <w:tcW w:w="0" w:type="auto"/>
            <w:vAlign w:val="center"/>
          </w:tcPr>
          <w:p w14:paraId="61354C93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3.00</w:t>
            </w:r>
          </w:p>
        </w:tc>
        <w:tc>
          <w:tcPr>
            <w:tcW w:w="0" w:type="auto"/>
            <w:vAlign w:val="center"/>
          </w:tcPr>
          <w:p w14:paraId="54C794FE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60-62</w:t>
            </w:r>
          </w:p>
        </w:tc>
        <w:tc>
          <w:tcPr>
            <w:tcW w:w="0" w:type="auto"/>
            <w:vAlign w:val="center"/>
          </w:tcPr>
          <w:p w14:paraId="07ABBC34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D</w:t>
            </w:r>
          </w:p>
        </w:tc>
        <w:tc>
          <w:tcPr>
            <w:tcW w:w="0" w:type="auto"/>
            <w:vAlign w:val="center"/>
          </w:tcPr>
          <w:p w14:paraId="625FC7E4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1.00</w:t>
            </w:r>
          </w:p>
        </w:tc>
      </w:tr>
      <w:tr w:rsidR="00DF26CA" w:rsidRPr="001653F5" w14:paraId="2603241B" w14:textId="77777777" w:rsidTr="00BA29A6">
        <w:tc>
          <w:tcPr>
            <w:tcW w:w="0" w:type="auto"/>
            <w:vAlign w:val="center"/>
          </w:tcPr>
          <w:p w14:paraId="66803049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77-79</w:t>
            </w:r>
          </w:p>
        </w:tc>
        <w:tc>
          <w:tcPr>
            <w:tcW w:w="0" w:type="auto"/>
            <w:vAlign w:val="center"/>
          </w:tcPr>
          <w:p w14:paraId="5EC948BE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B-</w:t>
            </w:r>
          </w:p>
        </w:tc>
        <w:tc>
          <w:tcPr>
            <w:tcW w:w="0" w:type="auto"/>
            <w:vAlign w:val="center"/>
          </w:tcPr>
          <w:p w14:paraId="6AF89443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2.70</w:t>
            </w:r>
          </w:p>
        </w:tc>
        <w:tc>
          <w:tcPr>
            <w:tcW w:w="0" w:type="auto"/>
            <w:vAlign w:val="center"/>
          </w:tcPr>
          <w:p w14:paraId="5D5CB61D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Below 60</w:t>
            </w:r>
          </w:p>
        </w:tc>
        <w:tc>
          <w:tcPr>
            <w:tcW w:w="0" w:type="auto"/>
            <w:vAlign w:val="center"/>
          </w:tcPr>
          <w:p w14:paraId="48C36667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F</w:t>
            </w:r>
          </w:p>
        </w:tc>
        <w:tc>
          <w:tcPr>
            <w:tcW w:w="0" w:type="auto"/>
            <w:vAlign w:val="center"/>
          </w:tcPr>
          <w:p w14:paraId="0B3C5E87" w14:textId="77777777" w:rsidR="00DF26CA" w:rsidRPr="001653F5" w:rsidRDefault="00DF26CA" w:rsidP="00876B0E">
            <w:pPr>
              <w:jc w:val="center"/>
              <w:rPr>
                <w:sz w:val="24"/>
                <w:szCs w:val="24"/>
              </w:rPr>
            </w:pPr>
            <w:r w:rsidRPr="001653F5">
              <w:rPr>
                <w:sz w:val="24"/>
                <w:szCs w:val="24"/>
              </w:rPr>
              <w:t>0.00</w:t>
            </w:r>
          </w:p>
        </w:tc>
      </w:tr>
    </w:tbl>
    <w:p w14:paraId="1FF4FE82" w14:textId="77777777" w:rsidR="00BA2AFC" w:rsidRDefault="00BA2AFC" w:rsidP="00BA2AFC">
      <w:pPr>
        <w:autoSpaceDE w:val="0"/>
        <w:autoSpaceDN w:val="0"/>
        <w:adjustRightInd w:val="0"/>
        <w:spacing w:after="120"/>
        <w:rPr>
          <w:b/>
          <w:color w:val="000000"/>
          <w:sz w:val="28"/>
          <w:szCs w:val="28"/>
        </w:rPr>
      </w:pPr>
    </w:p>
    <w:p w14:paraId="75D6E38E" w14:textId="30253F2A" w:rsidR="00BA29A6" w:rsidRPr="00BA29A6" w:rsidRDefault="00BA29A6" w:rsidP="00414494">
      <w:pPr>
        <w:shd w:val="clear" w:color="auto" w:fill="B8CCE4" w:themeFill="accent1" w:themeFillTint="66"/>
        <w:autoSpaceDE w:val="0"/>
        <w:autoSpaceDN w:val="0"/>
        <w:adjustRightInd w:val="0"/>
        <w:spacing w:after="120"/>
        <w:rPr>
          <w:b/>
          <w:color w:val="000000"/>
          <w:sz w:val="28"/>
          <w:szCs w:val="28"/>
        </w:rPr>
      </w:pPr>
      <w:r w:rsidRPr="00BA29A6">
        <w:rPr>
          <w:b/>
          <w:color w:val="000000"/>
          <w:sz w:val="28"/>
          <w:szCs w:val="28"/>
        </w:rPr>
        <w:t>Exam Dates</w:t>
      </w:r>
    </w:p>
    <w:p w14:paraId="4FE4B45F" w14:textId="77777777" w:rsidR="00BA29A6" w:rsidRPr="00BA29A6" w:rsidRDefault="00BA29A6" w:rsidP="00BA29A6">
      <w:pPr>
        <w:rPr>
          <w:bCs/>
          <w:sz w:val="24"/>
          <w:szCs w:val="24"/>
          <w:lang w:val="en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2273"/>
        <w:gridCol w:w="2070"/>
        <w:gridCol w:w="2160"/>
      </w:tblGrid>
      <w:tr w:rsidR="00207ACF" w:rsidRPr="001653F5" w14:paraId="78029A04" w14:textId="77777777" w:rsidTr="00364E17">
        <w:trPr>
          <w:jc w:val="center"/>
        </w:trPr>
        <w:tc>
          <w:tcPr>
            <w:tcW w:w="1165" w:type="dxa"/>
          </w:tcPr>
          <w:p w14:paraId="13E88F09" w14:textId="77777777" w:rsidR="00207ACF" w:rsidRPr="001653F5" w:rsidRDefault="00207ACF" w:rsidP="00433E2E">
            <w:pPr>
              <w:jc w:val="center"/>
              <w:rPr>
                <w:b/>
                <w:sz w:val="24"/>
                <w:szCs w:val="24"/>
              </w:rPr>
            </w:pPr>
            <w:r w:rsidRPr="001653F5">
              <w:rPr>
                <w:b/>
                <w:sz w:val="24"/>
                <w:szCs w:val="24"/>
              </w:rPr>
              <w:t>Section</w:t>
            </w:r>
          </w:p>
        </w:tc>
        <w:tc>
          <w:tcPr>
            <w:tcW w:w="2273" w:type="dxa"/>
          </w:tcPr>
          <w:p w14:paraId="5BC3FCAC" w14:textId="77777777" w:rsidR="00207ACF" w:rsidRPr="001653F5" w:rsidRDefault="00207ACF" w:rsidP="00433E2E">
            <w:pPr>
              <w:jc w:val="center"/>
              <w:rPr>
                <w:b/>
                <w:sz w:val="24"/>
                <w:szCs w:val="24"/>
              </w:rPr>
            </w:pPr>
            <w:r w:rsidRPr="001653F5">
              <w:rPr>
                <w:b/>
                <w:sz w:val="24"/>
                <w:szCs w:val="24"/>
              </w:rPr>
              <w:t>Term I</w:t>
            </w:r>
          </w:p>
        </w:tc>
        <w:tc>
          <w:tcPr>
            <w:tcW w:w="2070" w:type="dxa"/>
          </w:tcPr>
          <w:p w14:paraId="08C1395D" w14:textId="77777777" w:rsidR="00207ACF" w:rsidRPr="001653F5" w:rsidRDefault="00207ACF" w:rsidP="00433E2E">
            <w:pPr>
              <w:jc w:val="center"/>
              <w:rPr>
                <w:b/>
                <w:sz w:val="24"/>
                <w:szCs w:val="24"/>
              </w:rPr>
            </w:pPr>
            <w:r w:rsidRPr="001653F5">
              <w:rPr>
                <w:b/>
                <w:sz w:val="24"/>
                <w:szCs w:val="24"/>
              </w:rPr>
              <w:t>Term II</w:t>
            </w:r>
          </w:p>
        </w:tc>
        <w:tc>
          <w:tcPr>
            <w:tcW w:w="2160" w:type="dxa"/>
          </w:tcPr>
          <w:p w14:paraId="77C26752" w14:textId="77777777" w:rsidR="00207ACF" w:rsidRPr="001653F5" w:rsidRDefault="00207ACF" w:rsidP="00433E2E">
            <w:pPr>
              <w:jc w:val="center"/>
              <w:rPr>
                <w:b/>
                <w:sz w:val="24"/>
                <w:szCs w:val="24"/>
              </w:rPr>
            </w:pPr>
            <w:r w:rsidRPr="001653F5">
              <w:rPr>
                <w:b/>
                <w:sz w:val="24"/>
                <w:szCs w:val="24"/>
              </w:rPr>
              <w:t>Final</w:t>
            </w:r>
          </w:p>
        </w:tc>
      </w:tr>
      <w:tr w:rsidR="00E35250" w:rsidRPr="001653F5" w14:paraId="3190DD26" w14:textId="77777777" w:rsidTr="00364E17">
        <w:trPr>
          <w:jc w:val="center"/>
        </w:trPr>
        <w:tc>
          <w:tcPr>
            <w:tcW w:w="1165" w:type="dxa"/>
          </w:tcPr>
          <w:p w14:paraId="16DB7495" w14:textId="48D69A53" w:rsidR="00E35250" w:rsidRPr="00F01F1C" w:rsidRDefault="00433E2E" w:rsidP="00433E2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273" w:type="dxa"/>
          </w:tcPr>
          <w:p w14:paraId="7C14259B" w14:textId="6BEB4894" w:rsidR="00E35250" w:rsidRPr="00F01F1C" w:rsidRDefault="00433E2E" w:rsidP="00433E2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 October</w:t>
            </w:r>
          </w:p>
        </w:tc>
        <w:tc>
          <w:tcPr>
            <w:tcW w:w="2070" w:type="dxa"/>
          </w:tcPr>
          <w:p w14:paraId="2BF3B554" w14:textId="3C4C3B38" w:rsidR="00E35250" w:rsidRPr="00F01F1C" w:rsidRDefault="00433E2E" w:rsidP="00433E2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 November</w:t>
            </w:r>
          </w:p>
        </w:tc>
        <w:tc>
          <w:tcPr>
            <w:tcW w:w="2160" w:type="dxa"/>
          </w:tcPr>
          <w:p w14:paraId="3F802178" w14:textId="5388AB15" w:rsidR="00E35250" w:rsidRPr="00F01F1C" w:rsidRDefault="00433E2E" w:rsidP="00433E2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 December</w:t>
            </w:r>
          </w:p>
        </w:tc>
      </w:tr>
    </w:tbl>
    <w:p w14:paraId="247D6503" w14:textId="2CFE2034" w:rsidR="00207ACF" w:rsidRDefault="00207ACF" w:rsidP="009D125D">
      <w:pPr>
        <w:jc w:val="both"/>
        <w:rPr>
          <w:sz w:val="24"/>
          <w:szCs w:val="24"/>
        </w:rPr>
      </w:pPr>
    </w:p>
    <w:p w14:paraId="2C262E8D" w14:textId="77777777" w:rsidR="00647649" w:rsidRPr="001653F5" w:rsidRDefault="00647649" w:rsidP="009D125D">
      <w:pPr>
        <w:jc w:val="both"/>
        <w:rPr>
          <w:sz w:val="24"/>
          <w:szCs w:val="24"/>
        </w:rPr>
      </w:pPr>
    </w:p>
    <w:p w14:paraId="7998E37A" w14:textId="77777777" w:rsidR="00DF26CA" w:rsidRPr="00BA29A6" w:rsidRDefault="00DF26CA" w:rsidP="00414494">
      <w:pPr>
        <w:shd w:val="clear" w:color="auto" w:fill="B8CCE4" w:themeFill="accent1" w:themeFillTint="66"/>
        <w:autoSpaceDE w:val="0"/>
        <w:autoSpaceDN w:val="0"/>
        <w:adjustRightInd w:val="0"/>
        <w:rPr>
          <w:b/>
          <w:color w:val="000000"/>
          <w:sz w:val="28"/>
          <w:szCs w:val="28"/>
        </w:rPr>
      </w:pPr>
      <w:r w:rsidRPr="00BA29A6">
        <w:rPr>
          <w:b/>
          <w:color w:val="000000"/>
          <w:sz w:val="28"/>
          <w:szCs w:val="28"/>
        </w:rPr>
        <w:t xml:space="preserve">Academic Code of Conduct </w:t>
      </w:r>
    </w:p>
    <w:p w14:paraId="795BB2C8" w14:textId="77777777" w:rsidR="00DF26CA" w:rsidRPr="001653F5" w:rsidRDefault="00DF26CA" w:rsidP="00DF26CA">
      <w:pPr>
        <w:rPr>
          <w:sz w:val="24"/>
          <w:szCs w:val="24"/>
        </w:rPr>
      </w:pPr>
    </w:p>
    <w:p w14:paraId="4DE69F69" w14:textId="77777777" w:rsidR="00DF26CA" w:rsidRPr="001653F5" w:rsidRDefault="00DF26CA" w:rsidP="00DF26CA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1653F5">
        <w:rPr>
          <w:b/>
          <w:bCs/>
          <w:color w:val="000000"/>
          <w:sz w:val="24"/>
          <w:szCs w:val="24"/>
        </w:rPr>
        <w:t>Academic Integrity</w:t>
      </w:r>
      <w:r w:rsidR="00BA29A6">
        <w:rPr>
          <w:b/>
          <w:bCs/>
          <w:color w:val="000000"/>
          <w:sz w:val="24"/>
          <w:szCs w:val="24"/>
        </w:rPr>
        <w:t>:</w:t>
      </w:r>
    </w:p>
    <w:p w14:paraId="237E699F" w14:textId="57044CC0" w:rsidR="00867199" w:rsidRDefault="00DF26CA" w:rsidP="00E35250">
      <w:pPr>
        <w:jc w:val="both"/>
        <w:rPr>
          <w:b/>
          <w:bCs/>
          <w:color w:val="000000"/>
          <w:sz w:val="24"/>
          <w:szCs w:val="24"/>
        </w:rPr>
      </w:pPr>
      <w:r w:rsidRPr="001653F5">
        <w:rPr>
          <w:color w:val="000000"/>
          <w:sz w:val="24"/>
          <w:szCs w:val="24"/>
        </w:rPr>
        <w:t xml:space="preserve">Any form of cheating, plagiarism, </w:t>
      </w:r>
      <w:r w:rsidR="00D0444C" w:rsidRPr="001653F5">
        <w:rPr>
          <w:color w:val="000000"/>
          <w:sz w:val="24"/>
          <w:szCs w:val="24"/>
        </w:rPr>
        <w:t>and personification</w:t>
      </w:r>
      <w:r w:rsidRPr="001653F5">
        <w:rPr>
          <w:color w:val="000000"/>
          <w:sz w:val="24"/>
          <w:szCs w:val="24"/>
        </w:rPr>
        <w:t xml:space="preserve">, falsification of a document as well as any other form of dishonest behavior related to obtaining academic gain or the avoidance of evaluative exercises committed by a student is an academic offence under the Academic Code of Conduct and </w:t>
      </w:r>
      <w:r w:rsidRPr="001653F5">
        <w:rPr>
          <w:b/>
          <w:bCs/>
          <w:color w:val="000000"/>
          <w:sz w:val="24"/>
          <w:szCs w:val="24"/>
        </w:rPr>
        <w:t xml:space="preserve">may lead to severe penalties </w:t>
      </w:r>
      <w:r w:rsidR="0097683B">
        <w:rPr>
          <w:b/>
          <w:bCs/>
          <w:color w:val="000000"/>
          <w:sz w:val="24"/>
          <w:szCs w:val="24"/>
        </w:rPr>
        <w:t>as decided by the Disciplinary Committee of the university</w:t>
      </w:r>
      <w:r w:rsidRPr="001653F5">
        <w:rPr>
          <w:b/>
          <w:bCs/>
          <w:color w:val="000000"/>
          <w:sz w:val="24"/>
          <w:szCs w:val="24"/>
        </w:rPr>
        <w:t>.</w:t>
      </w:r>
    </w:p>
    <w:p w14:paraId="4F0B5CD8" w14:textId="01F5BB51" w:rsidR="00734B27" w:rsidRDefault="00734B27" w:rsidP="00E35250">
      <w:pPr>
        <w:jc w:val="both"/>
        <w:rPr>
          <w:b/>
          <w:sz w:val="24"/>
          <w:szCs w:val="24"/>
        </w:rPr>
      </w:pPr>
    </w:p>
    <w:p w14:paraId="4B1FB4AB" w14:textId="77777777" w:rsidR="00734B27" w:rsidRPr="001653F5" w:rsidRDefault="00734B27" w:rsidP="00E35250">
      <w:pPr>
        <w:jc w:val="both"/>
        <w:rPr>
          <w:b/>
          <w:sz w:val="24"/>
          <w:szCs w:val="24"/>
        </w:rPr>
      </w:pPr>
    </w:p>
    <w:p w14:paraId="6CCE4A75" w14:textId="77777777" w:rsidR="00DF26CA" w:rsidRPr="001653F5" w:rsidRDefault="00DF26CA" w:rsidP="00DF26CA">
      <w:pPr>
        <w:shd w:val="clear" w:color="auto" w:fill="FFFFFF" w:themeFill="background1"/>
        <w:spacing w:after="120"/>
        <w:jc w:val="both"/>
        <w:rPr>
          <w:b/>
          <w:sz w:val="24"/>
          <w:szCs w:val="24"/>
        </w:rPr>
      </w:pPr>
      <w:r w:rsidRPr="001653F5">
        <w:rPr>
          <w:b/>
          <w:sz w:val="24"/>
          <w:szCs w:val="24"/>
        </w:rPr>
        <w:t>Special Instructions</w:t>
      </w:r>
      <w:r w:rsidR="00BA29A6">
        <w:rPr>
          <w:b/>
          <w:sz w:val="24"/>
          <w:szCs w:val="24"/>
        </w:rPr>
        <w:t>:</w:t>
      </w:r>
    </w:p>
    <w:p w14:paraId="410B6589" w14:textId="77777777" w:rsidR="00DF26CA" w:rsidRPr="001653F5" w:rsidRDefault="00DF26CA" w:rsidP="00DF26CA">
      <w:pPr>
        <w:numPr>
          <w:ilvl w:val="0"/>
          <w:numId w:val="8"/>
        </w:numPr>
        <w:jc w:val="both"/>
        <w:rPr>
          <w:sz w:val="24"/>
          <w:szCs w:val="24"/>
        </w:rPr>
      </w:pPr>
      <w:r w:rsidRPr="001653F5">
        <w:rPr>
          <w:sz w:val="24"/>
          <w:szCs w:val="24"/>
        </w:rPr>
        <w:t>Students are expe</w:t>
      </w:r>
      <w:r w:rsidR="0089058B" w:rsidRPr="001653F5">
        <w:rPr>
          <w:sz w:val="24"/>
          <w:szCs w:val="24"/>
        </w:rPr>
        <w:t>cted to attend all classes</w:t>
      </w:r>
      <w:r w:rsidRPr="001653F5">
        <w:rPr>
          <w:sz w:val="24"/>
          <w:szCs w:val="24"/>
        </w:rPr>
        <w:t xml:space="preserve"> and examinations. </w:t>
      </w:r>
      <w:r w:rsidR="0097683B">
        <w:rPr>
          <w:sz w:val="24"/>
          <w:szCs w:val="24"/>
        </w:rPr>
        <w:t>A student</w:t>
      </w:r>
      <w:r w:rsidR="0097683B" w:rsidRPr="001653F5">
        <w:rPr>
          <w:sz w:val="24"/>
          <w:szCs w:val="24"/>
        </w:rPr>
        <w:t xml:space="preserve"> MUST have at least 80% class attendance to sit for the final exam.</w:t>
      </w:r>
    </w:p>
    <w:p w14:paraId="6D431C7F" w14:textId="77777777" w:rsidR="00DF26CA" w:rsidRPr="001653F5" w:rsidRDefault="00DF26CA" w:rsidP="00DF26CA">
      <w:pPr>
        <w:numPr>
          <w:ilvl w:val="0"/>
          <w:numId w:val="8"/>
        </w:numPr>
        <w:jc w:val="both"/>
        <w:rPr>
          <w:sz w:val="24"/>
          <w:szCs w:val="24"/>
        </w:rPr>
      </w:pPr>
      <w:r w:rsidRPr="001653F5">
        <w:rPr>
          <w:sz w:val="24"/>
          <w:szCs w:val="24"/>
        </w:rPr>
        <w:t xml:space="preserve">Students will not be allowed to enter into the classroom after </w:t>
      </w:r>
      <w:r w:rsidR="003E2D45">
        <w:rPr>
          <w:sz w:val="24"/>
          <w:szCs w:val="24"/>
        </w:rPr>
        <w:t>1</w:t>
      </w:r>
      <w:r w:rsidRPr="001653F5">
        <w:rPr>
          <w:sz w:val="24"/>
          <w:szCs w:val="24"/>
        </w:rPr>
        <w:t>0 minutes of the starting time.</w:t>
      </w:r>
    </w:p>
    <w:p w14:paraId="42A92B46" w14:textId="77777777" w:rsidR="00DF26CA" w:rsidRPr="001653F5" w:rsidRDefault="00DF26CA" w:rsidP="00DF26CA">
      <w:pPr>
        <w:numPr>
          <w:ilvl w:val="0"/>
          <w:numId w:val="8"/>
        </w:numPr>
        <w:jc w:val="both"/>
        <w:rPr>
          <w:sz w:val="24"/>
          <w:szCs w:val="24"/>
        </w:rPr>
      </w:pPr>
      <w:r w:rsidRPr="001653F5">
        <w:rPr>
          <w:sz w:val="24"/>
          <w:szCs w:val="24"/>
        </w:rPr>
        <w:t xml:space="preserve">For plagiarism, the grade will automatically become zero for that exam/assignment. </w:t>
      </w:r>
    </w:p>
    <w:p w14:paraId="6EEDEF13" w14:textId="77777777" w:rsidR="00DF26CA" w:rsidRDefault="0097683B" w:rsidP="00DF26CA">
      <w:pPr>
        <w:numPr>
          <w:ilvl w:val="0"/>
          <w:numId w:val="8"/>
        </w:numPr>
        <w:jc w:val="both"/>
        <w:rPr>
          <w:sz w:val="24"/>
          <w:szCs w:val="24"/>
        </w:rPr>
      </w:pPr>
      <w:r>
        <w:rPr>
          <w:sz w:val="24"/>
          <w:szCs w:val="24"/>
        </w:rPr>
        <w:t>Normally t</w:t>
      </w:r>
      <w:r w:rsidR="00DF26CA" w:rsidRPr="001653F5">
        <w:rPr>
          <w:sz w:val="24"/>
          <w:szCs w:val="24"/>
        </w:rPr>
        <w:t xml:space="preserve">here will be </w:t>
      </w:r>
      <w:r w:rsidR="00DF26CA" w:rsidRPr="001653F5">
        <w:rPr>
          <w:b/>
          <w:sz w:val="24"/>
          <w:szCs w:val="24"/>
        </w:rPr>
        <w:t>NO make-up exam</w:t>
      </w:r>
      <w:r w:rsidR="00DF26CA" w:rsidRPr="001653F5">
        <w:rPr>
          <w:sz w:val="24"/>
          <w:szCs w:val="24"/>
        </w:rPr>
        <w:t xml:space="preserve">. </w:t>
      </w:r>
      <w:r>
        <w:rPr>
          <w:sz w:val="24"/>
          <w:szCs w:val="24"/>
        </w:rPr>
        <w:t>However, i</w:t>
      </w:r>
      <w:r w:rsidR="00DF26CA" w:rsidRPr="001653F5">
        <w:rPr>
          <w:sz w:val="24"/>
          <w:szCs w:val="24"/>
        </w:rPr>
        <w:t xml:space="preserve">n case of </w:t>
      </w:r>
      <w:r w:rsidRPr="0097683B">
        <w:rPr>
          <w:b/>
          <w:sz w:val="24"/>
          <w:szCs w:val="24"/>
        </w:rPr>
        <w:t>severe illness, death of any family member, any family emergency, or any humanitarian ground</w:t>
      </w:r>
      <w:r>
        <w:rPr>
          <w:sz w:val="24"/>
          <w:szCs w:val="24"/>
        </w:rPr>
        <w:t xml:space="preserve">, if a student miss any exam, the student MUST get approval of makeup exam by written application to the Chairperson through the Course Instructor </w:t>
      </w:r>
      <w:r w:rsidR="00BA29A6" w:rsidRPr="00672366">
        <w:rPr>
          <w:b/>
          <w:sz w:val="24"/>
          <w:szCs w:val="24"/>
        </w:rPr>
        <w:t>within 48</w:t>
      </w:r>
      <w:r w:rsidR="00E31895">
        <w:rPr>
          <w:b/>
          <w:sz w:val="24"/>
          <w:szCs w:val="24"/>
        </w:rPr>
        <w:t xml:space="preserve"> </w:t>
      </w:r>
      <w:r w:rsidR="00DF26CA" w:rsidRPr="00672366">
        <w:rPr>
          <w:b/>
          <w:sz w:val="24"/>
          <w:szCs w:val="24"/>
        </w:rPr>
        <w:t>hours</w:t>
      </w:r>
      <w:r w:rsidR="00D059E8">
        <w:rPr>
          <w:b/>
          <w:sz w:val="24"/>
          <w:szCs w:val="24"/>
        </w:rPr>
        <w:t xml:space="preserve"> </w:t>
      </w:r>
      <w:r w:rsidR="00BA29A6">
        <w:rPr>
          <w:sz w:val="24"/>
          <w:szCs w:val="24"/>
        </w:rPr>
        <w:t>o</w:t>
      </w:r>
      <w:r w:rsidR="00DF26CA" w:rsidRPr="001653F5">
        <w:rPr>
          <w:sz w:val="24"/>
          <w:szCs w:val="24"/>
        </w:rPr>
        <w:t xml:space="preserve">f the exam time. </w:t>
      </w:r>
      <w:r w:rsidR="00D70510">
        <w:rPr>
          <w:sz w:val="24"/>
          <w:szCs w:val="24"/>
        </w:rPr>
        <w:t>P</w:t>
      </w:r>
      <w:r w:rsidR="00DF26CA" w:rsidRPr="001653F5">
        <w:rPr>
          <w:sz w:val="24"/>
          <w:szCs w:val="24"/>
        </w:rPr>
        <w:t xml:space="preserve">roper </w:t>
      </w:r>
      <w:r w:rsidR="00D70510">
        <w:rPr>
          <w:sz w:val="24"/>
          <w:szCs w:val="24"/>
        </w:rPr>
        <w:t>supporting documents in favor of the reason of missing the exam have</w:t>
      </w:r>
      <w:r w:rsidR="00DF26CA" w:rsidRPr="001653F5">
        <w:rPr>
          <w:sz w:val="24"/>
          <w:szCs w:val="24"/>
        </w:rPr>
        <w:t xml:space="preserve"> to be presented </w:t>
      </w:r>
      <w:r w:rsidR="00E7048A">
        <w:rPr>
          <w:sz w:val="24"/>
          <w:szCs w:val="24"/>
        </w:rPr>
        <w:t>with the application</w:t>
      </w:r>
      <w:r w:rsidR="001C78DC">
        <w:rPr>
          <w:sz w:val="24"/>
          <w:szCs w:val="24"/>
        </w:rPr>
        <w:t>.</w:t>
      </w:r>
    </w:p>
    <w:p w14:paraId="38F99328" w14:textId="77777777" w:rsidR="001C78DC" w:rsidRPr="001653F5" w:rsidRDefault="001C78DC" w:rsidP="00DF26CA">
      <w:pPr>
        <w:numPr>
          <w:ilvl w:val="0"/>
          <w:numId w:val="8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w:r w:rsidRPr="001C78DC">
        <w:rPr>
          <w:b/>
          <w:sz w:val="24"/>
          <w:szCs w:val="24"/>
        </w:rPr>
        <w:t>final exam</w:t>
      </w:r>
      <w:r>
        <w:rPr>
          <w:sz w:val="24"/>
          <w:szCs w:val="24"/>
        </w:rPr>
        <w:t>, there will be NO makeup exam. However, i</w:t>
      </w:r>
      <w:r w:rsidRPr="001653F5">
        <w:rPr>
          <w:sz w:val="24"/>
          <w:szCs w:val="24"/>
        </w:rPr>
        <w:t xml:space="preserve">n case of </w:t>
      </w:r>
      <w:r w:rsidRPr="0097683B">
        <w:rPr>
          <w:b/>
          <w:sz w:val="24"/>
          <w:szCs w:val="24"/>
        </w:rPr>
        <w:t>severe illness, death of any family member, any family emergency, or any humanitarian ground</w:t>
      </w:r>
      <w:r>
        <w:rPr>
          <w:sz w:val="24"/>
          <w:szCs w:val="24"/>
        </w:rPr>
        <w:t xml:space="preserve">, if a student miss the final exam, the student MUST get approval of </w:t>
      </w:r>
      <w:r w:rsidRPr="001C78DC">
        <w:rPr>
          <w:b/>
          <w:sz w:val="24"/>
          <w:szCs w:val="24"/>
        </w:rPr>
        <w:t>Incomplete Grade</w:t>
      </w:r>
      <w:r>
        <w:rPr>
          <w:sz w:val="24"/>
          <w:szCs w:val="24"/>
        </w:rPr>
        <w:t xml:space="preserve"> by written application to the Chairperson through the Course Instructor </w:t>
      </w:r>
      <w:r w:rsidRPr="00672366">
        <w:rPr>
          <w:b/>
          <w:sz w:val="24"/>
          <w:szCs w:val="24"/>
        </w:rPr>
        <w:t>within 48 hours</w:t>
      </w:r>
      <w:r w:rsidR="001504AC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o</w:t>
      </w:r>
      <w:r w:rsidRPr="001653F5">
        <w:rPr>
          <w:sz w:val="24"/>
          <w:szCs w:val="24"/>
        </w:rPr>
        <w:t xml:space="preserve">f the </w:t>
      </w:r>
      <w:r>
        <w:rPr>
          <w:sz w:val="24"/>
          <w:szCs w:val="24"/>
        </w:rPr>
        <w:t xml:space="preserve">final </w:t>
      </w:r>
      <w:r w:rsidRPr="001653F5">
        <w:rPr>
          <w:sz w:val="24"/>
          <w:szCs w:val="24"/>
        </w:rPr>
        <w:t xml:space="preserve">exam time. </w:t>
      </w:r>
      <w:r>
        <w:rPr>
          <w:sz w:val="24"/>
          <w:szCs w:val="24"/>
        </w:rPr>
        <w:t>P</w:t>
      </w:r>
      <w:r w:rsidRPr="001653F5">
        <w:rPr>
          <w:sz w:val="24"/>
          <w:szCs w:val="24"/>
        </w:rPr>
        <w:t xml:space="preserve">roper </w:t>
      </w:r>
      <w:r>
        <w:rPr>
          <w:sz w:val="24"/>
          <w:szCs w:val="24"/>
        </w:rPr>
        <w:t>supporting documents in favor of the reason of missing the final exam have</w:t>
      </w:r>
      <w:r w:rsidRPr="001653F5">
        <w:rPr>
          <w:sz w:val="24"/>
          <w:szCs w:val="24"/>
        </w:rPr>
        <w:t xml:space="preserve"> to be presented </w:t>
      </w:r>
      <w:r>
        <w:rPr>
          <w:sz w:val="24"/>
          <w:szCs w:val="24"/>
        </w:rPr>
        <w:t xml:space="preserve">with the application. </w:t>
      </w:r>
      <w:r w:rsidRPr="001C78DC">
        <w:rPr>
          <w:b/>
          <w:sz w:val="24"/>
          <w:szCs w:val="24"/>
        </w:rPr>
        <w:t>It is the responsibility of the student to arrange an Incomplete Exam within the deadline mentioned in the Academic Calendar in consultation with the Course Instructor</w:t>
      </w:r>
      <w:r>
        <w:rPr>
          <w:sz w:val="24"/>
          <w:szCs w:val="24"/>
        </w:rPr>
        <w:t>.</w:t>
      </w:r>
    </w:p>
    <w:p w14:paraId="598F24B2" w14:textId="77777777" w:rsidR="00DF26CA" w:rsidRPr="001653F5" w:rsidRDefault="00DF26CA" w:rsidP="00DF26CA">
      <w:pPr>
        <w:numPr>
          <w:ilvl w:val="0"/>
          <w:numId w:val="8"/>
        </w:numPr>
        <w:jc w:val="both"/>
        <w:rPr>
          <w:sz w:val="24"/>
          <w:szCs w:val="24"/>
        </w:rPr>
      </w:pPr>
      <w:r w:rsidRPr="001653F5">
        <w:rPr>
          <w:sz w:val="24"/>
          <w:szCs w:val="24"/>
        </w:rPr>
        <w:lastRenderedPageBreak/>
        <w:t xml:space="preserve">All mobile phones MUST be turned to silent </w:t>
      </w:r>
      <w:r w:rsidR="00E7048A">
        <w:rPr>
          <w:sz w:val="24"/>
          <w:szCs w:val="24"/>
        </w:rPr>
        <w:t xml:space="preserve">mode </w:t>
      </w:r>
      <w:r w:rsidRPr="001653F5">
        <w:rPr>
          <w:sz w:val="24"/>
          <w:szCs w:val="24"/>
        </w:rPr>
        <w:t>during class and exam period.</w:t>
      </w:r>
    </w:p>
    <w:p w14:paraId="637F9F39" w14:textId="77777777" w:rsidR="00A0371D" w:rsidRPr="001653F5" w:rsidRDefault="00DF26CA" w:rsidP="00DF26CA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 w:rsidRPr="001653F5">
        <w:rPr>
          <w:sz w:val="24"/>
          <w:szCs w:val="24"/>
        </w:rPr>
        <w:t xml:space="preserve">There is </w:t>
      </w:r>
      <w:r w:rsidRPr="001653F5">
        <w:rPr>
          <w:b/>
          <w:sz w:val="24"/>
          <w:szCs w:val="24"/>
        </w:rPr>
        <w:t>zero tolerance for cheating</w:t>
      </w:r>
      <w:r w:rsidR="001504AC">
        <w:rPr>
          <w:b/>
          <w:sz w:val="24"/>
          <w:szCs w:val="24"/>
        </w:rPr>
        <w:t xml:space="preserve"> </w:t>
      </w:r>
      <w:r w:rsidR="00D70510">
        <w:rPr>
          <w:sz w:val="24"/>
          <w:szCs w:val="24"/>
        </w:rPr>
        <w:t>in exam</w:t>
      </w:r>
      <w:r w:rsidRPr="001653F5">
        <w:rPr>
          <w:sz w:val="24"/>
          <w:szCs w:val="24"/>
        </w:rPr>
        <w:t>. Students caught with cheat sheets in their possession, whether used or not</w:t>
      </w:r>
      <w:r w:rsidR="00D70510">
        <w:rPr>
          <w:sz w:val="24"/>
          <w:szCs w:val="24"/>
        </w:rPr>
        <w:t>;</w:t>
      </w:r>
      <w:r w:rsidR="001504AC">
        <w:rPr>
          <w:sz w:val="24"/>
          <w:szCs w:val="24"/>
        </w:rPr>
        <w:t xml:space="preserve"> </w:t>
      </w:r>
      <w:r w:rsidR="00D70510" w:rsidRPr="001653F5">
        <w:rPr>
          <w:sz w:val="24"/>
          <w:szCs w:val="24"/>
        </w:rPr>
        <w:t>writing on the palm of hand, back of calc</w:t>
      </w:r>
      <w:r w:rsidR="00D70510">
        <w:rPr>
          <w:sz w:val="24"/>
          <w:szCs w:val="24"/>
        </w:rPr>
        <w:t xml:space="preserve">ulators, chairs or nearby walls; </w:t>
      </w:r>
      <w:r w:rsidRPr="001653F5">
        <w:rPr>
          <w:sz w:val="24"/>
          <w:szCs w:val="24"/>
        </w:rPr>
        <w:t>copying from cheat sheets</w:t>
      </w:r>
      <w:r w:rsidR="00D70510">
        <w:rPr>
          <w:sz w:val="24"/>
          <w:szCs w:val="24"/>
        </w:rPr>
        <w:t xml:space="preserve"> or </w:t>
      </w:r>
      <w:r w:rsidR="001C78DC">
        <w:rPr>
          <w:sz w:val="24"/>
          <w:szCs w:val="24"/>
        </w:rPr>
        <w:t xml:space="preserve">other cheat sources; copying </w:t>
      </w:r>
      <w:r w:rsidR="00D70510">
        <w:rPr>
          <w:sz w:val="24"/>
          <w:szCs w:val="24"/>
        </w:rPr>
        <w:t>from other examinee</w:t>
      </w:r>
      <w:r w:rsidRPr="001653F5">
        <w:rPr>
          <w:sz w:val="24"/>
          <w:szCs w:val="24"/>
        </w:rPr>
        <w:t xml:space="preserve">, etc. would be treated as cheating in the exam hall. The only penalty for cheating is </w:t>
      </w:r>
      <w:r w:rsidR="00672366" w:rsidRPr="001C78DC">
        <w:rPr>
          <w:b/>
          <w:sz w:val="24"/>
          <w:szCs w:val="24"/>
        </w:rPr>
        <w:t>expulsion for several</w:t>
      </w:r>
      <w:r w:rsidR="001C78DC" w:rsidRPr="001C78DC">
        <w:rPr>
          <w:b/>
          <w:sz w:val="24"/>
          <w:szCs w:val="24"/>
        </w:rPr>
        <w:t xml:space="preserve"> semesters </w:t>
      </w:r>
      <w:r w:rsidR="00D70510">
        <w:rPr>
          <w:b/>
          <w:bCs/>
          <w:color w:val="000000"/>
          <w:sz w:val="24"/>
          <w:szCs w:val="24"/>
        </w:rPr>
        <w:t>as decided by the Disciplinary Committee of the university</w:t>
      </w:r>
      <w:r w:rsidR="008E4875" w:rsidRPr="001653F5">
        <w:rPr>
          <w:sz w:val="24"/>
          <w:szCs w:val="24"/>
        </w:rPr>
        <w:t>.</w:t>
      </w:r>
    </w:p>
    <w:sectPr w:rsidR="00A0371D" w:rsidRPr="001653F5" w:rsidSect="00130CC1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5E3464" w14:textId="77777777" w:rsidR="007F7518" w:rsidRDefault="007F7518" w:rsidP="005B5934">
      <w:r>
        <w:separator/>
      </w:r>
    </w:p>
  </w:endnote>
  <w:endnote w:type="continuationSeparator" w:id="0">
    <w:p w14:paraId="177F30A4" w14:textId="77777777" w:rsidR="007F7518" w:rsidRDefault="007F7518" w:rsidP="005B59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altName w:val="BenSen"/>
    <w:panose1 w:val="000004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314524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205D4AC1" w14:textId="77777777" w:rsidR="00C20B70" w:rsidRDefault="00C20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D0444C">
              <w:rPr>
                <w:b/>
                <w:noProof/>
              </w:rPr>
              <w:t>3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D0444C">
              <w:rPr>
                <w:b/>
                <w:noProof/>
              </w:rPr>
              <w:t>6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36098436" w14:textId="77777777" w:rsidR="00C20B70" w:rsidRDefault="00C20B7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1281C0" w14:textId="77777777" w:rsidR="007F7518" w:rsidRDefault="007F7518" w:rsidP="005B5934">
      <w:r>
        <w:separator/>
      </w:r>
    </w:p>
  </w:footnote>
  <w:footnote w:type="continuationSeparator" w:id="0">
    <w:p w14:paraId="0F9D7326" w14:textId="77777777" w:rsidR="007F7518" w:rsidRDefault="007F7518" w:rsidP="005B59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4B6AD4"/>
    <w:multiLevelType w:val="hybridMultilevel"/>
    <w:tmpl w:val="9B4634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F070C"/>
    <w:multiLevelType w:val="hybridMultilevel"/>
    <w:tmpl w:val="1C9620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A353A"/>
    <w:multiLevelType w:val="hybridMultilevel"/>
    <w:tmpl w:val="7E32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911AF"/>
    <w:multiLevelType w:val="hybridMultilevel"/>
    <w:tmpl w:val="76BED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7B37F8"/>
    <w:multiLevelType w:val="hybridMultilevel"/>
    <w:tmpl w:val="9D36B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E10FA"/>
    <w:multiLevelType w:val="hybridMultilevel"/>
    <w:tmpl w:val="34889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E5AFA"/>
    <w:multiLevelType w:val="hybridMultilevel"/>
    <w:tmpl w:val="C05AC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AD29F1"/>
    <w:multiLevelType w:val="hybridMultilevel"/>
    <w:tmpl w:val="155CA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8B57A1"/>
    <w:multiLevelType w:val="hybridMultilevel"/>
    <w:tmpl w:val="F4EA3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951325"/>
    <w:multiLevelType w:val="hybridMultilevel"/>
    <w:tmpl w:val="565804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FE2845"/>
    <w:multiLevelType w:val="hybridMultilevel"/>
    <w:tmpl w:val="0CA21E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F5700AF"/>
    <w:multiLevelType w:val="hybridMultilevel"/>
    <w:tmpl w:val="A4E67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0"/>
  </w:num>
  <w:num w:numId="4">
    <w:abstractNumId w:val="6"/>
  </w:num>
  <w:num w:numId="5">
    <w:abstractNumId w:val="9"/>
  </w:num>
  <w:num w:numId="6">
    <w:abstractNumId w:val="1"/>
  </w:num>
  <w:num w:numId="7">
    <w:abstractNumId w:val="3"/>
  </w:num>
  <w:num w:numId="8">
    <w:abstractNumId w:val="10"/>
  </w:num>
  <w:num w:numId="9">
    <w:abstractNumId w:val="5"/>
  </w:num>
  <w:num w:numId="10">
    <w:abstractNumId w:val="7"/>
  </w:num>
  <w:num w:numId="11">
    <w:abstractNumId w:val="8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xMLE0MjSyNDczszBX0lEKTi0uzszPAykwrgUAHozk5ywAAAA="/>
  </w:docVars>
  <w:rsids>
    <w:rsidRoot w:val="004A2492"/>
    <w:rsid w:val="00005876"/>
    <w:rsid w:val="000127D7"/>
    <w:rsid w:val="00020DAE"/>
    <w:rsid w:val="000233C5"/>
    <w:rsid w:val="00025E10"/>
    <w:rsid w:val="00041CA3"/>
    <w:rsid w:val="00047EED"/>
    <w:rsid w:val="000533FB"/>
    <w:rsid w:val="0007029C"/>
    <w:rsid w:val="0007189A"/>
    <w:rsid w:val="00073BB2"/>
    <w:rsid w:val="00093604"/>
    <w:rsid w:val="000A0190"/>
    <w:rsid w:val="000A05F5"/>
    <w:rsid w:val="000A09AA"/>
    <w:rsid w:val="000B2609"/>
    <w:rsid w:val="000B33B1"/>
    <w:rsid w:val="000C6036"/>
    <w:rsid w:val="000D10AF"/>
    <w:rsid w:val="000F25D7"/>
    <w:rsid w:val="000F7BDC"/>
    <w:rsid w:val="00111919"/>
    <w:rsid w:val="0011792F"/>
    <w:rsid w:val="00121C88"/>
    <w:rsid w:val="001276CC"/>
    <w:rsid w:val="00130CC1"/>
    <w:rsid w:val="001427A7"/>
    <w:rsid w:val="001504AC"/>
    <w:rsid w:val="0015722D"/>
    <w:rsid w:val="00163E90"/>
    <w:rsid w:val="001653F5"/>
    <w:rsid w:val="00174B8B"/>
    <w:rsid w:val="00184213"/>
    <w:rsid w:val="00195C3D"/>
    <w:rsid w:val="001A3C12"/>
    <w:rsid w:val="001B407B"/>
    <w:rsid w:val="001C4C08"/>
    <w:rsid w:val="001C78DC"/>
    <w:rsid w:val="001D1DEB"/>
    <w:rsid w:val="001F0A30"/>
    <w:rsid w:val="0020107E"/>
    <w:rsid w:val="002023D8"/>
    <w:rsid w:val="00204E7D"/>
    <w:rsid w:val="00207ACF"/>
    <w:rsid w:val="002103C7"/>
    <w:rsid w:val="00214A16"/>
    <w:rsid w:val="00215936"/>
    <w:rsid w:val="002169BC"/>
    <w:rsid w:val="00225205"/>
    <w:rsid w:val="002305D3"/>
    <w:rsid w:val="0023256D"/>
    <w:rsid w:val="00240FEB"/>
    <w:rsid w:val="00251F54"/>
    <w:rsid w:val="00254ED3"/>
    <w:rsid w:val="002745C9"/>
    <w:rsid w:val="00280D1C"/>
    <w:rsid w:val="00282B05"/>
    <w:rsid w:val="00282C2E"/>
    <w:rsid w:val="00296F3B"/>
    <w:rsid w:val="00297D58"/>
    <w:rsid w:val="002A4F46"/>
    <w:rsid w:val="002C1B80"/>
    <w:rsid w:val="002C7C9F"/>
    <w:rsid w:val="002D7A69"/>
    <w:rsid w:val="002E2175"/>
    <w:rsid w:val="002E4516"/>
    <w:rsid w:val="002E461D"/>
    <w:rsid w:val="002E4FF5"/>
    <w:rsid w:val="002F44D3"/>
    <w:rsid w:val="002F5EAD"/>
    <w:rsid w:val="002F7535"/>
    <w:rsid w:val="00313F42"/>
    <w:rsid w:val="0031418A"/>
    <w:rsid w:val="003247FC"/>
    <w:rsid w:val="0033157D"/>
    <w:rsid w:val="00332722"/>
    <w:rsid w:val="00336D5C"/>
    <w:rsid w:val="003426FD"/>
    <w:rsid w:val="0034469D"/>
    <w:rsid w:val="00364E17"/>
    <w:rsid w:val="00372FAA"/>
    <w:rsid w:val="003922B4"/>
    <w:rsid w:val="0039319F"/>
    <w:rsid w:val="003971D4"/>
    <w:rsid w:val="003A368A"/>
    <w:rsid w:val="003A7FBE"/>
    <w:rsid w:val="003C3B9E"/>
    <w:rsid w:val="003C4308"/>
    <w:rsid w:val="003C5324"/>
    <w:rsid w:val="003D2598"/>
    <w:rsid w:val="003D5D05"/>
    <w:rsid w:val="003E2493"/>
    <w:rsid w:val="003E2D45"/>
    <w:rsid w:val="003E49EF"/>
    <w:rsid w:val="003E5005"/>
    <w:rsid w:val="003F098D"/>
    <w:rsid w:val="003F1878"/>
    <w:rsid w:val="004140D6"/>
    <w:rsid w:val="00414494"/>
    <w:rsid w:val="00421D96"/>
    <w:rsid w:val="00422EA9"/>
    <w:rsid w:val="0042302F"/>
    <w:rsid w:val="00430CD1"/>
    <w:rsid w:val="00433E2E"/>
    <w:rsid w:val="00443263"/>
    <w:rsid w:val="00447AF7"/>
    <w:rsid w:val="00462E3F"/>
    <w:rsid w:val="004637B4"/>
    <w:rsid w:val="0047388B"/>
    <w:rsid w:val="0047611B"/>
    <w:rsid w:val="004A21FD"/>
    <w:rsid w:val="004A2492"/>
    <w:rsid w:val="004B436C"/>
    <w:rsid w:val="004C06B1"/>
    <w:rsid w:val="004C2576"/>
    <w:rsid w:val="004C67B1"/>
    <w:rsid w:val="004D2392"/>
    <w:rsid w:val="004E28B2"/>
    <w:rsid w:val="004E3F9B"/>
    <w:rsid w:val="004E4944"/>
    <w:rsid w:val="004E7D13"/>
    <w:rsid w:val="004F2891"/>
    <w:rsid w:val="005030DC"/>
    <w:rsid w:val="0050641B"/>
    <w:rsid w:val="00506D1C"/>
    <w:rsid w:val="00512DDA"/>
    <w:rsid w:val="005177AE"/>
    <w:rsid w:val="00521B18"/>
    <w:rsid w:val="00523B0F"/>
    <w:rsid w:val="005412C8"/>
    <w:rsid w:val="00545279"/>
    <w:rsid w:val="00551B7F"/>
    <w:rsid w:val="00553911"/>
    <w:rsid w:val="00570C0E"/>
    <w:rsid w:val="005715CD"/>
    <w:rsid w:val="00572BF9"/>
    <w:rsid w:val="005744E7"/>
    <w:rsid w:val="005863D3"/>
    <w:rsid w:val="00587855"/>
    <w:rsid w:val="005903C2"/>
    <w:rsid w:val="00591B68"/>
    <w:rsid w:val="00593D19"/>
    <w:rsid w:val="005A773C"/>
    <w:rsid w:val="005B0297"/>
    <w:rsid w:val="005B5934"/>
    <w:rsid w:val="005C4ABC"/>
    <w:rsid w:val="005C7780"/>
    <w:rsid w:val="005E181D"/>
    <w:rsid w:val="005F5674"/>
    <w:rsid w:val="00605DB5"/>
    <w:rsid w:val="00612AC4"/>
    <w:rsid w:val="006165B5"/>
    <w:rsid w:val="00617F18"/>
    <w:rsid w:val="006205FB"/>
    <w:rsid w:val="00637B5B"/>
    <w:rsid w:val="00647649"/>
    <w:rsid w:val="0065480F"/>
    <w:rsid w:val="0065638F"/>
    <w:rsid w:val="00656EFD"/>
    <w:rsid w:val="00672366"/>
    <w:rsid w:val="006742AF"/>
    <w:rsid w:val="00677B6A"/>
    <w:rsid w:val="006865C8"/>
    <w:rsid w:val="006870B8"/>
    <w:rsid w:val="0069518A"/>
    <w:rsid w:val="006A52C5"/>
    <w:rsid w:val="006A7014"/>
    <w:rsid w:val="006C1BBA"/>
    <w:rsid w:val="006C2F13"/>
    <w:rsid w:val="006E110F"/>
    <w:rsid w:val="006E7E66"/>
    <w:rsid w:val="006F0ADB"/>
    <w:rsid w:val="006F1B0A"/>
    <w:rsid w:val="006F5E30"/>
    <w:rsid w:val="0070654F"/>
    <w:rsid w:val="0071457E"/>
    <w:rsid w:val="007227C8"/>
    <w:rsid w:val="0072312F"/>
    <w:rsid w:val="0073433D"/>
    <w:rsid w:val="007348FF"/>
    <w:rsid w:val="00734B27"/>
    <w:rsid w:val="007405F2"/>
    <w:rsid w:val="007413A5"/>
    <w:rsid w:val="00741CF2"/>
    <w:rsid w:val="00744C1C"/>
    <w:rsid w:val="00756725"/>
    <w:rsid w:val="00762053"/>
    <w:rsid w:val="00783487"/>
    <w:rsid w:val="00791D3E"/>
    <w:rsid w:val="007B4402"/>
    <w:rsid w:val="007B7AE3"/>
    <w:rsid w:val="007C3522"/>
    <w:rsid w:val="007E068B"/>
    <w:rsid w:val="007E28C3"/>
    <w:rsid w:val="007E7087"/>
    <w:rsid w:val="007F3FAC"/>
    <w:rsid w:val="007F6CD5"/>
    <w:rsid w:val="007F7518"/>
    <w:rsid w:val="008005E2"/>
    <w:rsid w:val="00802544"/>
    <w:rsid w:val="008237C1"/>
    <w:rsid w:val="0082389A"/>
    <w:rsid w:val="0082552F"/>
    <w:rsid w:val="00826A79"/>
    <w:rsid w:val="0083065F"/>
    <w:rsid w:val="0083188A"/>
    <w:rsid w:val="00853727"/>
    <w:rsid w:val="008625DD"/>
    <w:rsid w:val="00865A0A"/>
    <w:rsid w:val="00867199"/>
    <w:rsid w:val="00873CE3"/>
    <w:rsid w:val="00876B0E"/>
    <w:rsid w:val="00877646"/>
    <w:rsid w:val="00880291"/>
    <w:rsid w:val="0089058B"/>
    <w:rsid w:val="00890D3F"/>
    <w:rsid w:val="00897341"/>
    <w:rsid w:val="008B43EC"/>
    <w:rsid w:val="008C160A"/>
    <w:rsid w:val="008C173C"/>
    <w:rsid w:val="008D4675"/>
    <w:rsid w:val="008E4875"/>
    <w:rsid w:val="008F72A5"/>
    <w:rsid w:val="008F7F97"/>
    <w:rsid w:val="009055B0"/>
    <w:rsid w:val="00923B03"/>
    <w:rsid w:val="00924394"/>
    <w:rsid w:val="00935C41"/>
    <w:rsid w:val="00945680"/>
    <w:rsid w:val="00947535"/>
    <w:rsid w:val="0095614D"/>
    <w:rsid w:val="00965888"/>
    <w:rsid w:val="0097683B"/>
    <w:rsid w:val="00990FAE"/>
    <w:rsid w:val="009C4829"/>
    <w:rsid w:val="009D0642"/>
    <w:rsid w:val="009D125D"/>
    <w:rsid w:val="009D145F"/>
    <w:rsid w:val="009D4CC8"/>
    <w:rsid w:val="009E40B7"/>
    <w:rsid w:val="009F0503"/>
    <w:rsid w:val="009F42B9"/>
    <w:rsid w:val="00A010BA"/>
    <w:rsid w:val="00A0371D"/>
    <w:rsid w:val="00A072F9"/>
    <w:rsid w:val="00A10AF1"/>
    <w:rsid w:val="00A13069"/>
    <w:rsid w:val="00A13644"/>
    <w:rsid w:val="00A137B5"/>
    <w:rsid w:val="00A35920"/>
    <w:rsid w:val="00A37494"/>
    <w:rsid w:val="00A44B20"/>
    <w:rsid w:val="00A473B1"/>
    <w:rsid w:val="00A51BBB"/>
    <w:rsid w:val="00A52A7C"/>
    <w:rsid w:val="00A66F90"/>
    <w:rsid w:val="00A76968"/>
    <w:rsid w:val="00A7793A"/>
    <w:rsid w:val="00A80C0B"/>
    <w:rsid w:val="00A82438"/>
    <w:rsid w:val="00A8773A"/>
    <w:rsid w:val="00A931C9"/>
    <w:rsid w:val="00A94F50"/>
    <w:rsid w:val="00AA0E86"/>
    <w:rsid w:val="00AA3361"/>
    <w:rsid w:val="00AB6D7A"/>
    <w:rsid w:val="00AC1EA0"/>
    <w:rsid w:val="00AC718B"/>
    <w:rsid w:val="00AD628F"/>
    <w:rsid w:val="00AF2C82"/>
    <w:rsid w:val="00AF499E"/>
    <w:rsid w:val="00AF77AC"/>
    <w:rsid w:val="00B02B5F"/>
    <w:rsid w:val="00B225F9"/>
    <w:rsid w:val="00B23F25"/>
    <w:rsid w:val="00B303E9"/>
    <w:rsid w:val="00B34592"/>
    <w:rsid w:val="00B63BC7"/>
    <w:rsid w:val="00B63BEB"/>
    <w:rsid w:val="00B64971"/>
    <w:rsid w:val="00B64C8B"/>
    <w:rsid w:val="00B728A0"/>
    <w:rsid w:val="00B7673A"/>
    <w:rsid w:val="00B85308"/>
    <w:rsid w:val="00B87798"/>
    <w:rsid w:val="00B93575"/>
    <w:rsid w:val="00BA29A6"/>
    <w:rsid w:val="00BA2AFC"/>
    <w:rsid w:val="00BA33ED"/>
    <w:rsid w:val="00BA5623"/>
    <w:rsid w:val="00BA7387"/>
    <w:rsid w:val="00BC7468"/>
    <w:rsid w:val="00BD4DC0"/>
    <w:rsid w:val="00BE3BB8"/>
    <w:rsid w:val="00BE55CE"/>
    <w:rsid w:val="00BE6ED9"/>
    <w:rsid w:val="00C02200"/>
    <w:rsid w:val="00C072B6"/>
    <w:rsid w:val="00C115F9"/>
    <w:rsid w:val="00C1277E"/>
    <w:rsid w:val="00C20B70"/>
    <w:rsid w:val="00C210FA"/>
    <w:rsid w:val="00C23C26"/>
    <w:rsid w:val="00C24107"/>
    <w:rsid w:val="00C34214"/>
    <w:rsid w:val="00C41754"/>
    <w:rsid w:val="00C42DAA"/>
    <w:rsid w:val="00C4666B"/>
    <w:rsid w:val="00C503D9"/>
    <w:rsid w:val="00C62038"/>
    <w:rsid w:val="00C73890"/>
    <w:rsid w:val="00C75A26"/>
    <w:rsid w:val="00C7641E"/>
    <w:rsid w:val="00C7775B"/>
    <w:rsid w:val="00C77E27"/>
    <w:rsid w:val="00C90BAF"/>
    <w:rsid w:val="00C93F74"/>
    <w:rsid w:val="00C950EC"/>
    <w:rsid w:val="00CA1700"/>
    <w:rsid w:val="00CA61D2"/>
    <w:rsid w:val="00CB664B"/>
    <w:rsid w:val="00CB7B51"/>
    <w:rsid w:val="00CC315C"/>
    <w:rsid w:val="00CC79ED"/>
    <w:rsid w:val="00CD5200"/>
    <w:rsid w:val="00CE28A0"/>
    <w:rsid w:val="00CE4EB6"/>
    <w:rsid w:val="00D0444C"/>
    <w:rsid w:val="00D059E8"/>
    <w:rsid w:val="00D07E45"/>
    <w:rsid w:val="00D21A01"/>
    <w:rsid w:val="00D24A5C"/>
    <w:rsid w:val="00D36C5C"/>
    <w:rsid w:val="00D46505"/>
    <w:rsid w:val="00D474D3"/>
    <w:rsid w:val="00D54339"/>
    <w:rsid w:val="00D55F5B"/>
    <w:rsid w:val="00D6753B"/>
    <w:rsid w:val="00D70510"/>
    <w:rsid w:val="00D717C6"/>
    <w:rsid w:val="00D854EF"/>
    <w:rsid w:val="00D91A65"/>
    <w:rsid w:val="00D92C48"/>
    <w:rsid w:val="00D93C4A"/>
    <w:rsid w:val="00D962FD"/>
    <w:rsid w:val="00DB4E13"/>
    <w:rsid w:val="00DC7E72"/>
    <w:rsid w:val="00DC7EA9"/>
    <w:rsid w:val="00DE6B9A"/>
    <w:rsid w:val="00DE7B24"/>
    <w:rsid w:val="00DF26CA"/>
    <w:rsid w:val="00E0109D"/>
    <w:rsid w:val="00E01122"/>
    <w:rsid w:val="00E023D5"/>
    <w:rsid w:val="00E05A68"/>
    <w:rsid w:val="00E16367"/>
    <w:rsid w:val="00E22CD9"/>
    <w:rsid w:val="00E27D89"/>
    <w:rsid w:val="00E31895"/>
    <w:rsid w:val="00E32E63"/>
    <w:rsid w:val="00E3462C"/>
    <w:rsid w:val="00E349C7"/>
    <w:rsid w:val="00E35250"/>
    <w:rsid w:val="00E35CE4"/>
    <w:rsid w:val="00E47831"/>
    <w:rsid w:val="00E510DA"/>
    <w:rsid w:val="00E54778"/>
    <w:rsid w:val="00E54F3D"/>
    <w:rsid w:val="00E7048A"/>
    <w:rsid w:val="00E71593"/>
    <w:rsid w:val="00E75BDA"/>
    <w:rsid w:val="00E80F93"/>
    <w:rsid w:val="00EB3972"/>
    <w:rsid w:val="00EB6557"/>
    <w:rsid w:val="00EC2DE8"/>
    <w:rsid w:val="00EE6EA0"/>
    <w:rsid w:val="00EE7DC8"/>
    <w:rsid w:val="00EF12B7"/>
    <w:rsid w:val="00EF2035"/>
    <w:rsid w:val="00EF4314"/>
    <w:rsid w:val="00F01F1C"/>
    <w:rsid w:val="00F07E35"/>
    <w:rsid w:val="00F14DEC"/>
    <w:rsid w:val="00F16A62"/>
    <w:rsid w:val="00F2213E"/>
    <w:rsid w:val="00F2268A"/>
    <w:rsid w:val="00F3355E"/>
    <w:rsid w:val="00F36B92"/>
    <w:rsid w:val="00F4731C"/>
    <w:rsid w:val="00F50849"/>
    <w:rsid w:val="00F52730"/>
    <w:rsid w:val="00F558B4"/>
    <w:rsid w:val="00F57FC1"/>
    <w:rsid w:val="00F6088A"/>
    <w:rsid w:val="00F61994"/>
    <w:rsid w:val="00F73779"/>
    <w:rsid w:val="00F76CEF"/>
    <w:rsid w:val="00F77698"/>
    <w:rsid w:val="00F830FE"/>
    <w:rsid w:val="00F85D08"/>
    <w:rsid w:val="00F952D8"/>
    <w:rsid w:val="00FA1598"/>
    <w:rsid w:val="00FA4CFB"/>
    <w:rsid w:val="00FB3569"/>
    <w:rsid w:val="00FB5854"/>
    <w:rsid w:val="00FC30AD"/>
    <w:rsid w:val="00FD20EA"/>
    <w:rsid w:val="00FD2B06"/>
    <w:rsid w:val="00FE0A1A"/>
    <w:rsid w:val="00FE1434"/>
    <w:rsid w:val="00FE16AD"/>
    <w:rsid w:val="00FE1EF2"/>
    <w:rsid w:val="00FE2C11"/>
    <w:rsid w:val="00FF4C5C"/>
    <w:rsid w:val="00FF4C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84DF8"/>
  <w15:docId w15:val="{9B076A69-BC87-4CA8-B1F2-5609F2337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47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A2492"/>
    <w:pPr>
      <w:keepNext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qFormat/>
    <w:rsid w:val="004A2492"/>
    <w:pPr>
      <w:keepNext/>
      <w:outlineLvl w:val="2"/>
    </w:pPr>
    <w:rPr>
      <w:b/>
      <w:sz w:val="44"/>
      <w:u w:val="single"/>
    </w:rPr>
  </w:style>
  <w:style w:type="paragraph" w:styleId="Heading4">
    <w:name w:val="heading 4"/>
    <w:basedOn w:val="Normal"/>
    <w:next w:val="Normal"/>
    <w:link w:val="Heading4Char"/>
    <w:qFormat/>
    <w:rsid w:val="004A2492"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link w:val="Heading5Char"/>
    <w:qFormat/>
    <w:rsid w:val="00296F3B"/>
    <w:pPr>
      <w:keepNext/>
      <w:outlineLvl w:val="4"/>
    </w:pPr>
    <w:rPr>
      <w:b/>
      <w:i/>
      <w:sz w:val="28"/>
    </w:rPr>
  </w:style>
  <w:style w:type="paragraph" w:styleId="Heading8">
    <w:name w:val="heading 8"/>
    <w:basedOn w:val="Normal"/>
    <w:next w:val="Normal"/>
    <w:link w:val="Heading8Char"/>
    <w:qFormat/>
    <w:rsid w:val="00296F3B"/>
    <w:pPr>
      <w:keepNext/>
      <w:outlineLvl w:val="7"/>
    </w:pPr>
    <w:rPr>
      <w:b/>
      <w:color w:val="0000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A2492"/>
    <w:rPr>
      <w:rFonts w:ascii="Times New Roman" w:eastAsia="Times New Roman" w:hAnsi="Times New Roman" w:cs="Times New Roman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4A2492"/>
    <w:rPr>
      <w:rFonts w:ascii="Times New Roman" w:eastAsia="Times New Roman" w:hAnsi="Times New Roman" w:cs="Times New Roman"/>
      <w:b/>
      <w:sz w:val="44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rsid w:val="004A2492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rsid w:val="004A24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35C41"/>
    <w:pPr>
      <w:ind w:left="720"/>
      <w:contextualSpacing/>
    </w:pPr>
  </w:style>
  <w:style w:type="table" w:styleId="TableGrid">
    <w:name w:val="Table Grid"/>
    <w:basedOn w:val="TableNormal"/>
    <w:uiPriority w:val="59"/>
    <w:rsid w:val="00AB6D7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9D145F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customStyle="1" w:styleId="Default">
    <w:name w:val="Default"/>
    <w:rsid w:val="0034469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3D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D1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B59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593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B59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5934"/>
    <w:rPr>
      <w:rFonts w:ascii="Times New Roman" w:eastAsia="Times New Roman" w:hAnsi="Times New Roman" w:cs="Times New Roman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E16AD"/>
    <w:pPr>
      <w:spacing w:after="0" w:line="240" w:lineRule="auto"/>
    </w:pPr>
    <w:rPr>
      <w:rFonts w:ascii="Cambria" w:hAnsi="Cambria" w:cs="Times-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296F3B"/>
    <w:rPr>
      <w:rFonts w:ascii="Times New Roman" w:eastAsia="Times New Roman" w:hAnsi="Times New Roman" w:cs="Times New Roman"/>
      <w:b/>
      <w:i/>
      <w:sz w:val="28"/>
      <w:szCs w:val="20"/>
    </w:rPr>
  </w:style>
  <w:style w:type="character" w:customStyle="1" w:styleId="Heading8Char">
    <w:name w:val="Heading 8 Char"/>
    <w:basedOn w:val="DefaultParagraphFont"/>
    <w:link w:val="Heading8"/>
    <w:rsid w:val="00296F3B"/>
    <w:rPr>
      <w:rFonts w:ascii="Times New Roman" w:eastAsia="Times New Roman" w:hAnsi="Times New Roman" w:cs="Times New Roman"/>
      <w:b/>
      <w:color w:val="0000FF"/>
      <w:sz w:val="28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F09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3E2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989CC-AC49-4E1E-91D3-B0F4BC247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67</Words>
  <Characters>665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Yeasir Rayhan Prince</cp:lastModifiedBy>
  <cp:revision>11</cp:revision>
  <cp:lastPrinted>2019-01-14T04:00:00Z</cp:lastPrinted>
  <dcterms:created xsi:type="dcterms:W3CDTF">2019-09-14T14:47:00Z</dcterms:created>
  <dcterms:modified xsi:type="dcterms:W3CDTF">2019-11-09T05:26:00Z</dcterms:modified>
</cp:coreProperties>
</file>